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2540F909" w:rsidR="00654E8F" w:rsidRDefault="00654E8F" w:rsidP="0001436A">
      <w:pPr>
        <w:pStyle w:val="SupplementaryMaterial"/>
      </w:pPr>
      <w:r w:rsidRPr="001549D3">
        <w:t>Supplementary Material</w:t>
      </w:r>
    </w:p>
    <w:p w14:paraId="06910312" w14:textId="77777777" w:rsidR="00D142DD" w:rsidRPr="00D142DD" w:rsidRDefault="00D142DD" w:rsidP="00D142DD">
      <w:pPr>
        <w:spacing w:before="0" w:after="0" w:line="360" w:lineRule="auto"/>
        <w:jc w:val="center"/>
        <w:rPr>
          <w:rFonts w:eastAsia="Calibri" w:cs="Times New Roman"/>
          <w:b/>
          <w:sz w:val="28"/>
          <w:szCs w:val="28"/>
          <w:lang w:val="en-CA"/>
        </w:rPr>
      </w:pPr>
      <w:r w:rsidRPr="00D142DD">
        <w:rPr>
          <w:rFonts w:eastAsia="Calibri" w:cs="Times New Roman"/>
          <w:sz w:val="28"/>
          <w:szCs w:val="28"/>
          <w:lang w:val="en-CA"/>
        </w:rPr>
        <w:t>Cryptic Tapping of Two Magmas During a Glaciovolcanic Eruption: Cracked Mountain Tuya, Canada</w:t>
      </w:r>
    </w:p>
    <w:p w14:paraId="042F8C14" w14:textId="77777777" w:rsidR="00D142DD" w:rsidRPr="00D142DD" w:rsidRDefault="00D142DD" w:rsidP="00D142DD">
      <w:pPr>
        <w:spacing w:before="0" w:after="0" w:line="360" w:lineRule="auto"/>
        <w:rPr>
          <w:rFonts w:eastAsia="Calibri" w:cs="Times New Roman"/>
          <w:b/>
          <w:sz w:val="28"/>
          <w:szCs w:val="28"/>
          <w:lang w:val="en-CA"/>
        </w:rPr>
      </w:pPr>
    </w:p>
    <w:p w14:paraId="2F1D9A22" w14:textId="77777777" w:rsidR="00D142DD" w:rsidRPr="00D142DD" w:rsidRDefault="00D142DD" w:rsidP="00D142DD">
      <w:pPr>
        <w:spacing w:before="0" w:after="0" w:line="360" w:lineRule="auto"/>
        <w:jc w:val="center"/>
        <w:rPr>
          <w:rFonts w:eastAsia="Calibri" w:cs="Times New Roman"/>
          <w:szCs w:val="24"/>
          <w:vertAlign w:val="superscript"/>
          <w:lang w:val="en-CA"/>
        </w:rPr>
      </w:pPr>
      <w:r w:rsidRPr="00D142DD">
        <w:rPr>
          <w:rFonts w:eastAsia="Calibri" w:cs="Times New Roman"/>
          <w:szCs w:val="24"/>
          <w:lang w:val="en-CA"/>
        </w:rPr>
        <w:t>Martin A. Harris</w:t>
      </w:r>
    </w:p>
    <w:p w14:paraId="1DAECD0A" w14:textId="77777777" w:rsidR="00D142DD" w:rsidRPr="00D142DD" w:rsidRDefault="00D142DD" w:rsidP="00D142DD">
      <w:pPr>
        <w:spacing w:before="0" w:after="0" w:line="360" w:lineRule="auto"/>
        <w:jc w:val="center"/>
        <w:rPr>
          <w:rFonts w:eastAsia="Calibri" w:cs="Times New Roman"/>
          <w:szCs w:val="24"/>
          <w:lang w:val="en-CA"/>
        </w:rPr>
      </w:pPr>
      <w:r w:rsidRPr="00D142DD">
        <w:rPr>
          <w:rFonts w:eastAsia="Calibri" w:cs="Times New Roman"/>
          <w:szCs w:val="24"/>
          <w:lang w:val="en-CA"/>
        </w:rPr>
        <w:t>&amp;</w:t>
      </w:r>
    </w:p>
    <w:p w14:paraId="55FCC56F" w14:textId="77777777" w:rsidR="00D142DD" w:rsidRPr="00D142DD" w:rsidRDefault="00D142DD" w:rsidP="00D142DD">
      <w:pPr>
        <w:spacing w:before="0" w:after="0" w:line="360" w:lineRule="auto"/>
        <w:jc w:val="center"/>
        <w:rPr>
          <w:rFonts w:eastAsia="Calibri" w:cs="Times New Roman"/>
          <w:szCs w:val="24"/>
          <w:vertAlign w:val="superscript"/>
          <w:lang w:val="en-CA"/>
        </w:rPr>
      </w:pPr>
      <w:r w:rsidRPr="00D142DD">
        <w:rPr>
          <w:rFonts w:eastAsia="Calibri" w:cs="Times New Roman"/>
          <w:szCs w:val="24"/>
          <w:lang w:val="en-CA"/>
        </w:rPr>
        <w:t>James K. Russell</w:t>
      </w:r>
    </w:p>
    <w:p w14:paraId="5D2F1421" w14:textId="77777777" w:rsidR="00D142DD" w:rsidRPr="00D142DD" w:rsidRDefault="00D142DD" w:rsidP="00D142DD">
      <w:pPr>
        <w:spacing w:before="0" w:after="0" w:line="360" w:lineRule="auto"/>
        <w:jc w:val="center"/>
        <w:rPr>
          <w:rFonts w:eastAsia="Calibri" w:cs="Times New Roman"/>
          <w:b/>
          <w:sz w:val="28"/>
          <w:szCs w:val="28"/>
          <w:lang w:val="en-CA"/>
        </w:rPr>
      </w:pPr>
    </w:p>
    <w:p w14:paraId="722429E6" w14:textId="77777777" w:rsidR="00D142DD" w:rsidRPr="00D142DD" w:rsidRDefault="00D142DD" w:rsidP="00D142DD">
      <w:pPr>
        <w:spacing w:before="0" w:after="0" w:line="360" w:lineRule="auto"/>
        <w:jc w:val="center"/>
        <w:rPr>
          <w:rFonts w:eastAsia="Calibri" w:cs="Times New Roman"/>
          <w:szCs w:val="24"/>
          <w:lang w:val="en-CA"/>
        </w:rPr>
      </w:pPr>
      <w:r w:rsidRPr="00D142DD">
        <w:rPr>
          <w:rFonts w:eastAsia="Calibri" w:cs="Times New Roman"/>
          <w:szCs w:val="24"/>
          <w:lang w:val="en-CA"/>
        </w:rPr>
        <w:t>Volcanology and Petrology Laboratory, Department of Earth, Ocean, and Atmospheric Sciences, University of British Columbia</w:t>
      </w:r>
    </w:p>
    <w:p w14:paraId="489E86B1" w14:textId="77777777" w:rsidR="00D142DD" w:rsidRPr="00D142DD" w:rsidRDefault="00D142DD" w:rsidP="00D142DD">
      <w:pPr>
        <w:pStyle w:val="Title"/>
      </w:pPr>
    </w:p>
    <w:p w14:paraId="7661E952" w14:textId="77777777" w:rsidR="00D142DD" w:rsidRDefault="00D142DD" w:rsidP="00D142DD">
      <w:pPr>
        <w:spacing w:after="0"/>
        <w:rPr>
          <w:rFonts w:eastAsia="Times New Roman" w:cs="Times New Roman"/>
          <w:b/>
          <w:bCs/>
          <w:color w:val="000000"/>
          <w:szCs w:val="24"/>
          <w:lang w:eastAsia="en-CA"/>
        </w:rPr>
      </w:pPr>
    </w:p>
    <w:p w14:paraId="0A66FAE1" w14:textId="07919085" w:rsidR="00D142DD" w:rsidRPr="00C575F9" w:rsidRDefault="00D142DD" w:rsidP="00D142DD">
      <w:pPr>
        <w:spacing w:after="0"/>
        <w:rPr>
          <w:rFonts w:eastAsia="Times New Roman" w:cs="Times New Roman"/>
          <w:b/>
          <w:bCs/>
          <w:color w:val="000000"/>
          <w:szCs w:val="24"/>
          <w:lang w:eastAsia="en-CA"/>
        </w:rPr>
        <w:sectPr w:rsidR="00D142DD" w:rsidRPr="00C575F9" w:rsidSect="0070344B">
          <w:footerReference w:type="even" r:id="rId8"/>
          <w:footerReference w:type="default" r:id="rId9"/>
          <w:pgSz w:w="12240" w:h="15840"/>
          <w:pgMar w:top="1440" w:right="1440" w:bottom="1440" w:left="1440" w:header="706" w:footer="706" w:gutter="0"/>
          <w:cols w:space="708"/>
        </w:sectPr>
      </w:pPr>
    </w:p>
    <w:p w14:paraId="366FA302" w14:textId="287D5A65" w:rsidR="00D142DD" w:rsidRPr="00D142DD" w:rsidRDefault="00D142DD" w:rsidP="00904C92">
      <w:pPr>
        <w:keepLines/>
        <w:pageBreakBefore/>
        <w:spacing w:before="0" w:after="0"/>
        <w:outlineLvl w:val="0"/>
        <w:rPr>
          <w:rFonts w:eastAsia="SimSun" w:cs="Times New Roman"/>
          <w:b/>
          <w:bCs/>
          <w:sz w:val="28"/>
          <w:szCs w:val="32"/>
        </w:rPr>
      </w:pPr>
      <w:r w:rsidRPr="00D142DD">
        <w:rPr>
          <w:rFonts w:eastAsia="SimSun" w:cs="Times New Roman"/>
          <w:b/>
          <w:bCs/>
          <w:sz w:val="28"/>
          <w:szCs w:val="32"/>
        </w:rPr>
        <w:lastRenderedPageBreak/>
        <w:t>Appendix A: Additional Geochemical Data</w:t>
      </w:r>
    </w:p>
    <w:p w14:paraId="73CD60DC" w14:textId="07A43A90" w:rsidR="00D142DD" w:rsidRPr="00D142DD" w:rsidRDefault="00D142DD" w:rsidP="00904C92">
      <w:pPr>
        <w:spacing w:before="0" w:after="0"/>
        <w:rPr>
          <w:rFonts w:eastAsia="Cambria" w:cs="Times New Roman"/>
          <w:b/>
          <w:szCs w:val="24"/>
        </w:rPr>
      </w:pPr>
      <w:r w:rsidRPr="00D142DD">
        <w:rPr>
          <w:rFonts w:eastAsia="Cambria" w:cs="Times New Roman"/>
          <w:b/>
          <w:szCs w:val="24"/>
        </w:rPr>
        <w:t>A.1: Geochemical Compositions for Cracked Mountain Samples [Table A1]</w:t>
      </w:r>
    </w:p>
    <w:p w14:paraId="7870440F" w14:textId="319091D2" w:rsidR="00D142DD" w:rsidRDefault="00D142DD" w:rsidP="001165EB">
      <w:pPr>
        <w:spacing w:before="0" w:after="0"/>
        <w:rPr>
          <w:rFonts w:eastAsia="Cambria" w:cs="Times New Roman"/>
          <w:szCs w:val="24"/>
        </w:rPr>
      </w:pPr>
      <w:r w:rsidRPr="00D142DD">
        <w:rPr>
          <w:rFonts w:eastAsia="Cambria" w:cs="Times New Roman"/>
          <w:szCs w:val="24"/>
        </w:rPr>
        <w:t xml:space="preserve">Table A1 shows additional whole-rock, major, and trace elemental geochemical data from Cracked Mountain volcano not included in Tables 1 and 2 but are incorporated into figures and analyses throughout the paper. A1 contains data </w:t>
      </w:r>
      <w:proofErr w:type="spellStart"/>
      <w:r w:rsidRPr="00D142DD">
        <w:rPr>
          <w:rFonts w:eastAsia="Cambria" w:cs="Times New Roman"/>
          <w:szCs w:val="24"/>
        </w:rPr>
        <w:t>analysed</w:t>
      </w:r>
      <w:proofErr w:type="spellEnd"/>
      <w:r w:rsidRPr="00D142DD">
        <w:rPr>
          <w:rFonts w:eastAsia="Cambria" w:cs="Times New Roman"/>
          <w:szCs w:val="24"/>
        </w:rPr>
        <w:t xml:space="preserve"> at Peter Hooper Lab, Washington State University, USA. </w:t>
      </w:r>
    </w:p>
    <w:p w14:paraId="1236F949" w14:textId="77777777" w:rsidR="001165EB" w:rsidRPr="00D142DD" w:rsidRDefault="001165EB" w:rsidP="001165EB">
      <w:pPr>
        <w:spacing w:before="0" w:after="0"/>
        <w:rPr>
          <w:rFonts w:eastAsia="Cambria" w:cs="Times New Roman"/>
          <w:szCs w:val="24"/>
        </w:rPr>
      </w:pP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1176"/>
        <w:gridCol w:w="1447"/>
        <w:gridCol w:w="1312"/>
        <w:gridCol w:w="1312"/>
        <w:gridCol w:w="1312"/>
        <w:gridCol w:w="1648"/>
        <w:gridCol w:w="1432"/>
      </w:tblGrid>
      <w:tr w:rsidR="001165EB" w:rsidRPr="001165EB" w14:paraId="7594C630" w14:textId="77777777" w:rsidTr="00445157">
        <w:trPr>
          <w:trHeight w:val="20"/>
        </w:trPr>
        <w:tc>
          <w:tcPr>
            <w:tcW w:w="9639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7DB721B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bookmarkStart w:id="0" w:name="_Hlk93555213"/>
            <w:r w:rsidRPr="001165EB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 xml:space="preserve">Table A1. 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Whole rock major (wt. %) and rare earth (ppm) element compositions of Cracked Mountain samples analysed by X-ray fluorescence (Peter Hooper Lab, Washington State University) and ICP-MS, respectively. Analytical precision (2s) reported in brackets. Volumetric FeO by ALS Canada Ltd., North Vancouver, BC. </w:t>
            </w:r>
          </w:p>
        </w:tc>
      </w:tr>
      <w:tr w:rsidR="001165EB" w:rsidRPr="001165EB" w14:paraId="02A6F5E8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840A8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Sample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F940CC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AW-15-16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DBBB35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AW-15-175a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4DC0A8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AW-15-175b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88C31D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AW-15-17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55FB37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AW-15-181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374608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AW-15-182</w:t>
            </w:r>
          </w:p>
        </w:tc>
      </w:tr>
      <w:tr w:rsidR="001165EB" w:rsidRPr="001165EB" w14:paraId="489C00D3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346BD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UTM East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81B126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6054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19D890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6085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39DBCD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6085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5613C0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6080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E4972F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6047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2CB9EE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60461</w:t>
            </w:r>
          </w:p>
        </w:tc>
      </w:tr>
      <w:tr w:rsidR="001165EB" w:rsidRPr="001165EB" w14:paraId="3EBF5505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D870A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UTM North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165790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559955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CE0BF4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559993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51720C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559993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35109E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559949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6F5785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559967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216C63A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5599598</w:t>
            </w:r>
          </w:p>
        </w:tc>
      </w:tr>
      <w:tr w:rsidR="001165EB" w:rsidRPr="001165EB" w14:paraId="368BDD39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D2D724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Phenocrysts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385763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Pl&gt;</w:t>
            </w:r>
            <w:proofErr w:type="spell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Ol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&gt;</w:t>
            </w:r>
            <w:proofErr w:type="spell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Cpx</w:t>
            </w:r>
            <w:proofErr w:type="spellEnd"/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214075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Pl&gt;</w:t>
            </w:r>
            <w:proofErr w:type="spell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Ol</w:t>
            </w:r>
            <w:proofErr w:type="spellEnd"/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569C69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Pl&gt;</w:t>
            </w:r>
            <w:proofErr w:type="spell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Ol</w:t>
            </w:r>
            <w:proofErr w:type="spellEnd"/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5F4FEC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Pl&gt;</w:t>
            </w:r>
            <w:proofErr w:type="spell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Ol</w:t>
            </w:r>
            <w:proofErr w:type="spellEnd"/>
          </w:p>
        </w:tc>
        <w:tc>
          <w:tcPr>
            <w:tcW w:w="1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2DEE34D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Pl&gt;</w:t>
            </w:r>
            <w:proofErr w:type="spell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Ol</w:t>
            </w:r>
            <w:proofErr w:type="spellEnd"/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BC2ADA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Pl&gt;</w:t>
            </w:r>
            <w:proofErr w:type="spell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Ol</w:t>
            </w:r>
            <w:proofErr w:type="spellEnd"/>
          </w:p>
        </w:tc>
      </w:tr>
      <w:tr w:rsidR="001165EB" w:rsidRPr="001165EB" w14:paraId="6E3068F5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B2951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SiO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(0.30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0F8FB2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50.2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08537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9.5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75DD3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9.8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B50FB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8.91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283C1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8.90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97089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9.98</w:t>
            </w:r>
          </w:p>
        </w:tc>
      </w:tr>
      <w:tr w:rsidR="001165EB" w:rsidRPr="001165EB" w14:paraId="6A67BE24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37676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TiO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(0.04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85CF2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5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67E52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5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CDE90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5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7244D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40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C7605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55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C7D5F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59</w:t>
            </w:r>
          </w:p>
        </w:tc>
      </w:tr>
      <w:tr w:rsidR="001165EB" w:rsidRPr="001165EB" w14:paraId="390F2C43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F6566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Al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>3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(0.12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5C95E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5.4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F0013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5.0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6B27D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5.1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E552C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5.0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A5820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5.0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7AD37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5.36</w:t>
            </w:r>
          </w:p>
        </w:tc>
      </w:tr>
      <w:tr w:rsidR="001165EB" w:rsidRPr="001165EB" w14:paraId="411432B5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21CA6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Fe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>3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  <w:lang w:val="en-CA" w:eastAsia="en-CA"/>
              </w:rPr>
              <w:t xml:space="preserve">2 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5D9C0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1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3728D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-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25617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-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1A05E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31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6039D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-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96DFC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-</w:t>
            </w:r>
          </w:p>
        </w:tc>
      </w:tr>
      <w:tr w:rsidR="001165EB" w:rsidRPr="001165EB" w14:paraId="153ADDCC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EA19E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FeO¹ (0.02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F1809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6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DE5B5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1.1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62436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1.1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C0FF3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0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0AD1C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1.44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1F2E2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1.09</w:t>
            </w:r>
          </w:p>
        </w:tc>
      </w:tr>
      <w:tr w:rsidR="001165EB" w:rsidRPr="001165EB" w14:paraId="13F94813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5B9B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MnO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(0.02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59EC9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1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D5526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1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C6866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1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1E8FD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1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81A31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1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5B989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15</w:t>
            </w:r>
          </w:p>
        </w:tc>
      </w:tr>
      <w:tr w:rsidR="001165EB" w:rsidRPr="001165EB" w14:paraId="5CA445D2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4EC0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MgO (0.14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36AA3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0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2CF88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.0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47A9E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6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4F33ED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.7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87FFEA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7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716E6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7.76</w:t>
            </w:r>
          </w:p>
        </w:tc>
      </w:tr>
      <w:tr w:rsidR="001165EB" w:rsidRPr="001165EB" w14:paraId="4B40F7F6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17672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CaO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(0.30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DDF3A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9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DA14E2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5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5FDE32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7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DBF19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56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CF138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88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2C0ED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.03</w:t>
            </w:r>
          </w:p>
        </w:tc>
      </w:tr>
      <w:tr w:rsidR="001165EB" w:rsidRPr="001165EB" w14:paraId="33DEF23C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756D4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Na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O (0.06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ED757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1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C00CB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1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B4314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1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D258C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0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A41BFD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14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D2890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24</w:t>
            </w:r>
          </w:p>
        </w:tc>
      </w:tr>
      <w:tr w:rsidR="001165EB" w:rsidRPr="001165EB" w14:paraId="10B426A0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FFBF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K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O (0.04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6F5EF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9BFF7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4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A4D6E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6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D5C8E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3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89A72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48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DE5D7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50</w:t>
            </w:r>
          </w:p>
        </w:tc>
      </w:tr>
      <w:tr w:rsidR="001165EB" w:rsidRPr="001165EB" w14:paraId="1CEE2366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A3A88C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P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>5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(0.02)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29E7DD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3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54F178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4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647194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4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0A23E5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3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B3F7A3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31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D3F355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5</w:t>
            </w:r>
          </w:p>
        </w:tc>
      </w:tr>
      <w:tr w:rsidR="001165EB" w:rsidRPr="001165EB" w14:paraId="7B8391DA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D0BCE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Totals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EB89EA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9.0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169F1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8.7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E1067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9.3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C22BB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8.7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15056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8.66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7DBB3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8.95</w:t>
            </w:r>
          </w:p>
        </w:tc>
      </w:tr>
      <w:tr w:rsidR="001165EB" w:rsidRPr="001165EB" w14:paraId="768D0F7A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7F61D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LOI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D94282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3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D9410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3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A1948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3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CC10D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AF672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69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15ACA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65</w:t>
            </w:r>
          </w:p>
        </w:tc>
      </w:tr>
      <w:tr w:rsidR="001165EB" w:rsidRPr="001165EB" w14:paraId="4B505A53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97BDD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Mg#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  <w:lang w:val="en-CA" w:eastAsia="en-CA"/>
              </w:rPr>
              <w:t>3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5AF17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62.4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EF497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66.3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E11F4A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65.5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7A05F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68.20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42C0E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65.29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EF02E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63.33</w:t>
            </w:r>
          </w:p>
        </w:tc>
      </w:tr>
      <w:tr w:rsidR="001165EB" w:rsidRPr="001165EB" w14:paraId="5E9F5029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A5F15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*FeO(T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28E34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0.5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A530D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1.1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4F1AC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1.1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C2C4A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1.2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FFAA7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1.44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3A6E1D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1.09</w:t>
            </w:r>
          </w:p>
        </w:tc>
      </w:tr>
      <w:tr w:rsidR="001165EB" w:rsidRPr="001165EB" w14:paraId="6C44CF72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0D317E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5D47C43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253E612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65219E02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55B79D3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00168BA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7BF7CB72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</w:tr>
      <w:tr w:rsidR="001165EB" w:rsidRPr="001165EB" w14:paraId="5F83B9AD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D739C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La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28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D080C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6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E8307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7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97786D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9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F3E6D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48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EB4F52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0.2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4EE3B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.74</w:t>
            </w:r>
          </w:p>
        </w:tc>
      </w:tr>
      <w:tr w:rsidR="001165EB" w:rsidRPr="001165EB" w14:paraId="777CE438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7710E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Ce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5.72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CFDC0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9.5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38291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0.0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8E4F6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0.8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89C5D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9.2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76A5D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3.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C4E47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1.33</w:t>
            </w:r>
          </w:p>
        </w:tc>
      </w:tr>
      <w:tr w:rsidR="001165EB" w:rsidRPr="001165EB" w14:paraId="6EADDFA7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4C2D6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spellStart"/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Pr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2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75D7F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8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EA6CD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8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5DDBE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9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CA136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7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57DC4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29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AAFCB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14</w:t>
            </w:r>
          </w:p>
        </w:tc>
      </w:tr>
      <w:tr w:rsidR="001165EB" w:rsidRPr="001165EB" w14:paraId="2FEB0202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6A0E7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Nd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43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B8D9C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3.3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882B4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3.5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F1C15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3.6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92684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2.71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B6CDB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4.99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FFF87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4.65</w:t>
            </w:r>
          </w:p>
        </w:tc>
      </w:tr>
      <w:tr w:rsidR="001165EB" w:rsidRPr="001165EB" w14:paraId="15FDE116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B8E35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spellStart"/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Sm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46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F6479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8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2439A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8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C57DF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9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7D283A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6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7D27ED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.06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71921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.15</w:t>
            </w:r>
          </w:p>
        </w:tc>
      </w:tr>
      <w:tr w:rsidR="001165EB" w:rsidRPr="001165EB" w14:paraId="23A3F014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B0B7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Eu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4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8EA10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4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C44DA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4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E3DDC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4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BFFA8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41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FAE1B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5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B1F22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52</w:t>
            </w:r>
          </w:p>
        </w:tc>
      </w:tr>
      <w:tr w:rsidR="001165EB" w:rsidRPr="001165EB" w14:paraId="707A67D7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3DF95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spellStart"/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Gd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90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947DA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.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A4C50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.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27B68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.3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92EF4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9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F154A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.48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493B7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.52</w:t>
            </w:r>
          </w:p>
        </w:tc>
      </w:tr>
      <w:tr w:rsidR="001165EB" w:rsidRPr="001165EB" w14:paraId="32BC49E3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EEA4B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Tb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10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327D1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6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F4B492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6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BFEBC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6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C5079D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6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C1CF1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32F3B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2</w:t>
            </w:r>
          </w:p>
        </w:tc>
      </w:tr>
      <w:tr w:rsidR="001165EB" w:rsidRPr="001165EB" w14:paraId="32A325B0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6B48E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Dy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58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D9A68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8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D681C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8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3C947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9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19754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3.6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B4CD8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.15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3E933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.18</w:t>
            </w:r>
          </w:p>
        </w:tc>
      </w:tr>
      <w:tr w:rsidR="001165EB" w:rsidRPr="001165EB" w14:paraId="44A93026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E98FF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Y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.02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44544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8.1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61794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7.7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75E0E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8.2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419E0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6.9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59A2C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9.88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C78E4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9.8</w:t>
            </w:r>
          </w:p>
        </w:tc>
      </w:tr>
      <w:tr w:rsidR="001165EB" w:rsidRPr="001165EB" w14:paraId="7DBB5EE1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A9082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Ho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14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AAC50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55062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DA5FA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95A20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6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75BE4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9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11C4E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9</w:t>
            </w:r>
          </w:p>
        </w:tc>
      </w:tr>
      <w:tr w:rsidR="001165EB" w:rsidRPr="001165EB" w14:paraId="6A215CCE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33C7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spellStart"/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Er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40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863E6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8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13B65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7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476D7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8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40499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7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544FB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01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83174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98</w:t>
            </w:r>
          </w:p>
        </w:tc>
      </w:tr>
      <w:tr w:rsidR="001165EB" w:rsidRPr="001165EB" w14:paraId="353F35B2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F22C6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Tm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06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9DE53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6EAC7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DA5FDD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9C820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3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34C06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C5E71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6</w:t>
            </w:r>
          </w:p>
        </w:tc>
      </w:tr>
      <w:tr w:rsidR="001165EB" w:rsidRPr="001165EB" w14:paraId="187EB6EA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FBCD6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spellStart"/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Yb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40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04875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C81B8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3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D4A92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4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698C2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3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33090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5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EEA00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55</w:t>
            </w:r>
          </w:p>
        </w:tc>
      </w:tr>
      <w:tr w:rsidR="001165EB" w:rsidRPr="001165EB" w14:paraId="42C400AA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3BFEA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Lu  (</w:t>
            </w:r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04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A5501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FE731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93544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146CAD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99F69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3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97206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3</w:t>
            </w:r>
          </w:p>
        </w:tc>
      </w:tr>
      <w:tr w:rsidR="001165EB" w:rsidRPr="001165EB" w14:paraId="675D00D9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5A586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 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FDDDF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399E2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75324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17C90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 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87101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 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803AD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 </w:t>
            </w:r>
          </w:p>
        </w:tc>
      </w:tr>
      <w:tr w:rsidR="001165EB" w:rsidRPr="001165EB" w14:paraId="60309CF2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F6630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Rb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(0.2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4176A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6.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71DB9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5.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01A0B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6.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7F988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.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0B12E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5.5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E06FD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5.7</w:t>
            </w:r>
          </w:p>
        </w:tc>
      </w:tr>
      <w:tr w:rsidR="001165EB" w:rsidRPr="001165EB" w14:paraId="6146AB71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01CF2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Ba (60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74B97A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4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FC3A8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4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5E82F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4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D33ED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33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1E49F2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5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07975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44</w:t>
            </w:r>
          </w:p>
        </w:tc>
      </w:tr>
      <w:tr w:rsidR="001165EB" w:rsidRPr="001165EB" w14:paraId="21F0DC63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2BF42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Sr (84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43524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6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B8C91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4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08040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6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902822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63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60902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75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86B59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70</w:t>
            </w:r>
          </w:p>
        </w:tc>
      </w:tr>
      <w:tr w:rsidR="001165EB" w:rsidRPr="001165EB" w14:paraId="6EFB642E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4391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Y (4.0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3EB0B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8.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0DF42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7.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5C8BA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8.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667FC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6.9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41B84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9.9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488AA2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9.8</w:t>
            </w:r>
          </w:p>
        </w:tc>
      </w:tr>
      <w:tr w:rsidR="001165EB" w:rsidRPr="001165EB" w14:paraId="7447675E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3F385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Zr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(26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603BCA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E28F5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A2107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0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5D80F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4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2A3DC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8FF8C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4</w:t>
            </w:r>
          </w:p>
        </w:tc>
      </w:tr>
      <w:tr w:rsidR="001165EB" w:rsidRPr="001165EB" w14:paraId="27C74B16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557E3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Hf (0.6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D770D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120F1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D9339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4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9D83C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3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D4FAD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5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A75DD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.5</w:t>
            </w:r>
          </w:p>
        </w:tc>
      </w:tr>
      <w:tr w:rsidR="001165EB" w:rsidRPr="001165EB" w14:paraId="46DE2ACA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983FE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Nb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(3.8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D7F0C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7.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3E0D0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7.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8627C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B192AE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7.6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54E152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9.1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54E4E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8.3</w:t>
            </w:r>
          </w:p>
        </w:tc>
      </w:tr>
      <w:tr w:rsidR="001165EB" w:rsidRPr="001165EB" w14:paraId="048B2264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1C5C0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Th (0.2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04424D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706D2C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190BBA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E390C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6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35CA3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9C0C2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7</w:t>
            </w:r>
          </w:p>
        </w:tc>
      </w:tr>
      <w:tr w:rsidR="001165EB" w:rsidRPr="001165EB" w14:paraId="1CB66CB2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B3113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U (0.2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A888B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9148C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A260B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647B6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DF307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3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52ACA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0.2</w:t>
            </w:r>
          </w:p>
        </w:tc>
      </w:tr>
      <w:tr w:rsidR="001165EB" w:rsidRPr="001165EB" w14:paraId="53A8D6B7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749CF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Ni (53.0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B6815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51.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8C45EF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91.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63DA8A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73.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C3853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239.0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DAB22D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91.3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F2335A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56.1</w:t>
            </w:r>
          </w:p>
        </w:tc>
      </w:tr>
      <w:tr w:rsidR="001165EB" w:rsidRPr="001165EB" w14:paraId="7F68B74B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420E3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Cu (7.0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27FE6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2.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5714D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4.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C6BC0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2.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28C03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54.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63167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6.0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6178EB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48.7</w:t>
            </w:r>
          </w:p>
        </w:tc>
      </w:tr>
      <w:tr w:rsidR="001165EB" w:rsidRPr="001165EB" w14:paraId="23431879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4CB5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Zn (8.4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EE09DD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07.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FD5F9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12.3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490AE2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11.5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33509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10.7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A70B6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10.4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6CDC1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09.6</w:t>
            </w:r>
          </w:p>
        </w:tc>
      </w:tr>
      <w:tr w:rsidR="001165EB" w:rsidRPr="001165EB" w14:paraId="0FB867A6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0E987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V (51)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FB39FD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78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EC59F5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72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43C493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77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D91A91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65</w:t>
            </w: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DCEB0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79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30D716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89</w:t>
            </w:r>
          </w:p>
        </w:tc>
      </w:tr>
      <w:tr w:rsidR="001165EB" w:rsidRPr="001165EB" w14:paraId="372762E1" w14:textId="77777777" w:rsidTr="00445157">
        <w:trPr>
          <w:trHeight w:val="20"/>
        </w:trPr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06CFA2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Pb (0.2)</w:t>
            </w:r>
          </w:p>
        </w:tc>
        <w:tc>
          <w:tcPr>
            <w:tcW w:w="1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FC4D858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3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DAC9AB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3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1B708F0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3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5DE9F19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2</w:t>
            </w:r>
          </w:p>
        </w:tc>
        <w:tc>
          <w:tcPr>
            <w:tcW w:w="1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88A7FF7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3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45BF734" w14:textId="77777777" w:rsidR="001165EB" w:rsidRPr="001165EB" w:rsidRDefault="001165EB" w:rsidP="001165EB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1.3</w:t>
            </w:r>
          </w:p>
        </w:tc>
      </w:tr>
      <w:tr w:rsidR="001165EB" w:rsidRPr="001165EB" w14:paraId="607E251B" w14:textId="77777777" w:rsidTr="00445157">
        <w:trPr>
          <w:trHeight w:val="20"/>
        </w:trPr>
        <w:tc>
          <w:tcPr>
            <w:tcW w:w="963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0915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  <w:lang w:val="en-CA" w:eastAsia="en-CA"/>
              </w:rPr>
              <w:t>1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Fe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 xml:space="preserve">3 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calculated for samples with known FeO, where Fe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  <w:lang w:val="en-CA" w:eastAsia="en-CA"/>
              </w:rPr>
              <w:t>3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= (FeO(T) - FeO)/0.8998)</w:t>
            </w:r>
          </w:p>
        </w:tc>
      </w:tr>
      <w:tr w:rsidR="001165EB" w:rsidRPr="001165EB" w14:paraId="7243E8BB" w14:textId="77777777" w:rsidTr="00445157">
        <w:trPr>
          <w:trHeight w:val="20"/>
        </w:trPr>
        <w:tc>
          <w:tcPr>
            <w:tcW w:w="9639" w:type="dxa"/>
            <w:gridSpan w:val="7"/>
            <w:tcBorders>
              <w:top w:val="nil"/>
              <w:left w:val="nil"/>
              <w:bottom w:val="nil"/>
            </w:tcBorders>
            <w:shd w:val="clear" w:color="000000" w:fill="FFFFFF"/>
            <w:noWrap/>
            <w:vAlign w:val="bottom"/>
            <w:hideMark/>
          </w:tcPr>
          <w:p w14:paraId="62625AD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FeO determined separately through ferric titration for select samples </w:t>
            </w:r>
          </w:p>
        </w:tc>
      </w:tr>
      <w:tr w:rsidR="001165EB" w:rsidRPr="001165EB" w14:paraId="3CA7C88F" w14:textId="77777777" w:rsidTr="00445157">
        <w:trPr>
          <w:trHeight w:val="759"/>
        </w:trPr>
        <w:tc>
          <w:tcPr>
            <w:tcW w:w="9639" w:type="dxa"/>
            <w:gridSpan w:val="7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444D1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  <w:lang w:val="en-CA" w:eastAsia="en-CA"/>
              </w:rPr>
              <w:t>3</w:t>
            </w: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Mg# computed as MgO</w:t>
            </w:r>
            <w:proofErr w:type="gramStart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/(</w:t>
            </w:r>
            <w:proofErr w:type="spellStart"/>
            <w:proofErr w:type="gram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MgO+FeO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(mol. %). CM samples not measured with ferric titration use the mean value of</w:t>
            </w:r>
          </w:p>
          <w:p w14:paraId="014E284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 xml:space="preserve"> Fe 2+/ Ʃ Fe =0.7228 (N=7) for CM basalts</w:t>
            </w:r>
          </w:p>
          <w:p w14:paraId="79812155" w14:textId="6D6BB675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  <w:p w14:paraId="21866A46" w14:textId="4B9D2B93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6"/>
                <w:szCs w:val="16"/>
                <w:lang w:val="en-CA" w:eastAsia="en-CA"/>
              </w:rPr>
              <w:t> </w:t>
            </w:r>
          </w:p>
        </w:tc>
      </w:tr>
      <w:bookmarkEnd w:id="0"/>
    </w:tbl>
    <w:p w14:paraId="5026F252" w14:textId="77777777" w:rsidR="00486644" w:rsidRDefault="00486644" w:rsidP="001165EB">
      <w:pPr>
        <w:spacing w:before="0" w:after="0"/>
        <w:rPr>
          <w:rFonts w:eastAsia="Times New Roman" w:cs="Times New Roman"/>
          <w:b/>
          <w:bCs/>
          <w:color w:val="000000"/>
          <w:sz w:val="14"/>
          <w:szCs w:val="14"/>
          <w:lang w:val="en-CA" w:eastAsia="en-CA"/>
        </w:rPr>
        <w:sectPr w:rsidR="00486644" w:rsidSect="00445157">
          <w:headerReference w:type="even" r:id="rId10"/>
          <w:footerReference w:type="even" r:id="rId11"/>
          <w:footerReference w:type="default" r:id="rId12"/>
          <w:headerReference w:type="first" r:id="rId13"/>
          <w:pgSz w:w="12240" w:h="15840"/>
          <w:pgMar w:top="1440" w:right="1440" w:bottom="1440" w:left="1440" w:header="709" w:footer="709" w:gutter="0"/>
          <w:cols w:space="708"/>
        </w:sectPr>
      </w:pPr>
    </w:p>
    <w:p w14:paraId="337CDBBF" w14:textId="4A80F43F" w:rsidR="00445157" w:rsidRDefault="00445157" w:rsidP="001165EB">
      <w:pPr>
        <w:spacing w:before="0" w:after="0"/>
        <w:rPr>
          <w:rFonts w:eastAsia="Times New Roman" w:cs="Times New Roman"/>
          <w:b/>
          <w:bCs/>
          <w:color w:val="000000"/>
          <w:sz w:val="14"/>
          <w:szCs w:val="14"/>
          <w:lang w:val="en-CA" w:eastAsia="en-CA"/>
        </w:rPr>
      </w:pPr>
    </w:p>
    <w:p w14:paraId="47DC43A1" w14:textId="77777777" w:rsidR="00486644" w:rsidRPr="00486644" w:rsidRDefault="00486644" w:rsidP="00486644">
      <w:pPr>
        <w:spacing w:after="0"/>
        <w:rPr>
          <w:b/>
          <w:sz w:val="28"/>
          <w:szCs w:val="28"/>
        </w:rPr>
      </w:pPr>
      <w:r w:rsidRPr="00486644">
        <w:rPr>
          <w:b/>
          <w:sz w:val="28"/>
          <w:szCs w:val="28"/>
        </w:rPr>
        <w:t>Appendix B: Electron-Microprobe Analyses for Cracked Mountain Samples</w:t>
      </w:r>
    </w:p>
    <w:p w14:paraId="681B639C" w14:textId="77777777" w:rsidR="00486644" w:rsidRPr="00486644" w:rsidRDefault="00486644" w:rsidP="00486644">
      <w:pPr>
        <w:spacing w:after="0"/>
        <w:rPr>
          <w:b/>
          <w:sz w:val="28"/>
          <w:szCs w:val="28"/>
        </w:rPr>
      </w:pPr>
      <w:r w:rsidRPr="00486644">
        <w:rPr>
          <w:b/>
          <w:sz w:val="28"/>
          <w:szCs w:val="28"/>
        </w:rPr>
        <w:t>Table B1: Olivine Analyses; Table B2 Plagioclase Analyses; Table B3 Clinopyroxene Analyses</w:t>
      </w:r>
      <w:bookmarkStart w:id="1" w:name="_GoBack"/>
      <w:bookmarkEnd w:id="1"/>
    </w:p>
    <w:p w14:paraId="478110B0" w14:textId="2B1B5926" w:rsidR="00486644" w:rsidRDefault="00486644" w:rsidP="00486644">
      <w:pPr>
        <w:tabs>
          <w:tab w:val="left" w:pos="6382"/>
        </w:tabs>
        <w:rPr>
          <w:rFonts w:eastAsia="Times New Roman" w:cs="Times New Roman"/>
          <w:sz w:val="14"/>
          <w:szCs w:val="14"/>
          <w:lang w:val="en-CA" w:eastAsia="en-CA"/>
        </w:rPr>
      </w:pPr>
    </w:p>
    <w:tbl>
      <w:tblPr>
        <w:tblW w:w="13898" w:type="dxa"/>
        <w:tblLayout w:type="fixed"/>
        <w:tblLook w:val="04A0" w:firstRow="1" w:lastRow="0" w:firstColumn="1" w:lastColumn="0" w:noHBand="0" w:noVBand="1"/>
      </w:tblPr>
      <w:tblGrid>
        <w:gridCol w:w="680"/>
        <w:gridCol w:w="26"/>
        <w:gridCol w:w="34"/>
        <w:gridCol w:w="107"/>
        <w:gridCol w:w="382"/>
        <w:gridCol w:w="60"/>
        <w:gridCol w:w="117"/>
        <w:gridCol w:w="284"/>
        <w:gridCol w:w="79"/>
        <w:gridCol w:w="185"/>
        <w:gridCol w:w="535"/>
        <w:gridCol w:w="48"/>
        <w:gridCol w:w="179"/>
        <w:gridCol w:w="493"/>
        <w:gridCol w:w="175"/>
        <w:gridCol w:w="94"/>
        <w:gridCol w:w="451"/>
        <w:gridCol w:w="302"/>
        <w:gridCol w:w="9"/>
        <w:gridCol w:w="409"/>
        <w:gridCol w:w="353"/>
        <w:gridCol w:w="146"/>
        <w:gridCol w:w="221"/>
        <w:gridCol w:w="395"/>
        <w:gridCol w:w="231"/>
        <w:gridCol w:w="94"/>
        <w:gridCol w:w="498"/>
        <w:gridCol w:w="222"/>
        <w:gridCol w:w="33"/>
        <w:gridCol w:w="568"/>
        <w:gridCol w:w="119"/>
        <w:gridCol w:w="160"/>
        <w:gridCol w:w="537"/>
        <w:gridCol w:w="23"/>
        <w:gridCol w:w="287"/>
        <w:gridCol w:w="433"/>
        <w:gridCol w:w="19"/>
        <w:gridCol w:w="395"/>
        <w:gridCol w:w="306"/>
        <w:gridCol w:w="61"/>
        <w:gridCol w:w="550"/>
        <w:gridCol w:w="266"/>
        <w:gridCol w:w="651"/>
        <w:gridCol w:w="165"/>
        <w:gridCol w:w="752"/>
        <w:gridCol w:w="64"/>
        <w:gridCol w:w="762"/>
        <w:gridCol w:w="91"/>
        <w:gridCol w:w="847"/>
      </w:tblGrid>
      <w:tr w:rsidR="001165EB" w:rsidRPr="001165EB" w14:paraId="16B68466" w14:textId="77777777" w:rsidTr="00486644">
        <w:trPr>
          <w:trHeight w:val="161"/>
        </w:trPr>
        <w:tc>
          <w:tcPr>
            <w:tcW w:w="13898" w:type="dxa"/>
            <w:gridSpan w:val="4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ECCED3F" w14:textId="1AED47A8" w:rsidR="001165EB" w:rsidRPr="001165EB" w:rsidRDefault="00486644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bookmarkStart w:id="2" w:name="_Hlk93555238"/>
            <w:r>
              <w:rPr>
                <w:rFonts w:eastAsia="Times New Roman" w:cs="Times New Roman"/>
                <w:b/>
                <w:bCs/>
                <w:color w:val="000000"/>
                <w:sz w:val="14"/>
                <w:szCs w:val="14"/>
                <w:lang w:val="en-CA" w:eastAsia="en-CA"/>
              </w:rPr>
              <w:t>T</w:t>
            </w:r>
            <w:r w:rsidR="001165EB" w:rsidRPr="001165EB">
              <w:rPr>
                <w:rFonts w:eastAsia="Times New Roman" w:cs="Times New Roman"/>
                <w:b/>
                <w:bCs/>
                <w:color w:val="000000"/>
                <w:sz w:val="14"/>
                <w:szCs w:val="14"/>
                <w:lang w:val="en-CA" w:eastAsia="en-CA"/>
              </w:rPr>
              <w:t>able B1</w:t>
            </w:r>
            <w:r w:rsidR="001165EB"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: Electron Microprobe (EMP) major element analyses (wt. %) of CM olivine phenocryst Cores (PC), phenocryst rims (PR), and groundmass phases (GM). Analyses conducted at University of British Columbia, Vancouver, </w:t>
            </w:r>
            <w:r w:rsidR="00047676"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nada</w:t>
            </w:r>
            <w:r w:rsidR="001165EB"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.</w:t>
            </w:r>
          </w:p>
        </w:tc>
      </w:tr>
      <w:tr w:rsidR="001165EB" w:rsidRPr="001165EB" w14:paraId="789B048F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01EFE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livine Analyses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5E641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3380A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DC6C6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367E9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A20C1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B5B30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A1FEF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C01BE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FA7D1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9F0E2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EF3D7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16FB9E" w14:textId="77777777" w:rsidR="001165EB" w:rsidRPr="001165EB" w:rsidRDefault="001165EB" w:rsidP="001165EB">
            <w:pPr>
              <w:spacing w:before="0" w:after="0"/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BFA527" w14:textId="77777777" w:rsidR="001165EB" w:rsidRPr="001165EB" w:rsidRDefault="001165EB" w:rsidP="001165EB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</w:pPr>
            <w:r w:rsidRPr="001165EB"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  <w:t> 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2FB151" w14:textId="77777777" w:rsidR="001165EB" w:rsidRPr="001165EB" w:rsidRDefault="001165EB" w:rsidP="001165EB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</w:pPr>
            <w:r w:rsidRPr="001165EB"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  <w:t> 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B25CB2" w14:textId="77777777" w:rsidR="001165EB" w:rsidRPr="001165EB" w:rsidRDefault="001165EB" w:rsidP="001165EB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</w:pPr>
            <w:r w:rsidRPr="001165EB"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  <w:t> </w:t>
            </w:r>
          </w:p>
        </w:tc>
      </w:tr>
      <w:tr w:rsidR="001165EB" w:rsidRPr="001165EB" w14:paraId="2B4B33A7" w14:textId="77777777" w:rsidTr="00486644">
        <w:trPr>
          <w:trHeight w:val="161"/>
        </w:trPr>
        <w:tc>
          <w:tcPr>
            <w:tcW w:w="2537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E0AD1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otal number of olivine analyses: 13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00EE0E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5D620E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2BA3AB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D6AE8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97893A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1C4C5B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4E277E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F1E417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6C251B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7C4B683" w14:textId="77777777" w:rsidR="001165EB" w:rsidRPr="001165EB" w:rsidRDefault="001165EB" w:rsidP="001165EB">
            <w:pPr>
              <w:spacing w:before="0" w:after="0"/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09A96CE" w14:textId="77777777" w:rsidR="001165EB" w:rsidRPr="001165EB" w:rsidRDefault="001165EB" w:rsidP="001165EB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</w:pPr>
            <w:r w:rsidRPr="001165EB"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  <w:t> 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5984729" w14:textId="77777777" w:rsidR="001165EB" w:rsidRPr="001165EB" w:rsidRDefault="001165EB" w:rsidP="001165EB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</w:pPr>
            <w:r w:rsidRPr="001165EB"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  <w:t> 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DEEC011" w14:textId="77777777" w:rsidR="001165EB" w:rsidRPr="001165EB" w:rsidRDefault="001165EB" w:rsidP="001165EB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</w:pPr>
            <w:r w:rsidRPr="001165EB"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  <w:t> </w:t>
            </w:r>
          </w:p>
        </w:tc>
      </w:tr>
      <w:tr w:rsidR="001165EB" w:rsidRPr="001165EB" w14:paraId="697684C2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09619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5F1A21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E51EA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DD5F0F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38B119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2DEAF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3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19B4F1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E36AF0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2E6634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B7CA2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773937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1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7ED438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1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44553B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1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A93EA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1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D4E50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5-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633A5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5-2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C33FE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5-3</w:t>
            </w:r>
          </w:p>
        </w:tc>
      </w:tr>
      <w:tr w:rsidR="001165EB" w:rsidRPr="001165EB" w14:paraId="7DB07033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D00795" w14:textId="6EB0AB40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henocrysts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BF915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3738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73266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96277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751AD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92468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A9506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7EA70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DAC46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ADB63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33BC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CDFC9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60637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D5BC2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A0823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</w:tr>
      <w:tr w:rsidR="001165EB" w:rsidRPr="001165EB" w14:paraId="6A189AF5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CD528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E4FF8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2AE3B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6D990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945CF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BF3BC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654F8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A7FE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E0162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BE50F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36327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3A9AF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57646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B45EA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9FD0D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1C577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55793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1165EB" w:rsidRPr="001165EB" w14:paraId="649CFBDF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CFD90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6A260B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E65C3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10A9A2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EC7FBD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91654A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8BB79A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B3762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6CB7A8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727A0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63894C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3AF384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40EF44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CBE24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590105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2D01AB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</w:tr>
      <w:tr w:rsidR="001165EB" w:rsidRPr="001165EB" w14:paraId="36263970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7798B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2A843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1FF76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62B25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61570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53844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45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06532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7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B03A2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8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B4059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8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46816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9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DE9A8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DA94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9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8CE2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8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DE40B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6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6619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EC4B7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8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17EE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91</w:t>
            </w:r>
          </w:p>
        </w:tc>
      </w:tr>
      <w:tr w:rsidR="001165EB" w:rsidRPr="001165EB" w14:paraId="209B912B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763E5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42D3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ABF5C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FFE4D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FB3CB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54F0D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A7BF4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61943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7F7C7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D59D9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0B9FF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03C49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994E6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61FA8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D49B2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5020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FC7ED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</w:tr>
      <w:tr w:rsidR="001165EB" w:rsidRPr="001165EB" w14:paraId="344FE27D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1CF0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55257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8B627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4CF1B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E1600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2CE97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066C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7E442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0915C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9496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6E1D8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7040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66602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82F41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D9B90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9BB8E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123A3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</w:tr>
      <w:tr w:rsidR="001165EB" w:rsidRPr="001165EB" w14:paraId="6D25D75D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B0AA2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7C84B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FC45B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0B19C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E9C0C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95CD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4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039D8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2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BE851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7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05207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BB764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3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B4939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5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8E4EA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1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6D791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1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CA9E2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22064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4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56953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3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A698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1.07</w:t>
            </w:r>
          </w:p>
        </w:tc>
      </w:tr>
      <w:tr w:rsidR="001165EB" w:rsidRPr="001165EB" w14:paraId="01F09D47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C3F44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7F64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49A1A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CB2D4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7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93E9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65905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17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5FDC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1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A00A1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1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AF188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4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4BB6B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9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AEABD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3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02DA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4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7E9B1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3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107B4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4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5615E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24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941BB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32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F7DD4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93</w:t>
            </w:r>
          </w:p>
        </w:tc>
      </w:tr>
      <w:tr w:rsidR="001165EB" w:rsidRPr="001165EB" w14:paraId="7852823E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CE4DE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8FC86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08D3D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B35F9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6717C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092A4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A74E8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7C6EB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B13B1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359FB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3D746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A707A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DD7E0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382BF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FB1AF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45473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CA2D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</w:tr>
      <w:tr w:rsidR="001165EB" w:rsidRPr="001165EB" w14:paraId="01A72D46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5B8E1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i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66F51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D4C93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394C9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3BA9A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E9188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5DF1C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11C5E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E2E30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2C336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BD92C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B475E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1C96D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D42B4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8CDC7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F3B33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2F8FA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</w:tr>
      <w:tr w:rsidR="001165EB" w:rsidRPr="001165EB" w14:paraId="006210FE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80990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7C00D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38B57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95843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FEBB4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645A1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E09AB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9B419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2FBD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7F354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2CB97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D4ED8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A9AE0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4856BA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D7EBE5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2596BB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B874B5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</w:tr>
      <w:tr w:rsidR="001165EB" w:rsidRPr="001165EB" w14:paraId="49EA642E" w14:textId="77777777" w:rsidTr="00486644">
        <w:trPr>
          <w:trHeight w:val="161"/>
        </w:trPr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327F3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 Total </w:t>
            </w:r>
          </w:p>
        </w:tc>
        <w:tc>
          <w:tcPr>
            <w:tcW w:w="54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4761D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8206F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522DF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4</w:t>
            </w:r>
          </w:p>
        </w:tc>
        <w:tc>
          <w:tcPr>
            <w:tcW w:w="8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BA165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1</w:t>
            </w:r>
          </w:p>
        </w:tc>
        <w:tc>
          <w:tcPr>
            <w:tcW w:w="8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F8485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28</w:t>
            </w:r>
          </w:p>
        </w:tc>
        <w:tc>
          <w:tcPr>
            <w:tcW w:w="91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FB52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7</w:t>
            </w:r>
          </w:p>
        </w:tc>
        <w:tc>
          <w:tcPr>
            <w:tcW w:w="8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99A54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4</w:t>
            </w:r>
          </w:p>
        </w:tc>
        <w:tc>
          <w:tcPr>
            <w:tcW w:w="84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65D93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7</w:t>
            </w:r>
          </w:p>
        </w:tc>
        <w:tc>
          <w:tcPr>
            <w:tcW w:w="8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4B506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98</w:t>
            </w:r>
          </w:p>
        </w:tc>
        <w:tc>
          <w:tcPr>
            <w:tcW w:w="8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583A1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6</w:t>
            </w:r>
          </w:p>
        </w:tc>
        <w:tc>
          <w:tcPr>
            <w:tcW w:w="8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B94B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1</w:t>
            </w:r>
          </w:p>
        </w:tc>
        <w:tc>
          <w:tcPr>
            <w:tcW w:w="91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A2156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1B7EF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E270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4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0FE14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83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41BC8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6</w:t>
            </w:r>
          </w:p>
        </w:tc>
      </w:tr>
      <w:tr w:rsidR="001165EB" w:rsidRPr="001165EB" w14:paraId="411893AE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12158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o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%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D177B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EAC23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29487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2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CDD59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6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8721C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22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286E3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183AE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79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984F0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1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1C0E8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1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66A5E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8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F7DD6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1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F642C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0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6D0EF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0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E3A31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2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F4C4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04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2755E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16</w:t>
            </w:r>
          </w:p>
        </w:tc>
      </w:tr>
      <w:tr w:rsidR="001165EB" w:rsidRPr="001165EB" w14:paraId="6F7D3DFD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E65C9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E7AF9A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EC84B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09BE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5-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F0106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5-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B11C5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5-6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9A5F2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5-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402DB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5-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2665D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5-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1E21A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5-1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FDEC1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5-1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581CD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56DA5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040A9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17E0E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1CF7A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8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54CE5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9</w:t>
            </w:r>
          </w:p>
        </w:tc>
      </w:tr>
      <w:tr w:rsidR="001165EB" w:rsidRPr="001165EB" w14:paraId="327FEF42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C0174F" w14:textId="36B588DB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henocrysts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4B0A0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CD016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BB386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70015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EF4CD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642B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E695D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0F0AA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17C52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F3ADB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5BBD3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77A7C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6B3B6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D1CEC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F6A0B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</w:tr>
      <w:tr w:rsidR="001165EB" w:rsidRPr="001165EB" w14:paraId="6C895C27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0A96F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4E28F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87790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3A085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5D9C9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4CF0D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BFA0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7669B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C1877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76AF3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2C48F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F7F4D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79808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4578F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3E6A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7967A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8A1D0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1165EB" w:rsidRPr="001165EB" w14:paraId="73286B5F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CA13B9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078717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7A5B91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BB9D56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33C00E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FFAABF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EA4EEC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6A7C9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83AEE1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7CCF9D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D9A89C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CA344E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E96DD3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CB20AA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550A4C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1CE51E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</w:tr>
      <w:tr w:rsidR="001165EB" w:rsidRPr="001165EB" w14:paraId="1023AC14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AC09A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FB4C7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B17AB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BDF0F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6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D1DA7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6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B703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98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1DE51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4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E9E52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9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095F6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1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9D3EC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3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7EC5E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1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7A94F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0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B2B3F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4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AE963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0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C4CDF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4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1F23D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19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B00E5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33</w:t>
            </w:r>
          </w:p>
        </w:tc>
      </w:tr>
      <w:tr w:rsidR="001165EB" w:rsidRPr="001165EB" w14:paraId="6AF24ADF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8D27C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3BACB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5E0E3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54727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B7AC8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6174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C32A6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3FD32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93FEC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A28F2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5BC50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A29E4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9E992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66501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1AB9C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54D44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60F70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</w:tr>
      <w:tr w:rsidR="001165EB" w:rsidRPr="001165EB" w14:paraId="3602C70C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2F30B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6DB9D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80798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C3F26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3683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5EAC0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FB223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5BDE9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76F51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A5299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39E64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43A4A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11893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C9F34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878F3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8EEED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6D026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</w:tr>
      <w:tr w:rsidR="001165EB" w:rsidRPr="001165EB" w14:paraId="225B04C0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9ADAB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C5AA0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177DB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3ECC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1.6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425BA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3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C24D4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3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1BD7E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4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360EA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3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DD322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0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D9C3F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4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3F53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1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82FD8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64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45868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2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47ACE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0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C035E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8.59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E032D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52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0C1A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74</w:t>
            </w:r>
          </w:p>
        </w:tc>
      </w:tr>
      <w:tr w:rsidR="001165EB" w:rsidRPr="001165EB" w14:paraId="36CF7E21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D1F35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72512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9F8C7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DBDE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8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EE4D4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5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189A0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39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D9DF9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7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62ECD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4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25815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4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DF18F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5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CE282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2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E656D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74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9DB88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6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BC6DF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6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D306D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2.4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BAB18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44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39B48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17</w:t>
            </w:r>
          </w:p>
        </w:tc>
      </w:tr>
      <w:tr w:rsidR="001165EB" w:rsidRPr="001165EB" w14:paraId="41B07185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267EC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DB248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1580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E0213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67F90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CA440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A0DEB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8CFD6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E239F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D6F25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1B577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F60BC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2E8B9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ADF68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D838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06A43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D7038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</w:tr>
      <w:tr w:rsidR="001165EB" w:rsidRPr="001165EB" w14:paraId="33A2C11C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FFDCB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i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C3842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B1383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C74A0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6F245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D2E45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8FC92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24E9A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24C1F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32558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0827B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E83AC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23869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EFEFD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D16E9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8C5C0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B2E90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</w:tr>
      <w:tr w:rsidR="001165EB" w:rsidRPr="001165EB" w14:paraId="34F377B2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5D71A8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82262B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A3222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05BE98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11AA0E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59CAF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712AA1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21500A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AC7436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972023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5CACC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018B9C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F9C65E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DFE41D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E3160D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75C589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CBE8B5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</w:tr>
      <w:tr w:rsidR="001165EB" w:rsidRPr="001165EB" w14:paraId="6FB26C5E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43B66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B9D6A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6D807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E72CE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8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B3610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9F319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4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3DA5E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3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13408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A037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882C4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9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16691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CB83E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0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8F42B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1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FFBA4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9B08E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1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B1FD4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9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4D974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96</w:t>
            </w:r>
          </w:p>
        </w:tc>
      </w:tr>
      <w:tr w:rsidR="001165EB" w:rsidRPr="001165EB" w14:paraId="1B9DA3CD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F434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o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%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92EBD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6F30B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AB9AC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6.6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5E22D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0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6B0AF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01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915BF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5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80B95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99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5400F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2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B52DF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9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B02AE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0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6B9EA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8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B2AE0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4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CC48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6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F987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0.2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DD24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1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C8D4F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80</w:t>
            </w:r>
          </w:p>
        </w:tc>
      </w:tr>
      <w:tr w:rsidR="001165EB" w:rsidRPr="001165EB" w14:paraId="4B27AD8B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A1B4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8A383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09B07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7C50F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1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3B9AF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B460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7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1E7E55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1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574E8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4-1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86D0CF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A96BA0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36C03D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1DB889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1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E14325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1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7DC2ED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1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4FEA6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14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45A07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6-15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2AB32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1-1</w:t>
            </w:r>
          </w:p>
        </w:tc>
      </w:tr>
      <w:tr w:rsidR="001165EB" w:rsidRPr="001165EB" w14:paraId="6B229377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39872F" w14:textId="305ECBC2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henocrysts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0400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87799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516FE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3DB75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AEA18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78731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E5181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DA34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1DD06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D18D9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32735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807A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E921F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C834C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9CA2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</w:tr>
      <w:tr w:rsidR="001165EB" w:rsidRPr="001165EB" w14:paraId="4DFEF9A1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803FB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19BA6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10061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C6549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A7A2C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1BC30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1568C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61DC4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4C9A4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C6C99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308A1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2F2F8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3E782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952A0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7ABDB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CCE78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DAFB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</w:tr>
      <w:tr w:rsidR="001165EB" w:rsidRPr="001165EB" w14:paraId="186C0954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9BB631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4D6304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068DA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E74F73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83BDD2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B9F1C0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202CE5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0B300B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E2EC1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2B2AF6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BFFDBA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19AA2A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45FE79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E43974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20EF3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2A53EE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1165EB" w:rsidRPr="001165EB" w14:paraId="16EFF247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AE9F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2332C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5EFC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13BF3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9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9AD2C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8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941E0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513D0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9DFAE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7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AF117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0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3EAA4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0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170C4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9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3FF41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0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84C60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2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AE4EB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0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0F921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2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641F4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96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108C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77</w:t>
            </w:r>
          </w:p>
        </w:tc>
      </w:tr>
      <w:tr w:rsidR="001165EB" w:rsidRPr="001165EB" w14:paraId="4BFB665B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2E55F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A4220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BAE6E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37E1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E28CE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43300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97A29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4641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58C90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249E9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E484D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C8BCE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0344A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6E967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8FF3A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82467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D75C4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</w:tr>
      <w:tr w:rsidR="001165EB" w:rsidRPr="001165EB" w14:paraId="2ED04D42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92A01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14E6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E078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7C4B7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6853E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676A7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6BE46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26B58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0E37D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81C1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E9F9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253D6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B094F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50BD8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84859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04E01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16D40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0</w:t>
            </w:r>
          </w:p>
        </w:tc>
      </w:tr>
      <w:tr w:rsidR="001165EB" w:rsidRPr="001165EB" w14:paraId="1A869C10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30B27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3B89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07665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ECE9E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D6DAE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4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9987E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1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0029B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6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4C7E0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8B059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4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625D3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5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9F5F1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6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0F300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1.1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B315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8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4D955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5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67E8E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5EB0C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3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B0610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08</w:t>
            </w:r>
          </w:p>
        </w:tc>
      </w:tr>
      <w:tr w:rsidR="001165EB" w:rsidRPr="001165EB" w14:paraId="08E7047E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1DE1D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6DA84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DDAE5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75434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7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A3ADC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3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4E65B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51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A1D13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8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E3DE6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6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D7204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6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FF2DE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0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918B8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4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A391B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9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1AE0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2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27E8E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6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1E1DF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5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713E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3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724C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10</w:t>
            </w:r>
          </w:p>
        </w:tc>
      </w:tr>
      <w:tr w:rsidR="001165EB" w:rsidRPr="001165EB" w14:paraId="2847D099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A3FE5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6000C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0BAC1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D5AC3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3DC81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315CE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1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C658F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4F10E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47873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1A3B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6A133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6F094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C3D7C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392E0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A89D3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A4F1F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E2A10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</w:tr>
      <w:tr w:rsidR="001165EB" w:rsidRPr="001165EB" w14:paraId="500FC6B4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1A559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lastRenderedPageBreak/>
              <w:t>Ni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539F0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07FF4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D9CBD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6DF10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C3EE3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974E1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9B771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35543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EBF90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BC51F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A21A5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D98E1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2CE65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8C82B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7FD03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62D19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</w:tr>
      <w:tr w:rsidR="001165EB" w:rsidRPr="001165EB" w14:paraId="3254A476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846C55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E0DDEF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530933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38B54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345122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BD68C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0D81F8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E3D630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40C716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C67A4A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F23AC6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698AA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9CB2EF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2D6448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110A83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713364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7152C6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</w:tr>
      <w:tr w:rsidR="001165EB" w:rsidRPr="001165EB" w14:paraId="4F25E81E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361C2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E3FE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A0D2D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C4E19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0F17E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15B03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94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172FF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96D5D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976AA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8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E3940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4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B2F16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7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E448A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2.0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C4CE2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9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261FD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9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9F407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78B6C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8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09985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06</w:t>
            </w:r>
          </w:p>
        </w:tc>
      </w:tr>
      <w:tr w:rsidR="001165EB" w:rsidRPr="001165EB" w14:paraId="64B1BA75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46AEA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o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%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A7EC4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2039E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5B4D0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5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A60E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9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8C2C9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7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96E76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5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39539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14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4949B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9C996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1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B54A7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7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F7DAA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5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8D184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4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EA530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8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804CE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6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13CC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03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9D2C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63</w:t>
            </w:r>
          </w:p>
        </w:tc>
      </w:tr>
      <w:tr w:rsidR="001165EB" w:rsidRPr="001165EB" w14:paraId="5B35B716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4B12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815F16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CDA79C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7F533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1-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A9139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1-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6260C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1-4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26831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1-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80AF7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1-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D7A64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2-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136B1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2-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FFC45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2-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1B406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2-9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82754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2-1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D8FD2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2-1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759AE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2-1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C3D3C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2-13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9F4C0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3-6</w:t>
            </w:r>
          </w:p>
        </w:tc>
      </w:tr>
      <w:tr w:rsidR="001165EB" w:rsidRPr="001165EB" w14:paraId="1C853242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BDA674" w14:textId="1D185A91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henocrysts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A7735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011A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7246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19684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C1E02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C218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37C31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44F54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831C3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DDEE8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15743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17FF2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A361B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E8835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02B27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</w:tr>
      <w:tr w:rsidR="001165EB" w:rsidRPr="001165EB" w14:paraId="02FAFDE3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E5DC3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3D82A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C9BFE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D47B4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89412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948AF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A53AB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CA75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14C0A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2EFE4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DE24E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3A07A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44A72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CD44F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DB30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F0468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CF0B8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</w:tr>
      <w:tr w:rsidR="001165EB" w:rsidRPr="001165EB" w14:paraId="32C74E3E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1EAA2E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177CBD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BD4AF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95725C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F4FF0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8CAF9E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DE1053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C926FC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8D6890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95458E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3E3F4C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B31719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2DFBA1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BF4124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D6EE22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1E5AA6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1165EB" w:rsidRPr="001165EB" w14:paraId="4606A042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11810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8FE7F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C2192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4C29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4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E53F3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3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B69F8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21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13F9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9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56B6E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40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B49AB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1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A0E2B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260D6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3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DBEA9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1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C4D24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0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C45CB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6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26A22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6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28077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66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B4254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1</w:t>
            </w:r>
          </w:p>
        </w:tc>
      </w:tr>
      <w:tr w:rsidR="001165EB" w:rsidRPr="001165EB" w14:paraId="4AA60EC3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3ED5C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9CDA7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74C0A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1052F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4C78E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C7B46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5F9B0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CAE7F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3267D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C787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B0350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F0458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A85E6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397F4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D406E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18C1E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D37E6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</w:tr>
      <w:tr w:rsidR="001165EB" w:rsidRPr="001165EB" w14:paraId="3FD8651B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912FA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DDC0D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3C6B5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EE19D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62C41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08B46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FD2F9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1807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E5A52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FCA9C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0AC38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FC43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A6F83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8E140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A4130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7B11B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63845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</w:tr>
      <w:tr w:rsidR="001165EB" w:rsidRPr="001165EB" w14:paraId="4610D560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AB878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7A8A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10D54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D393E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1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DD25B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3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FB899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73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D9FF4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5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2250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3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7C1F8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3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D2859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9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5BBBE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8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43B8A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5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0E9EB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7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EB2B4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6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E8B62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6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A1328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67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1C485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88</w:t>
            </w:r>
          </w:p>
        </w:tc>
      </w:tr>
      <w:tr w:rsidR="001165EB" w:rsidRPr="001165EB" w14:paraId="4A391035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D6A98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3372B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C4D74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83C83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7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A49E6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9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5DA6A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91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CEB7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8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63504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8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0B309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8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53322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3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B79ED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3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5673E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6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AA3DA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5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0C722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3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853D3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4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8AD74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93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71864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31</w:t>
            </w:r>
          </w:p>
        </w:tc>
      </w:tr>
      <w:tr w:rsidR="001165EB" w:rsidRPr="001165EB" w14:paraId="660D65D3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2FA6D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21051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CCFB8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DB32E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3CAA3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5B328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AE85D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515B4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287CC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47B60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1F45A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BFA4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1B9E9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9FD92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598B6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459BA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720A9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</w:tr>
      <w:tr w:rsidR="001165EB" w:rsidRPr="001165EB" w14:paraId="336674CB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082C1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i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9133E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81A0F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09722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6D52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020C6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A1BAF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8E1B0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B0979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B45BD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3414B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0C2AA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CDA8B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CDDF4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FB712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2F934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3286B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</w:tr>
      <w:tr w:rsidR="001165EB" w:rsidRPr="001165EB" w14:paraId="7476AA34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C9B5B9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F14E95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048D8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599C58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73CD3E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39AB77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17D029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3D8EA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3A3E2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13A03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99589E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8D963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6DD3E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0A470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F7D689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92183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5AF630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</w:tr>
      <w:tr w:rsidR="001165EB" w:rsidRPr="001165EB" w14:paraId="14D08595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6C82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DB359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A303E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D94A9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1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0EAFD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2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7C74B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2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957CD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0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E4574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4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F5C1D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2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196C8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0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647B3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D6B0A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1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45180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1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B75E9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B5B5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FA40F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4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9A26D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5</w:t>
            </w:r>
          </w:p>
        </w:tc>
      </w:tr>
      <w:tr w:rsidR="001165EB" w:rsidRPr="001165EB" w14:paraId="29A0D30F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A1748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o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%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0133B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2AD6C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7EEA4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8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EDCEE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8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264C9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44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5598F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9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DB3B7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7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84187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7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AC8DA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C472B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5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712E3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5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07EBF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2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F4753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7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419D0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7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317AB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5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3DBDA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48</w:t>
            </w:r>
          </w:p>
        </w:tc>
      </w:tr>
      <w:tr w:rsidR="001165EB" w:rsidRPr="001165EB" w14:paraId="7776CE25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CDACC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26B4A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099D6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E858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3-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916C2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3-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EFD62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3-9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F6C3B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3-1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DC057B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3-1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6F205E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1-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DD8995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1-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7FDAE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1-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8FD952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3-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34FCCB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3-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76D504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3-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7ACF4A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31B09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2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A512E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3</w:t>
            </w:r>
          </w:p>
        </w:tc>
      </w:tr>
      <w:tr w:rsidR="001165EB" w:rsidRPr="001165EB" w14:paraId="5EC977B6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CF64B8" w14:textId="0D8A320C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henocrysts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57A34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20FDF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BAE42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CEE78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953DE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7567B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17CCC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1832E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65B9B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9337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CF253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D3354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AFA22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ECCFA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E7A59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</w:tr>
      <w:tr w:rsidR="001165EB" w:rsidRPr="001165EB" w14:paraId="1668DE96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026EB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5F188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3D0B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EFDFA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64111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EF754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72A57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42B86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A9DA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23F37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403DD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91A65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A64E4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153C4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B644C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78C5E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4E142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1165EB" w:rsidRPr="001165EB" w14:paraId="760ACBF0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02FEAF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9561B1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7590F0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EA24DB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38B6A7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67F8DE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672AAE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812782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797E7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9924AB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C49607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605A29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13B8F5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4F7BD1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F1D570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3A041D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1165EB" w:rsidRPr="001165EB" w14:paraId="7F258789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3EB98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60A6A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E5D4A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1C7DF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4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19180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7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BC280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42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5859B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1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761AF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F567F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7.9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A37B8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7.9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C7A8D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7.4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A5FB8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0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B0453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2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5B0AA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7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B51FD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0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9402D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15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3CAF8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08</w:t>
            </w:r>
          </w:p>
        </w:tc>
      </w:tr>
      <w:tr w:rsidR="001165EB" w:rsidRPr="001165EB" w14:paraId="7944ED29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CD947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C5A9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08ED0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7B506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C89E9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77F30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B2F89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F6559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3EABA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4BA35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C64EF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D05E6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C36FC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A54D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A7EB7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016DE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E214C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</w:tr>
      <w:tr w:rsidR="001165EB" w:rsidRPr="001165EB" w14:paraId="3EB5F430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4B454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AE0A6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D258E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A8777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FB23B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96BC8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CBBA7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BE75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9F2D8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A3629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0A627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707C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55912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ADE58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4C130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831EA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3CCDF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</w:tr>
      <w:tr w:rsidR="001165EB" w:rsidRPr="001165EB" w14:paraId="2F7B8EBE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65BA8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B1351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4DA23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551E6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6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7C2A0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7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6491C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66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394D3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54339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4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4BDE0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1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9198F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1.2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A6478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7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139D7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9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8C2BA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8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738E9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7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3135E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69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EDC7F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55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1D420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8</w:t>
            </w:r>
          </w:p>
        </w:tc>
      </w:tr>
      <w:tr w:rsidR="001165EB" w:rsidRPr="001165EB" w14:paraId="5EA8AA96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1FD4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219B6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53355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3298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9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0BD30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4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AB393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85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BFB70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1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DCA1C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30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3638F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7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350D8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7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543EF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3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017F6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9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813FD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0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7A5E5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3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81FD8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1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E820A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34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395CC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04</w:t>
            </w:r>
          </w:p>
        </w:tc>
      </w:tr>
      <w:tr w:rsidR="001165EB" w:rsidRPr="001165EB" w14:paraId="2F191B16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A51F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A6DD6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893BD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C8BAF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BA2B5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1D81A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02828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55959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58659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3E6AB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90909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0723A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F0A09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4E1E5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EEED1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0B2E8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04C57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2</w:t>
            </w:r>
          </w:p>
        </w:tc>
      </w:tr>
      <w:tr w:rsidR="001165EB" w:rsidRPr="001165EB" w14:paraId="3536B566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30EA3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i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953EE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9B88D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DCDD3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1E992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E5A2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9C453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18233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0B3BA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FC9DF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44987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9B077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7A5D7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5F592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ECAB6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784DB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4AEB6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</w:tr>
      <w:tr w:rsidR="001165EB" w:rsidRPr="001165EB" w14:paraId="7234ED6D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ED9ED1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96A29F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8D86D3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1E3200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14FFA0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438418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D35C3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29DDE9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D6FF83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B91BE1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135F84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E82B50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767A3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DF1F3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610DCA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FEE6F5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931AFE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</w:tr>
      <w:tr w:rsidR="001165EB" w:rsidRPr="001165EB" w14:paraId="1220AAF0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8572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8B19B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65BD1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133B9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8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E2312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8567F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1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F20F5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3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42BD8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0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6D4D0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5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315B9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5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946DE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3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49F97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F4E27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A0AF9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7D35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5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6E13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8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E2B40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13</w:t>
            </w:r>
          </w:p>
        </w:tc>
      </w:tr>
      <w:tr w:rsidR="001165EB" w:rsidRPr="001165EB" w14:paraId="0ED62F2B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4A767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o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%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B0167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5B900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B135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5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5DA0D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6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EFA32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47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52191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9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990A4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8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2C22D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1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41F5F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6.9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85C65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2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17E27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2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587CD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3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B972F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5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7C05B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5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F3CF6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77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67F2B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87</w:t>
            </w:r>
          </w:p>
        </w:tc>
      </w:tr>
      <w:tr w:rsidR="001165EB" w:rsidRPr="001165EB" w14:paraId="4DE7A735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DC474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2A86E8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2A4054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6C754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DAF20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834E2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1-1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5A320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1-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3E9DD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1-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3A5D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1-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1595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1-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0EE6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1-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9E2F9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1-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956E6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1-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B9537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1-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C4B5B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2-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7CA02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2-8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199EA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2-9</w:t>
            </w:r>
          </w:p>
        </w:tc>
      </w:tr>
      <w:tr w:rsidR="001165EB" w:rsidRPr="001165EB" w14:paraId="2B0524BC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068DD8" w14:textId="0DFDF9AD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henocrysts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7C7F6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301D0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D79A5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49104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01C29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92018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5265F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1FD76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9871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37B9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D91E6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6FD86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CE3E8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41FA6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309D0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</w:tr>
      <w:tr w:rsidR="001165EB" w:rsidRPr="001165EB" w14:paraId="0CAE0DE4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5EF84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673C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95F2E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953A7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F02B2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B3C42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787E8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9AFEF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35637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34A19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2913B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E76F1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9C892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45D2C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B38BE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09E36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66ED6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</w:tr>
      <w:tr w:rsidR="001165EB" w:rsidRPr="001165EB" w14:paraId="5255235D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C57A14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D2ABC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515F29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607CB1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4071B7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FB512C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09E036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8F57F9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D2C1F9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0C4C0F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72CA1A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6421AD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10BC90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C2ACF4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15DCAA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635359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</w:tr>
      <w:tr w:rsidR="001165EB" w:rsidRPr="001165EB" w14:paraId="16572870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3A944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5669E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2A09D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C8D3D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2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741C0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3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6302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04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68405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7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79146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0FD81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6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E1675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9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47041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9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74039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84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BAF55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1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633F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8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817E3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0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D3D1C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97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22C7C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85</w:t>
            </w:r>
          </w:p>
        </w:tc>
      </w:tr>
      <w:tr w:rsidR="001165EB" w:rsidRPr="001165EB" w14:paraId="48A6A23B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B70FE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EADCA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1EC4A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6C504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4FAFF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1F901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E6D27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25D7F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DB987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74F6B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2A342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20B72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1F49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4D068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FFB81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47194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A1DCF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</w:tr>
      <w:tr w:rsidR="001165EB" w:rsidRPr="001165EB" w14:paraId="039CE699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AA9B9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2071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BEC10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FEF0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50934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2F466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AD23C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41757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43FB3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0A6F6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5FF82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C03CD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EC1A2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B3BCE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62E45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DF22E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4A68A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</w:tr>
      <w:tr w:rsidR="001165EB" w:rsidRPr="001165EB" w14:paraId="072F2193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47239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2D57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92496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15EFE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9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A00B7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7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E58D3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44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67101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E0C9C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7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A98A1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8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239A6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8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E7398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9707A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84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0C4A4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8A9F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3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064DF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8.44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EA967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8.47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9B058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01</w:t>
            </w:r>
          </w:p>
        </w:tc>
      </w:tr>
      <w:tr w:rsidR="001165EB" w:rsidRPr="001165EB" w14:paraId="2886C66A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27B39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222BC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F675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10BF7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9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8D005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9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5386A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8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61046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3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F3313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0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B5167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2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2B2E7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9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A177C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0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7CAEC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19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4A364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9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1112C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2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0AB6C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2.1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1309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87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725DD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96</w:t>
            </w:r>
          </w:p>
        </w:tc>
      </w:tr>
      <w:tr w:rsidR="001165EB" w:rsidRPr="001165EB" w14:paraId="516C6B8C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76AB1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8EA8B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EB24A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EA39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A79A0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CDA28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E15C5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A0C8D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45489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FE2E4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41614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3EEA8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B89DF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91649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CD273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651B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E0C18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</w:tr>
      <w:tr w:rsidR="001165EB" w:rsidRPr="001165EB" w14:paraId="55B79BD6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66B3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i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F1ACB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7C7C4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B9147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534DE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DFAE7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35037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D3C0B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94A19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08F74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03203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F75AA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5EC5B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D3C4A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2C76A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D1277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E47DB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</w:tr>
      <w:tr w:rsidR="001165EB" w:rsidRPr="001165EB" w14:paraId="17A4B0C7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FE2501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82732B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2D0439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ABC929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F4FF22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909064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A4330D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EB6119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9CD5AA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61C2E5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22B49E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1BEEB8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45E4D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0E1F83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7FC2DA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07000B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3D82F8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</w:tr>
      <w:tr w:rsidR="001165EB" w:rsidRPr="001165EB" w14:paraId="682D9108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1E8E7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4D6D9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70F57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85D35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8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0A574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7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C3E78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9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954B7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7C8A3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CE46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7762C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1453A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7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DA7A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9B316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7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C25A1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0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07D86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051D3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0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3F8DB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3</w:t>
            </w:r>
          </w:p>
        </w:tc>
      </w:tr>
      <w:tr w:rsidR="001165EB" w:rsidRPr="001165EB" w14:paraId="1DA57DDB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21C60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o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%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B710D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0E3CE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43759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02C52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4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520B8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91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92552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7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DA6C3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7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76AE7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7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10AB7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6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8F5EC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6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3300A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7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AC1D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5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F91D4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1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E4EF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0.29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BE4EB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0.16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DFB81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49</w:t>
            </w:r>
          </w:p>
        </w:tc>
      </w:tr>
      <w:tr w:rsidR="001165EB" w:rsidRPr="001165EB" w14:paraId="605095F7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DA02F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6AF9CD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217E8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FF324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2-1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3944C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2-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0F94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2-2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BA40C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2-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54834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2-4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3C812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2-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345B1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2-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98311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2-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A10D9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2-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93FE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2-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A9867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4-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98BF0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4-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E444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4-6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1889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4-10</w:t>
            </w:r>
          </w:p>
        </w:tc>
      </w:tr>
      <w:tr w:rsidR="001165EB" w:rsidRPr="001165EB" w14:paraId="5450E72E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9617C0" w14:textId="76A373E4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henocrysts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19CD4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E432C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7C889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908DE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9FAAB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65B86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60138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DAAA5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C4B1B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E21CC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770F0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89633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B08B8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E488C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5F83D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</w:tr>
      <w:tr w:rsidR="001165EB" w:rsidRPr="001165EB" w14:paraId="06A524C7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C1AC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F4138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9CD5D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C55A4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24108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9A1B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0E800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5330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8291F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26847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B5FF3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0BA27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637FE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2E72E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FA9AF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173B5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4D25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1165EB" w:rsidRPr="001165EB" w14:paraId="1D07F3AD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880A86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lastRenderedPageBreak/>
              <w:t>Mineral Type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AC8730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6F1623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5523BF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ED428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C21F34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D7F3A6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4F1013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CC8C63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D68218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EDA850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02DCF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8DCF0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34BE78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1FF0C4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086C38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</w:tr>
      <w:tr w:rsidR="001165EB" w:rsidRPr="001165EB" w14:paraId="39C62ED9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1C015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6B9FF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E3FC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4B4E9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4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127B9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7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1BA14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78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05EE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A878B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2C9AD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7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3CFC1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9F5A2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4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52E1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9C7A0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028F8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0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48E2D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3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343AA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58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BB41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29</w:t>
            </w:r>
          </w:p>
        </w:tc>
      </w:tr>
      <w:tr w:rsidR="001165EB" w:rsidRPr="001165EB" w14:paraId="0D642D52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0013E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091D7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BBA10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1CF7E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6071B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F7C7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B179B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98789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5626F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21DF3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7C58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600B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99812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FCC43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FFF59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7CFDD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2206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</w:tr>
      <w:tr w:rsidR="001165EB" w:rsidRPr="001165EB" w14:paraId="49B3BBAB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2B616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458D1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431DF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E1B92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88723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91B30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8D8BE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3CE2A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D0E4C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E6AA7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27A70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405A3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D0D3C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5877A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F3ABD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1362D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C2C9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</w:tr>
      <w:tr w:rsidR="001165EB" w:rsidRPr="001165EB" w14:paraId="1E2C877F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3362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57422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92016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4D86F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7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3F9FC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8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E24EC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69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F59AF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6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479C3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4024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8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C5F3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1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2AF33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C10F9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8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8118A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9BD3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5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06FF6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1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7FF91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33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84B55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7.52</w:t>
            </w:r>
          </w:p>
        </w:tc>
      </w:tr>
      <w:tr w:rsidR="001165EB" w:rsidRPr="001165EB" w14:paraId="2D20E139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56C6E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19C63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D50EB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A2058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9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BBDD4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8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2575B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91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22B84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04DD8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04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B44EE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0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44B8B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6FDE9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5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BAF59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7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6D48B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0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8ACB8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3.8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ADCAA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4.4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43A09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3.85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747E5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3.00</w:t>
            </w:r>
          </w:p>
        </w:tc>
      </w:tr>
      <w:tr w:rsidR="001165EB" w:rsidRPr="001165EB" w14:paraId="0AB36A74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6D11F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56E46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86368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E7192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BD093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18771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9CEEC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81A1E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2C478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C0B32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A59FF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F73E9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2921F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08C4E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77411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08E16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BC02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</w:tr>
      <w:tr w:rsidR="001165EB" w:rsidRPr="001165EB" w14:paraId="7D38F71C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078E4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i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E90A3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3A899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BD785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BE7FA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338E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FBCD4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FE402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F1116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36984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7DBF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1C0F3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7FC69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F1C2A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C678E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1850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D9810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</w:tr>
      <w:tr w:rsidR="001165EB" w:rsidRPr="001165EB" w14:paraId="3A177A8F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D6CE52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59F1BD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3FC2D2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C5CD20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FF37FA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B764E8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4AFE89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B7B98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FA346B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5DD002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A5B7C9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2C7449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19FDE6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D23E51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5179A3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584EC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762886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</w:tr>
      <w:tr w:rsidR="001165EB" w:rsidRPr="001165EB" w14:paraId="0EAE4566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C5A10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C07F8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E88DD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97703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8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B8BD6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4706F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3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E1FBF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8BA6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7FFED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60D66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0ED64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3F7B5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8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6AD99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2A902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1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E8421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3D43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4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5756E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5</w:t>
            </w:r>
          </w:p>
        </w:tc>
      </w:tr>
      <w:tr w:rsidR="001165EB" w:rsidRPr="001165EB" w14:paraId="074F0206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A90D3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o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%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6D78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A5293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2A8CB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7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65978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5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722B3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74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EFF66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8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CCB41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60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24EA8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6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4654F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4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37A28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3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6445C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5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D4D60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3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24A1D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2.5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627F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3.1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CC4BF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2.72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89DF7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1.40</w:t>
            </w:r>
          </w:p>
        </w:tc>
      </w:tr>
      <w:tr w:rsidR="001165EB" w:rsidRPr="001165EB" w14:paraId="76127D5D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0D443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0FF005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1BD0E4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DA941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4-1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70F04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2-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BFBD0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2-2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C35D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2-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D7AB0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2-4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C9EE3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2-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C3607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2-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584B1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4-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464C8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4-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F201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4-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23EF3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4-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9C0E7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4-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E3684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4-9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25755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1-1</w:t>
            </w:r>
          </w:p>
        </w:tc>
      </w:tr>
      <w:tr w:rsidR="001165EB" w:rsidRPr="001165EB" w14:paraId="38CBDAA1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6049ED" w14:textId="1BC62389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henocrysts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00EDB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ACD03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BD7B9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3A477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D549C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7BEFC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AB27C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2289E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11907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DF7FB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32831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DAEDE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E4AE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007AF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7A6D9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</w:tr>
      <w:tr w:rsidR="001165EB" w:rsidRPr="001165EB" w14:paraId="702FFEB7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8F2D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E3A15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B1786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659DB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5FCD6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576EC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41FFB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FC027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F8950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7951E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48058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07DFA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1B256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772BF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DFC35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556AB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EC02B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1165EB" w:rsidRPr="001165EB" w14:paraId="12DCC3C0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C4B981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B16432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01B342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EAD18F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1A43A5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45ED75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5775C1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F1425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2E9256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54C3C6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8B520E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7BC9C6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9C81A3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CA390A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9F1C94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BC3D55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1165EB" w:rsidRPr="001165EB" w14:paraId="032A4AF9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4E5F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AD38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61EA5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6765C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4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B7F48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4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2CE79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34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BC573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8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6A423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2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7A965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0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E64C2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6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04C8D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98C06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24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1B393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4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6FCD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6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3DAA1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B4178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79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F6FBE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62</w:t>
            </w:r>
          </w:p>
        </w:tc>
      </w:tr>
      <w:tr w:rsidR="001165EB" w:rsidRPr="001165EB" w14:paraId="168DF816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8AF09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3C012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045BF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4A0A5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7BC18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BC90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FB39B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E1297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FFD4B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8FD28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8BAC4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5C0A1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FBCB2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AC825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11E74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E353A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0E2AD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</w:tr>
      <w:tr w:rsidR="001165EB" w:rsidRPr="001165EB" w14:paraId="3AD888FC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731B2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E501E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87D6B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45CAE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84F8C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479D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729A8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9F3B7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B9C2F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7A2D9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32DC6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3F501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F12E9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9550B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45574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3191A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AED97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</w:tr>
      <w:tr w:rsidR="001165EB" w:rsidRPr="001165EB" w14:paraId="7ABB3612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0C099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D8716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8308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E939E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2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5EA63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6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1A486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18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59079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5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83FF4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3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E5D43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5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0BE28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5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FE420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7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3944A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19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0C1A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8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60A9A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8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59B57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92DCB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09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29129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03</w:t>
            </w:r>
          </w:p>
        </w:tc>
      </w:tr>
      <w:tr w:rsidR="001165EB" w:rsidRPr="001165EB" w14:paraId="4DB86765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163D1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333CA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AAB8A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7A73F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4.3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BEFB3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5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B8EAF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36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1BBC9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1F783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2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5319F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2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17DF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4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EA5D6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6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0F25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94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11C52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7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C53D8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8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D69ED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4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98716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87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443BD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83</w:t>
            </w:r>
          </w:p>
        </w:tc>
      </w:tr>
      <w:tr w:rsidR="001165EB" w:rsidRPr="001165EB" w14:paraId="4929F7A0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6361B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A7682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53FB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D8117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21EDF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B24B3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FC187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43F39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E39CB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00550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C9BB2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1D1B4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ABA23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7C1A9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15B6B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0EDDB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5DD7B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</w:tr>
      <w:tr w:rsidR="001165EB" w:rsidRPr="001165EB" w14:paraId="05DA93AF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0D950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i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1B40E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96A8F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DC5ED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2F8C5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26BF0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7BC4A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33918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62F2F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0F983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4F4F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AA7D7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9C9B3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FA99E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EE99A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8A06C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33734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</w:tr>
      <w:tr w:rsidR="001165EB" w:rsidRPr="001165EB" w14:paraId="4DBACF3A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D60641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5EC6CB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A13A8A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F3B134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85E314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0953F0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89F6E9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761A30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7B7B1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D1B04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09282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FA49A1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B997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2FA41B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5B807F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016333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EB7D6D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</w:tr>
      <w:tr w:rsidR="001165EB" w:rsidRPr="001165EB" w14:paraId="4A54C772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ACAFF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 Total 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E7BD6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58BE2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83B37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7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879E4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3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D0451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6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F8474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D304D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6CD58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49D71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CD8F3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1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FBB5C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1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795EB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7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349BD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0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4BEB9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7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98C65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3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FD8E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5</w:t>
            </w:r>
          </w:p>
        </w:tc>
      </w:tr>
      <w:tr w:rsidR="001165EB" w:rsidRPr="001165EB" w14:paraId="08FB79E3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74331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o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%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D7ADB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2F916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EA136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3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F7415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0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92883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36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8159A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9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58952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1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5F22A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C15BE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F0653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9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67F2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58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C2AA9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9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16976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60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BB27A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3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EC23D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38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275BD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41</w:t>
            </w:r>
          </w:p>
        </w:tc>
      </w:tr>
      <w:tr w:rsidR="001165EB" w:rsidRPr="001165EB" w14:paraId="08F29621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7FBC1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5F111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F1FD10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A22D4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-D1-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AF672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1-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1496F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1-4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F045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1-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B1475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1-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0ADE5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1-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FFEA7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1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D1FE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1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1DE56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1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F62C8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1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182DC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1-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A0541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1-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C64CA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1-8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7642E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2-1</w:t>
            </w:r>
          </w:p>
        </w:tc>
      </w:tr>
      <w:tr w:rsidR="001165EB" w:rsidRPr="001165EB" w14:paraId="664E85D0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763884" w14:textId="17F170F5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henocrysts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63199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D87B9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09EDE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F88A8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E79EE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C71A4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479EB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A0773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09932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5F1EC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2C897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A1830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2C686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AE0E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6E876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</w:tr>
      <w:tr w:rsidR="001165EB" w:rsidRPr="001165EB" w14:paraId="462713C8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706A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AC1CB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D575A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0FB98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4E11F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131B7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11D16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9ABA6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EDC99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5AE3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C9CF7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2A240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B5528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2ABB3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5BED3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A91DF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EF80A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</w:tr>
      <w:tr w:rsidR="001165EB" w:rsidRPr="001165EB" w14:paraId="393C2C62" w14:textId="77777777" w:rsidTr="00486644">
        <w:trPr>
          <w:trHeight w:val="161"/>
        </w:trPr>
        <w:tc>
          <w:tcPr>
            <w:tcW w:w="122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42EB16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E589CC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883486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F7D3D4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2A3DC6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34B239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4A095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F87797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B4CE60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021CC8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BAF0D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599B73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517800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197FA8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E726F9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7300BA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1165EB" w:rsidRPr="001165EB" w14:paraId="1EBD3EDC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7F8B3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0C67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F5992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023E6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217E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2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F99A6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73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A5AC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7.8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CB01C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1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0F270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7.6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57F5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4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6B788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2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FC755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29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2D71D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9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749DE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7.67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DB1A4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7.7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8C3B2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36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C6692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00</w:t>
            </w:r>
          </w:p>
        </w:tc>
      </w:tr>
      <w:tr w:rsidR="001165EB" w:rsidRPr="001165EB" w14:paraId="405B51DC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21462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8D23E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A737A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0FAAC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16B62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57FD8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A5A5F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DDD07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938B9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5E43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43AE6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8565F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A5FE2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13682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8F2EB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FF925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9F1E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</w:tr>
      <w:tr w:rsidR="001165EB" w:rsidRPr="001165EB" w14:paraId="4D0CB162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603A7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B0B7E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8B373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D1F1D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380CD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525DD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E7D0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35FFC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A29AA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141AA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4FBA5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AD23A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3D9B6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7FA1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56FE4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650BC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80ECE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</w:tr>
      <w:tr w:rsidR="001165EB" w:rsidRPr="001165EB" w14:paraId="460DA0BD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FDCC2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8EB07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13ADA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F9A7F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8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ADE03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8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80436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78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A6859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6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5F83B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4BD9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1.3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EE247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1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F9072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5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941F9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8B9A3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1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A85E6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2.2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3ADCF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3.0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3B4B5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2.65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C531A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0</w:t>
            </w:r>
          </w:p>
        </w:tc>
      </w:tr>
      <w:tr w:rsidR="001165EB" w:rsidRPr="001165EB" w14:paraId="2D44229B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DC55C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D40C2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E267D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B5933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3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DE94F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4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052FF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82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0E73D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2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7F002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5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34EA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3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05A17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0F41A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9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56A4D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94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FED20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92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CB3A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0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94998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7.9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D30A5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3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3F8E5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20</w:t>
            </w:r>
          </w:p>
        </w:tc>
      </w:tr>
      <w:tr w:rsidR="001165EB" w:rsidRPr="001165EB" w14:paraId="42F79B3D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F051F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85AA1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DB8FD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29461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7332F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77915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106FE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A0F58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F7763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7EC45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1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40205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24991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11129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04116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1BE29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CFF28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6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98DA3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</w:tr>
      <w:tr w:rsidR="001165EB" w:rsidRPr="001165EB" w14:paraId="0FCA8E54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0B3C4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i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14C78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36C44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13DF6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6D906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49F5D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6A2AC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F8DC8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32048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E3CFA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A2577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025E9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F402C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1B550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9A958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66887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8F5C0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</w:tr>
      <w:tr w:rsidR="001165EB" w:rsidRPr="001165EB" w14:paraId="55843CD4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8C2E3C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54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7AA7E5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2BE09B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F8805E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05746E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F47466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C64083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49C5EC0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DEBE91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E5A864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1DF1B7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72DF98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9CB751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D5795D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4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41B886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3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F4CE5E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2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41DC7B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</w:tr>
      <w:tr w:rsidR="001165EB" w:rsidRPr="001165EB" w14:paraId="58E50DA1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1E806F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31FFF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36425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9BA44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0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F9F2C4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2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E2FAC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00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BC941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4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8B103A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5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FA45E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13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59928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57386E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45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1CC9A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91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71B31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71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F11B0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86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A6BDE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0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D0F38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5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1B785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16</w:t>
            </w:r>
          </w:p>
        </w:tc>
      </w:tr>
      <w:tr w:rsidR="001165EB" w:rsidRPr="001165EB" w14:paraId="14F991C3" w14:textId="77777777" w:rsidTr="00486644">
        <w:trPr>
          <w:trHeight w:val="161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48B9C5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o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%</w:t>
            </w:r>
          </w:p>
        </w:tc>
        <w:tc>
          <w:tcPr>
            <w:tcW w:w="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0BA41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A1F06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914DAD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8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5DDC03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38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CE23CC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62</w:t>
            </w:r>
          </w:p>
        </w:tc>
        <w:tc>
          <w:tcPr>
            <w:tcW w:w="9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40389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47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C8509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10</w:t>
            </w:r>
          </w:p>
        </w:tc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C7EF1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6.64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2B4D18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06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397D77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59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8F1FB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52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C06F06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39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6FEDDB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5.28</w:t>
            </w:r>
          </w:p>
        </w:tc>
        <w:tc>
          <w:tcPr>
            <w:tcW w:w="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04B8A2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4.57</w:t>
            </w:r>
          </w:p>
        </w:tc>
        <w:tc>
          <w:tcPr>
            <w:tcW w:w="9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2C0309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5.1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7D1E21" w14:textId="77777777" w:rsidR="001165EB" w:rsidRPr="001165EB" w:rsidRDefault="001165EB" w:rsidP="001165EB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43</w:t>
            </w:r>
          </w:p>
        </w:tc>
      </w:tr>
      <w:tr w:rsidR="001165EB" w:rsidRPr="001165EB" w14:paraId="135F9943" w14:textId="77777777" w:rsidTr="00486644">
        <w:trPr>
          <w:gridAfter w:val="10"/>
          <w:wAfter w:w="4209" w:type="dxa"/>
          <w:trHeight w:val="161"/>
        </w:trPr>
        <w:tc>
          <w:tcPr>
            <w:tcW w:w="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0BFD33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5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AFD829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A86C3E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1541FE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2-2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916A0A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2-3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9DE764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2-4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C28E1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3-1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D0F87E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3-2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D9DD35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3-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07EF3B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3-4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716E05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3-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968983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3-6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263C5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3-7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E474BE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3-8</w:t>
            </w:r>
          </w:p>
        </w:tc>
      </w:tr>
      <w:tr w:rsidR="001165EB" w:rsidRPr="001165EB" w14:paraId="3CA0EB08" w14:textId="77777777" w:rsidTr="00486644">
        <w:trPr>
          <w:gridAfter w:val="10"/>
          <w:wAfter w:w="4209" w:type="dxa"/>
          <w:trHeight w:val="161"/>
        </w:trPr>
        <w:tc>
          <w:tcPr>
            <w:tcW w:w="128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8749AC" w14:textId="71BE87EF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henocrysts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223D6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99695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69E8F2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1A5F5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C739E8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055BC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A00EE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69AE8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596AB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603AC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BCFDDB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63683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</w:tr>
      <w:tr w:rsidR="001165EB" w:rsidRPr="001165EB" w14:paraId="378D7685" w14:textId="77777777" w:rsidTr="00486644">
        <w:trPr>
          <w:gridAfter w:val="10"/>
          <w:wAfter w:w="4209" w:type="dxa"/>
          <w:trHeight w:val="161"/>
        </w:trPr>
        <w:tc>
          <w:tcPr>
            <w:tcW w:w="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65537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5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3FF9F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652444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2D0CA2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4A8B13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C64B25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3D8BDA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2B19F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90D90E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E38EFB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F1030E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0F220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9A312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5B81C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</w:tr>
      <w:tr w:rsidR="001165EB" w:rsidRPr="001165EB" w14:paraId="6C4E2BDD" w14:textId="77777777" w:rsidTr="00486644">
        <w:trPr>
          <w:gridAfter w:val="10"/>
          <w:wAfter w:w="4209" w:type="dxa"/>
          <w:trHeight w:val="161"/>
        </w:trPr>
        <w:tc>
          <w:tcPr>
            <w:tcW w:w="128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908A90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C48594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E96422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573A22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020E53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907806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FD4983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9E0A923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AC562CE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16C506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3564C6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0BDC6F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B879AE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1165EB" w:rsidRPr="001165EB" w14:paraId="00C392DB" w14:textId="77777777" w:rsidTr="00486644">
        <w:trPr>
          <w:gridAfter w:val="10"/>
          <w:wAfter w:w="4209" w:type="dxa"/>
          <w:trHeight w:val="161"/>
        </w:trPr>
        <w:tc>
          <w:tcPr>
            <w:tcW w:w="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F5BF7A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BF62B2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3A030E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94195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8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9DC033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40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E3666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3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DB68D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4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51AC2A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7.92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46999A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7.46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7F9AB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37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5E219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5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3B548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24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2795F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34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B1F2F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7.92</w:t>
            </w:r>
          </w:p>
        </w:tc>
      </w:tr>
      <w:tr w:rsidR="001165EB" w:rsidRPr="001165EB" w14:paraId="249988FB" w14:textId="77777777" w:rsidTr="00486644">
        <w:trPr>
          <w:gridAfter w:val="10"/>
          <w:wAfter w:w="4209" w:type="dxa"/>
          <w:trHeight w:val="161"/>
        </w:trPr>
        <w:tc>
          <w:tcPr>
            <w:tcW w:w="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E57ED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5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4039E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F93305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272F3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4A459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5D779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C0E64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4FA54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85AE4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7BA6D2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BB95A4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6875C4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7ABB18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7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6847DB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</w:tr>
      <w:tr w:rsidR="001165EB" w:rsidRPr="001165EB" w14:paraId="5EAD7409" w14:textId="77777777" w:rsidTr="00486644">
        <w:trPr>
          <w:gridAfter w:val="10"/>
          <w:wAfter w:w="4209" w:type="dxa"/>
          <w:trHeight w:val="161"/>
        </w:trPr>
        <w:tc>
          <w:tcPr>
            <w:tcW w:w="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28D8BB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5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0F45B8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F257C4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1DF5A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67219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80E16B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54A30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FE551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13841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C012D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9EC474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E3588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C80A5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41502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</w:tr>
      <w:tr w:rsidR="001165EB" w:rsidRPr="001165EB" w14:paraId="44919CE0" w14:textId="77777777" w:rsidTr="00486644">
        <w:trPr>
          <w:gridAfter w:val="10"/>
          <w:wAfter w:w="4209" w:type="dxa"/>
          <w:trHeight w:val="161"/>
        </w:trPr>
        <w:tc>
          <w:tcPr>
            <w:tcW w:w="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49651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5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B926A8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0CF76A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7C651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13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3E028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8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F5096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47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77A6D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2.20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494754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4.03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42093B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4.57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68DA4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6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899D78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0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6AE4BB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2.9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D58F2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1.53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E0E3D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2.51</w:t>
            </w:r>
          </w:p>
        </w:tc>
      </w:tr>
      <w:tr w:rsidR="001165EB" w:rsidRPr="001165EB" w14:paraId="76E4C422" w14:textId="77777777" w:rsidTr="00486644">
        <w:trPr>
          <w:gridAfter w:val="10"/>
          <w:wAfter w:w="4209" w:type="dxa"/>
          <w:trHeight w:val="161"/>
        </w:trPr>
        <w:tc>
          <w:tcPr>
            <w:tcW w:w="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3C1B43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5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EEA3A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09B82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EA929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69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07D1AE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61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03B39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6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0E58B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01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6F35CE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7.59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701672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6.81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1A01D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0.67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C624E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1.21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815194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46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23A16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9.14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F422B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8.16</w:t>
            </w:r>
          </w:p>
        </w:tc>
      </w:tr>
      <w:tr w:rsidR="001165EB" w:rsidRPr="001165EB" w14:paraId="77F77DC8" w14:textId="77777777" w:rsidTr="00486644">
        <w:trPr>
          <w:gridAfter w:val="10"/>
          <w:wAfter w:w="4209" w:type="dxa"/>
          <w:trHeight w:val="161"/>
        </w:trPr>
        <w:tc>
          <w:tcPr>
            <w:tcW w:w="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453DB8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5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5D8EF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4177E2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A10C1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5AADC5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C9345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EA866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4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34487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CBAAA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7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5FC5A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2F705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F5820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4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8B6C1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BE84C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0</w:t>
            </w:r>
          </w:p>
        </w:tc>
      </w:tr>
      <w:tr w:rsidR="001165EB" w:rsidRPr="001165EB" w14:paraId="1795C441" w14:textId="77777777" w:rsidTr="00486644">
        <w:trPr>
          <w:gridAfter w:val="10"/>
          <w:wAfter w:w="4209" w:type="dxa"/>
          <w:trHeight w:val="161"/>
        </w:trPr>
        <w:tc>
          <w:tcPr>
            <w:tcW w:w="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A15F2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iO</w:t>
            </w:r>
            <w:proofErr w:type="spellEnd"/>
          </w:p>
        </w:tc>
        <w:tc>
          <w:tcPr>
            <w:tcW w:w="5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CC8B54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09CA7E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AA075B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E9281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B4DCB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834B52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ED342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F75C5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9E6612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BEB31A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E9E25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9BBFE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1DB42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</w:tr>
      <w:tr w:rsidR="001165EB" w:rsidRPr="001165EB" w14:paraId="5C9A28A6" w14:textId="77777777" w:rsidTr="00486644">
        <w:trPr>
          <w:gridAfter w:val="10"/>
          <w:wAfter w:w="4209" w:type="dxa"/>
          <w:trHeight w:val="161"/>
        </w:trPr>
        <w:tc>
          <w:tcPr>
            <w:tcW w:w="74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796BFA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54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D43372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6A8C93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43BECD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9FAC8B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4F37DBB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C2B59E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625E7F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741974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A5615E8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39309D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AED95E2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79BE6F3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3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2F7EF0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2</w:t>
            </w:r>
          </w:p>
        </w:tc>
      </w:tr>
      <w:tr w:rsidR="001165EB" w:rsidRPr="001165EB" w14:paraId="2DD6BEEE" w14:textId="77777777" w:rsidTr="00486644">
        <w:trPr>
          <w:gridAfter w:val="10"/>
          <w:wAfter w:w="4209" w:type="dxa"/>
          <w:trHeight w:val="161"/>
        </w:trPr>
        <w:tc>
          <w:tcPr>
            <w:tcW w:w="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16563A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lastRenderedPageBreak/>
              <w:t xml:space="preserve">Total </w:t>
            </w:r>
          </w:p>
        </w:tc>
        <w:tc>
          <w:tcPr>
            <w:tcW w:w="5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F6B474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75A79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AC64BE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0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A188AA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0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04D213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0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FC0775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2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B6E45B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7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632A2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6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553C1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72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EF05F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4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C58744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6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E2F2B3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85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85A34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38</w:t>
            </w:r>
          </w:p>
        </w:tc>
      </w:tr>
      <w:tr w:rsidR="001165EB" w:rsidRPr="001165EB" w14:paraId="7856BEBD" w14:textId="77777777" w:rsidTr="00486644">
        <w:trPr>
          <w:gridAfter w:val="10"/>
          <w:wAfter w:w="4209" w:type="dxa"/>
          <w:trHeight w:val="161"/>
        </w:trPr>
        <w:tc>
          <w:tcPr>
            <w:tcW w:w="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6770FA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o</w:t>
            </w:r>
            <w:proofErr w:type="spellEnd"/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%</w:t>
            </w:r>
          </w:p>
        </w:tc>
        <w:tc>
          <w:tcPr>
            <w:tcW w:w="5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65E95B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4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B62D4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F432A5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27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47B7B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48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5F9DCE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98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35B5C2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5.80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78AD01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3.61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35D921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2.75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7BA5BB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41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35E445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56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2709FEA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4.9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5B39379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6.42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52D5D0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5.14</w:t>
            </w:r>
          </w:p>
        </w:tc>
      </w:tr>
      <w:tr w:rsidR="001165EB" w:rsidRPr="001165EB" w14:paraId="63E0667A" w14:textId="77777777" w:rsidTr="00486644">
        <w:trPr>
          <w:gridAfter w:val="10"/>
          <w:wAfter w:w="4209" w:type="dxa"/>
          <w:trHeight w:val="161"/>
        </w:trPr>
        <w:tc>
          <w:tcPr>
            <w:tcW w:w="9689" w:type="dxa"/>
            <w:gridSpan w:val="39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E059C3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 xml:space="preserve">1 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amples starting with 'M' retain full prefix of MH-20, labels starting with 'A' retain full prefix of AW-15. Sample label format: "sample # - grain # - analysis #"</w:t>
            </w:r>
          </w:p>
        </w:tc>
      </w:tr>
      <w:tr w:rsidR="001165EB" w:rsidRPr="001165EB" w14:paraId="3B1A1D68" w14:textId="77777777" w:rsidTr="00486644">
        <w:trPr>
          <w:gridAfter w:val="10"/>
          <w:wAfter w:w="4209" w:type="dxa"/>
          <w:trHeight w:val="161"/>
        </w:trPr>
        <w:tc>
          <w:tcPr>
            <w:tcW w:w="176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FCCC3D" w14:textId="40A4B273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 xml:space="preserve">2 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imit of detection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342EC2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F27FDA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1F8A9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149CC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CF0A35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C76885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01AB47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14B17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E8E091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FC1FA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57F336" w14:textId="77777777" w:rsidR="001165EB" w:rsidRPr="001165EB" w:rsidRDefault="001165EB" w:rsidP="006A0296">
            <w:pPr>
              <w:spacing w:before="0" w:after="0"/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1165EB" w:rsidRPr="001165EB" w14:paraId="75207888" w14:textId="77777777" w:rsidTr="00486644">
        <w:trPr>
          <w:gridAfter w:val="10"/>
          <w:wAfter w:w="4209" w:type="dxa"/>
          <w:trHeight w:val="161"/>
        </w:trPr>
        <w:tc>
          <w:tcPr>
            <w:tcW w:w="248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E700DC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nalytical uncertainty given as 2σ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18EF3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9DA4AF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C3C503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69D9BB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D2CC60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F758DD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18F5E6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9E2358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BE8F95" w14:textId="77777777" w:rsidR="001165EB" w:rsidRPr="001165EB" w:rsidRDefault="001165EB" w:rsidP="006A029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9722D7" w14:textId="77777777" w:rsidR="001165EB" w:rsidRPr="001165EB" w:rsidRDefault="001165EB" w:rsidP="006A0296">
            <w:pPr>
              <w:spacing w:before="0" w:after="0"/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CA" w:eastAsia="en-CA"/>
              </w:rPr>
            </w:pPr>
            <w:r w:rsidRPr="001165EB"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1165EB" w:rsidRPr="001165EB" w14:paraId="1050CEED" w14:textId="77777777" w:rsidTr="00486644">
        <w:trPr>
          <w:gridAfter w:val="45"/>
          <w:wAfter w:w="13051" w:type="dxa"/>
          <w:trHeight w:val="161"/>
        </w:trPr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6D6F39" w14:textId="402552E4" w:rsidR="001165EB" w:rsidRPr="001165EB" w:rsidRDefault="001165EB" w:rsidP="001165EB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</w:pPr>
          </w:p>
        </w:tc>
      </w:tr>
      <w:tr w:rsidR="001165EB" w:rsidRPr="001165EB" w14:paraId="6592A230" w14:textId="77777777" w:rsidTr="00486644">
        <w:trPr>
          <w:gridAfter w:val="45"/>
          <w:wAfter w:w="13051" w:type="dxa"/>
          <w:trHeight w:val="161"/>
        </w:trPr>
        <w:tc>
          <w:tcPr>
            <w:tcW w:w="8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FD13D4" w14:textId="72E9D81B" w:rsidR="001165EB" w:rsidRDefault="001165EB" w:rsidP="001165EB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</w:pPr>
          </w:p>
          <w:p w14:paraId="3C99710C" w14:textId="01D86DE8" w:rsidR="00486644" w:rsidRPr="001165EB" w:rsidRDefault="00486644" w:rsidP="001165EB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</w:pPr>
          </w:p>
        </w:tc>
      </w:tr>
      <w:bookmarkEnd w:id="2"/>
      <w:tr w:rsidR="00A07126" w:rsidRPr="00A07126" w14:paraId="2294B3E1" w14:textId="77777777" w:rsidTr="00486644">
        <w:trPr>
          <w:gridAfter w:val="2"/>
          <w:wAfter w:w="938" w:type="dxa"/>
          <w:trHeight w:val="162"/>
        </w:trPr>
        <w:tc>
          <w:tcPr>
            <w:tcW w:w="12960" w:type="dxa"/>
            <w:gridSpan w:val="4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3E8C2F" w14:textId="2488DA15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b/>
                <w:bCs/>
                <w:color w:val="000000"/>
                <w:sz w:val="14"/>
                <w:szCs w:val="14"/>
                <w:lang w:val="en-CA" w:eastAsia="en-CA"/>
              </w:rPr>
              <w:t>Table B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: Electron Microprobe (EMP) major element analyses (wt. %) of CM plagioclase phenocryst Cores (PC), phenocryst rims (PR), and groundmass phases (GM). Analyses conducted at University of British Columbia, Vancouver, </w:t>
            </w:r>
            <w:r w:rsidR="00047676"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nada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.</w:t>
            </w:r>
          </w:p>
        </w:tc>
      </w:tr>
      <w:tr w:rsidR="00A07126" w:rsidRPr="00A07126" w14:paraId="7329E5E7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C584A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lagioclase Analyses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7E99D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E0962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ED808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69A35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AD60E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6B859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F1B0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F9D34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2B3E7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08DFE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829E5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0198D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5263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ACD57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86D1C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486644" w:rsidRPr="00A07126" w14:paraId="15288238" w14:textId="77777777" w:rsidTr="004F19E7">
        <w:trPr>
          <w:gridAfter w:val="2"/>
          <w:wAfter w:w="938" w:type="dxa"/>
          <w:trHeight w:val="162"/>
        </w:trPr>
        <w:tc>
          <w:tcPr>
            <w:tcW w:w="2716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DC8580D" w14:textId="03D93DD2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number of </w:t>
            </w:r>
            <w:r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lagioclase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 analyses: 13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9E6AE02" w14:textId="77777777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1AE60EA" w14:textId="77777777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9C8B0DA" w14:textId="77777777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3354561" w14:textId="77777777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DB37E31" w14:textId="77777777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9FD03A1" w14:textId="77777777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A810B90" w14:textId="77777777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3A53F26" w14:textId="77777777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574523F" w14:textId="77777777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A8412A1" w14:textId="77777777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7CB78DD" w14:textId="77777777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3E88FFA" w14:textId="77777777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BE82D8D" w14:textId="77777777" w:rsidR="00486644" w:rsidRPr="00A07126" w:rsidRDefault="00486644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30156803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186BE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9F009F5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8BAC6B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65EB4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2-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FF5D8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2-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B4DFD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2-5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FCDB8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2-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7DCE5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2-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61975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2-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F836E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2-9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601D2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2-10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4A5E9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3-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1AC9F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3-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C250F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3-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A9A7F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3-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9E89F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3-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1EFE7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3-4</w:t>
            </w:r>
          </w:p>
        </w:tc>
      </w:tr>
      <w:tr w:rsidR="00A07126" w:rsidRPr="00A07126" w14:paraId="71400A28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43FED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93C64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2AABF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15286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BCF92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AF03F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3705E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EB129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35EFD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3E1C8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D8A38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067F5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50B5E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60264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A9623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28909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</w:tr>
      <w:tr w:rsidR="00A07126" w:rsidRPr="00A07126" w14:paraId="3209BB01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D292C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56761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FD7CB1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A5637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E501C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810DF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01E08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0F513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AB915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F3488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31B33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B6095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915B3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66576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33EA4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AE7F6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5975D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A07126" w:rsidRPr="00A07126" w14:paraId="59C524A0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A57EB4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9EAF64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5F73E6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9213D1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B30C4F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901010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6909C4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4C8B8A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36166A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AAB786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F378E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16AE74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D36B4A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6BD572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8C5C0B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57E4FB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</w:tr>
      <w:tr w:rsidR="00A07126" w:rsidRPr="00A07126" w14:paraId="7E226E2D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1B05B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B6ED0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B13F7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DCFBC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7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B477B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8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622AB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33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0E340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1.7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EFDB0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1.89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B32CA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1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C5060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9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84B14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36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90D05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8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96AA7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8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16B54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1.7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345B8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6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A8068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6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0E997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1.28</w:t>
            </w:r>
          </w:p>
        </w:tc>
      </w:tr>
      <w:tr w:rsidR="00A07126" w:rsidRPr="00A07126" w14:paraId="2E297BB3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E9AF8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FFBF8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64B1E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09ECC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6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CD131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2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6224C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3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2AEFA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6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393E1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1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1124B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BA919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712E0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24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FF449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F644E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8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BEC7D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0515C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8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20BC7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EA3CC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89</w:t>
            </w:r>
          </w:p>
        </w:tc>
      </w:tr>
      <w:tr w:rsidR="00A07126" w:rsidRPr="00A07126" w14:paraId="1667156A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7B55B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946FE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96A925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E3C66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3E848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70053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7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85E43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90801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9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8E230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6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E1CFE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9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F2ACE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5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DF489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F1D2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266BE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06FF4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7BDF4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32294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5</w:t>
            </w:r>
          </w:p>
        </w:tc>
      </w:tr>
      <w:tr w:rsidR="00A07126" w:rsidRPr="00A07126" w14:paraId="1208ED2E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AD3DF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2E873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053C90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F1516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CBD3C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873A9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8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DFF53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CF45E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BA741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0515E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2761C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DE846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8B3CD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A9C58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0B48D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F5816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71E91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</w:tr>
      <w:tr w:rsidR="00A07126" w:rsidRPr="00A07126" w14:paraId="4AFB4F44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7FC9E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71E56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7B9B7B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0894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36C6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5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6AE77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18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3E591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ED465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6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B02FE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89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298E1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3D3A4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59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F2D1B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657FB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E0E4D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B8251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0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7487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17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905AE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34</w:t>
            </w:r>
          </w:p>
        </w:tc>
      </w:tr>
      <w:tr w:rsidR="00A07126" w:rsidRPr="00A07126" w14:paraId="11645DB4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1CC24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a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556705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5E0D1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2A441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0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82FA6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CDF9C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5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F4C4A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280CD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0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8137F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4E0BB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8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23B89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9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6DDF6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20957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12B34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7545D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065EF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770E1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8</w:t>
            </w:r>
          </w:p>
        </w:tc>
      </w:tr>
      <w:tr w:rsidR="00A07126" w:rsidRPr="00A07126" w14:paraId="735A3092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6B719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K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F1BEB0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2D6A6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581D6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6BE6E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8635D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CD221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A2DA0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920A9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AC2AF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F98B8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6B1B5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052CF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F9A5DA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0071D9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C08035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A755C1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</w:tr>
      <w:tr w:rsidR="00A07126" w:rsidRPr="00A07126" w14:paraId="753064F7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0651E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70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81680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80D59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8E13A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8</w:t>
            </w:r>
          </w:p>
        </w:tc>
        <w:tc>
          <w:tcPr>
            <w:tcW w:w="76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9426A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87</w:t>
            </w:r>
          </w:p>
        </w:tc>
        <w:tc>
          <w:tcPr>
            <w:tcW w:w="76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9B0D8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45</w:t>
            </w:r>
          </w:p>
        </w:tc>
        <w:tc>
          <w:tcPr>
            <w:tcW w:w="76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6418B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7.95</w:t>
            </w:r>
          </w:p>
        </w:tc>
        <w:tc>
          <w:tcPr>
            <w:tcW w:w="76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140D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59</w:t>
            </w:r>
          </w:p>
        </w:tc>
        <w:tc>
          <w:tcPr>
            <w:tcW w:w="82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68005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02</w:t>
            </w:r>
          </w:p>
        </w:tc>
        <w:tc>
          <w:tcPr>
            <w:tcW w:w="82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E1D40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17</w:t>
            </w:r>
          </w:p>
        </w:tc>
        <w:tc>
          <w:tcPr>
            <w:tcW w:w="81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8F38B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26</w:t>
            </w:r>
          </w:p>
        </w:tc>
        <w:tc>
          <w:tcPr>
            <w:tcW w:w="76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8015E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5</w:t>
            </w:r>
          </w:p>
        </w:tc>
        <w:tc>
          <w:tcPr>
            <w:tcW w:w="76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D5330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2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148EC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0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B566E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8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391E6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73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51477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7.60</w:t>
            </w:r>
          </w:p>
        </w:tc>
      </w:tr>
      <w:tr w:rsidR="00A07126" w:rsidRPr="00A07126" w14:paraId="371ABE56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9E60C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n%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F36E50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DBB980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680D1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6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CAD79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8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BC8FB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29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E3637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6B6DD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86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62F33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1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19010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7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4891E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98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112AA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0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9DE7E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4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CD6CC0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9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75E287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2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242799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87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B3EE66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53</w:t>
            </w:r>
          </w:p>
        </w:tc>
      </w:tr>
      <w:tr w:rsidR="00A07126" w:rsidRPr="00A07126" w14:paraId="1B246E68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04C1E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8ED060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6DC9B1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376FC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3-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C78FF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3-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E9CCF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4-2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6822D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4-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0CDA7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4-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24AFB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2-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76B03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3-2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53090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3-6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8DD2E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3-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E0590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3-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C375F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3-1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90A50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3-1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1898E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3-1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AF6E3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3-3</w:t>
            </w:r>
          </w:p>
        </w:tc>
      </w:tr>
      <w:tr w:rsidR="00A07126" w:rsidRPr="00A07126" w14:paraId="0DD2F758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AC3C4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909DD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03661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6F7FD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88BAB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6EF2B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631FB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C48E4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9297E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DB350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8EA79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BFEEF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408DC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8AB27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ECCC5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688C1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</w:tr>
      <w:tr w:rsidR="00A07126" w:rsidRPr="00A07126" w14:paraId="15E0AD27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67AC2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44556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8DD073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8298C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2CE62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8780A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5E550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F03A9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049F4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5F3A4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4B03A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D87D1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44417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901EB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F80E7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4F512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E93D4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A07126" w:rsidRPr="00A07126" w14:paraId="321F3C9C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75F7B4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508F88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4344E6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5B0B80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791EDD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45E3B9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E207AE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F16C29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734AF5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B37805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B43340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C2F4F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E1AF69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B72EC7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2E6D43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C674DC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</w:tr>
      <w:tr w:rsidR="00A07126" w:rsidRPr="00A07126" w14:paraId="32A891F2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64EF6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42491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FAFA8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6AF57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0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5721C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1.3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B7C9C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77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C596A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4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30CAE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3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E4C8A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3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F328B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84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6D607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73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1AEF0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4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51B18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5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1509F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0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2B6AB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8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A9187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2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1C52F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51</w:t>
            </w:r>
          </w:p>
        </w:tc>
      </w:tr>
      <w:tr w:rsidR="00A07126" w:rsidRPr="00A07126" w14:paraId="17E694DD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F3C92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79C281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278BB5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27651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6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5ED28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BEE8A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94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EFE1E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3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BB0EB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0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30AFF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8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DA772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96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19316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28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887B3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5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EC5F3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0DF0E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9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E0075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0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876A2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99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FF4A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94</w:t>
            </w:r>
          </w:p>
        </w:tc>
      </w:tr>
      <w:tr w:rsidR="00A07126" w:rsidRPr="00A07126" w14:paraId="4A4DD04C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E9A0D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CC985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FE51C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94DE6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258A8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3F7CB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0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9F2F2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E09C0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CE562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9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CB734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8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1145B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7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ACC47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FADA0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8B50F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AD77A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D3574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C7CE9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4</w:t>
            </w:r>
          </w:p>
        </w:tc>
      </w:tr>
      <w:tr w:rsidR="00A07126" w:rsidRPr="00A07126" w14:paraId="2A428D71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3CD21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54BE6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1A686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23836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75779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7A906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02E5D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38067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5D57F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03F91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78C6B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6B697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BABD8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06754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CF1C2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7911C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AD312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</w:tr>
      <w:tr w:rsidR="00A07126" w:rsidRPr="00A07126" w14:paraId="6794AD4B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38E25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502FF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4C38E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307FB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1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9F677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521D7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62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41767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7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6B507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6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FB6BE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9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685CD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3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BF1DD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72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E8AAA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9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E8AC8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9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2E9BC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1B86C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0F27F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3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7CD8C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05</w:t>
            </w:r>
          </w:p>
        </w:tc>
      </w:tr>
      <w:tr w:rsidR="00A07126" w:rsidRPr="00A07126" w14:paraId="303E8581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C90B2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a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BCFEF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8E9EA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6A353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88DED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0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DABA9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0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35523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A0625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E8C92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7A473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7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0C007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56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79F6F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0474F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6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07FEA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C0F4C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7A70C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8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451B8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6</w:t>
            </w:r>
          </w:p>
        </w:tc>
      </w:tr>
      <w:tr w:rsidR="00A07126" w:rsidRPr="00A07126" w14:paraId="36453BB2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9946FD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K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E92A07B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A237CA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E72EB9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9C3D0A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8293CC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10CDC5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56E6EE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8A106E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491CED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8B9C80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A3C9DC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27D82D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411E1C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D1051E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624343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5F3D52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</w:tr>
      <w:tr w:rsidR="00A07126" w:rsidRPr="00A07126" w14:paraId="6F970717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0FDF2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F18E1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E448B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C772B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7.9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87F00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7.9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11175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7.37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B823D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4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42D4E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8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EE82C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1CC6F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7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0AD3E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20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70A97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217AC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6F90D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4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134C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72B11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3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00AA6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94</w:t>
            </w:r>
          </w:p>
        </w:tc>
      </w:tr>
      <w:tr w:rsidR="00A07126" w:rsidRPr="00A07126" w14:paraId="7C174FA0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FF7E1F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n%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3A5584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938DD41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58D06A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3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E4591D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1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DF9603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99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2EC054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5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393479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9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42E3AA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4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C8E025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4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EFCE1C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8.25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66E7A2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1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75091A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8.5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8F117B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4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428F74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7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2A3CA3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61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091953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44</w:t>
            </w:r>
          </w:p>
        </w:tc>
      </w:tr>
      <w:tr w:rsidR="00A07126" w:rsidRPr="00A07126" w14:paraId="1C85C15A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56A0B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76156F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C530A11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B6061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4-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13967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4-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810AD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1-7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8A5E6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1-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54966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1-9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19852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1-1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158CA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1-1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C0901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2-1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65BF5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2-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6B454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2-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4D7D4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2-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CACC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2-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152D7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3-1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7CE5B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3-2</w:t>
            </w:r>
          </w:p>
        </w:tc>
      </w:tr>
      <w:tr w:rsidR="00A07126" w:rsidRPr="00A07126" w14:paraId="33C66D98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5756B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A5723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1C288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4BE73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F1DB7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7DE80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3A64E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3DB30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0A0D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C1424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18637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AD165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3DD07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73DB3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ADD9B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85602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</w:tr>
      <w:tr w:rsidR="00A07126" w:rsidRPr="00A07126" w14:paraId="3423B59E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67274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59A395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E5631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1773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A3945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7E1F6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867D0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76E5C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5B0A7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AE6AE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46EAD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AB2CC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E22B8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ADCF4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F50DA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1A01C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C42D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</w:tr>
      <w:tr w:rsidR="00A07126" w:rsidRPr="00A07126" w14:paraId="0A1F55EC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8FB4F4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C1D51A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BD32F7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FD1BFD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CB9E83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30D32C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C61149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35FD61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EA45BF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269BE8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DBEC45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A7F172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8A7C29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6E177D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2BE800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141F34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A07126" w:rsidRPr="00A07126" w14:paraId="4ED50C90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2FF1E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6053C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7BEFD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ADA59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2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B63D1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1.6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526DC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45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4A3DA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0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2B87F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7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0B91A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7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DF90B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46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C0205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92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A56B3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5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1007D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9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0A50B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4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C6AB5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4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A7C09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5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93F2C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20</w:t>
            </w:r>
          </w:p>
        </w:tc>
      </w:tr>
      <w:tr w:rsidR="00A07126" w:rsidRPr="00A07126" w14:paraId="24185679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4FD57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BD1850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5A85F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D2F4F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0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0D125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5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8515D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24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A4374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0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E91B3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9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C531C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2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14106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04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C67A1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65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45A38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6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A0866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6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520FD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9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376C5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8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437A3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90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B4E74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99</w:t>
            </w:r>
          </w:p>
        </w:tc>
      </w:tr>
      <w:tr w:rsidR="00A07126" w:rsidRPr="00A07126" w14:paraId="5EBE2530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BA19B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79D023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3280D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85A5C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36975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57E33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2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B4277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5BF24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6B528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4A0E1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0B444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8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47FD7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D285C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6235A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B1EB4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9C4DA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5AC18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0</w:t>
            </w:r>
          </w:p>
        </w:tc>
      </w:tr>
      <w:tr w:rsidR="00A07126" w:rsidRPr="00A07126" w14:paraId="27C9A801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A58C8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0D4567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2C4DE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B51CF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25E4B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C4DD6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6FBCB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A6DC8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679F3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537E8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291B4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08CC7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9897E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07FB8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49C4A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0B5F7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5A35A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</w:tr>
      <w:tr w:rsidR="00A07126" w:rsidRPr="00A07126" w14:paraId="4E3D6456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3F01C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334FA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84CF1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0A132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8E936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0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BA433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3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B0880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5FCE5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1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7C7A6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6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6FEF1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50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336DE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74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0C84D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504BD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3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79A7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28697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3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6331B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11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77A68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32</w:t>
            </w:r>
          </w:p>
        </w:tc>
      </w:tr>
      <w:tr w:rsidR="00A07126" w:rsidRPr="00A07126" w14:paraId="58091699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3F0D6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a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F24AA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2632B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749F1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5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077AC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8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FD630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1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CCFBC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5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E4D5C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E9A86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8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EF5C4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9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B4D5B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2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78460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5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22F48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0C8AA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311DB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4E9E0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1209A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5</w:t>
            </w:r>
          </w:p>
        </w:tc>
      </w:tr>
      <w:tr w:rsidR="00A07126" w:rsidRPr="00A07126" w14:paraId="5226A98A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FB4CEA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K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6682201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3ED2B4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CA2DF8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F65D42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0887FA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F973A2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79F0BC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B94168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B302FB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2A2C1E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8F515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D53433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E46E06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01BFBE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C9BAC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B22691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</w:tr>
      <w:tr w:rsidR="00A07126" w:rsidRPr="00A07126" w14:paraId="13E8920E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42FB9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BA64E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BE1A0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FA7C0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8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7401E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0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7B2A4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3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11DAC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1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020C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AE597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ABF32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24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9C86F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2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F3BE5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D9603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2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4E58E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9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B4A3A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0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F7176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09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4AC80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00</w:t>
            </w:r>
          </w:p>
        </w:tc>
      </w:tr>
      <w:tr w:rsidR="00A07126" w:rsidRPr="00A07126" w14:paraId="20893E96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C37F0E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lastRenderedPageBreak/>
              <w:t>An%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922F67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D55ED7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48333C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3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668C2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4.9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11B576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44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0F432A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6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348FC2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8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1FE2D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6.5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F30CBD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5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E089A3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80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B10D41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1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FA58BD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8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CF278E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0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D14AF1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8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D8E3E0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82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4EF6F2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03</w:t>
            </w:r>
          </w:p>
        </w:tc>
      </w:tr>
      <w:tr w:rsidR="00A07126" w:rsidRPr="00A07126" w14:paraId="3940E085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32B22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FEA05D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FF00537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04FA9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3-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0DD34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3-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706BD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D3-5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E617C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4-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2A429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4-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49A83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4-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C8495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4-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B32B8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4-6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9ADE5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3-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4FD3A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3-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7825D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3-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5026A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3-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E6EEE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686D9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7</w:t>
            </w:r>
          </w:p>
        </w:tc>
      </w:tr>
      <w:tr w:rsidR="00A07126" w:rsidRPr="00A07126" w14:paraId="20D040F0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F21DA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68EA4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F1B39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8367F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3967B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4BEB2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885E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9F3F7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5219E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B7DDA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BF0E6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97A0C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00416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D99BA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34447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33159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</w:tr>
      <w:tr w:rsidR="00A07126" w:rsidRPr="00A07126" w14:paraId="5EFCF1C2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57ED0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2E494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BE8B01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E7673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6FE8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4873B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8B2DB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66286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2809D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0F9AC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B1E4B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A0163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80749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05014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0E940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52845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AC2B1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A07126" w:rsidRPr="00A07126" w14:paraId="51C15036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8D37D5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47D231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FB8F09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4F1CD2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B575EC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1DADDF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481398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C8799E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927E17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A00CAF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B77964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5CC601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C8ED40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E68040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77050D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AD969E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A07126" w:rsidRPr="00A07126" w14:paraId="46541611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2EFA6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49835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403105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A5463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9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8364B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8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BB141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14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FFD51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2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9E6F1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5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18340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6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918BC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78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ABF57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84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F5659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6.3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485B0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6.1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D811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8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30AB0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3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1E5AE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2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911E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62</w:t>
            </w:r>
          </w:p>
        </w:tc>
      </w:tr>
      <w:tr w:rsidR="00A07126" w:rsidRPr="00A07126" w14:paraId="05C7F4DD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DF5DD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2109B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7F1CF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879F2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7.5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F0759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0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DB784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84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A1D02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1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BC116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2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F4B26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7.4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6DCBC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9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3046E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01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1CAD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7.1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40F5E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6.9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25C5F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5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28F0C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2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AA87F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2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2E0D7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9</w:t>
            </w:r>
          </w:p>
        </w:tc>
      </w:tr>
      <w:tr w:rsidR="00A07126" w:rsidRPr="00A07126" w14:paraId="2EBE64C6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09793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7BC58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5700F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CC49C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387AB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C99E4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0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C98F5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8CC12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DB49D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9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AB9D6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C3825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4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6B32D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0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8A650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4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51BDB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E7F3F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87267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DAA37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2</w:t>
            </w:r>
          </w:p>
        </w:tc>
      </w:tr>
      <w:tr w:rsidR="00A07126" w:rsidRPr="00A07126" w14:paraId="46014AFF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2CD78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54F01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8C90D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9CFE5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D71E7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B8654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11B7B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C1FBC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E4539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6782F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18705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9B547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0400F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A501E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45F6E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1D871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D40CF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</w:tr>
      <w:tr w:rsidR="00A07126" w:rsidRPr="00A07126" w14:paraId="16EBA910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A7037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3D86A3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62E5D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18660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.6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0E531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955B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37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EC393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7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5C0CF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89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69F74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1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3F7A2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89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3E794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15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BF28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.2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6E835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.9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B12D1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9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1CBEA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6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C9DB2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E9A85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35</w:t>
            </w:r>
          </w:p>
        </w:tc>
      </w:tr>
      <w:tr w:rsidR="00A07126" w:rsidRPr="00A07126" w14:paraId="2FE2C764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C178A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a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3F1841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92512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4103D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.4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3D167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929D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1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B231E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7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30B63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CC4E2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.4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DE072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7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C541C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.15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7A3F2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.8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D4667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.7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6B099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6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5CC2F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7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AFA1D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E1A77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4</w:t>
            </w:r>
          </w:p>
        </w:tc>
      </w:tr>
      <w:tr w:rsidR="00A07126" w:rsidRPr="00A07126" w14:paraId="21E41E39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A0819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K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3C80D7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CBA25C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C4884C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519E05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CBF551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330797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5B0E52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E5507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F1A1BF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7B0C02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2C8930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3BE2F5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22BF44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B480EE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6719B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F78A1C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</w:tr>
      <w:tr w:rsidR="00A07126" w:rsidRPr="00A07126" w14:paraId="29CA9A37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6848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9EF2E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DA608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B5697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9AE47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3AE5C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80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8E8AA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9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6A878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0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DD415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7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20B2D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7AF00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6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57F0D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8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C0862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E7A2F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64CAC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C432B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D9C0E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8</w:t>
            </w:r>
          </w:p>
        </w:tc>
      </w:tr>
      <w:tr w:rsidR="00A07126" w:rsidRPr="00A07126" w14:paraId="290211DA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C8AF53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n%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9EE128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D498CD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9AC54F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1.5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34376A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7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E2C652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32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831334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7.5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28907C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5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DFC471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6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240297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7.72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2840B4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02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EB19A9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8.7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E84F0C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8.1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D16765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8.2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1C68BD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6.8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8F0C08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45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717D98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15</w:t>
            </w:r>
          </w:p>
        </w:tc>
      </w:tr>
      <w:tr w:rsidR="00A07126" w:rsidRPr="00A07126" w14:paraId="0CCFB02A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7395F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04BE571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AADDDF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2841B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6ECBA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88616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10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0E414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3-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EB20D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3-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581FC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3-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C864F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3-6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D7519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3-7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620E9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4-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D6463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4-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508EF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4-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894B2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4-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161F6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4-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C0217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4-6</w:t>
            </w:r>
          </w:p>
        </w:tc>
      </w:tr>
      <w:tr w:rsidR="00A07126" w:rsidRPr="00A07126" w14:paraId="68263FD4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A5F30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684C9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4F5E3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DFA0F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2F8E0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68A25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29EBB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44466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4D105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77D0C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91957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1F1BD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7CEB3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5969F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42E44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3D20F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</w:tr>
      <w:tr w:rsidR="00A07126" w:rsidRPr="00A07126" w14:paraId="13CA9F7D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6B865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0DF87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02024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1DA90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EAE9A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11AF3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7B8FD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4A3A8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B3CD1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D0D8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16654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393B1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9D1F2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C0D25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513B4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5BE21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FC86C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</w:tr>
      <w:tr w:rsidR="00A07126" w:rsidRPr="00A07126" w14:paraId="411D5FE6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F553E2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43F0DE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206252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0CCEE4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0DE568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CAAB4D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BE770E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8E2D92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1B1B6D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9BF16E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2DDEDA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6F450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5AE12C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212283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D9E99D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8813D6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</w:tr>
      <w:tr w:rsidR="00A07126" w:rsidRPr="00A07126" w14:paraId="6949A2F9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F4DF5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28A57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61453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A9072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5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852C0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5.0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F6EAD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18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9C6CA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5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01637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7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519E6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1.8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379F6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63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EB0A2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92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F1954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2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F851C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5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65433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9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D0504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0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A374B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0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C1D65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20</w:t>
            </w:r>
          </w:p>
        </w:tc>
      </w:tr>
      <w:tr w:rsidR="00A07126" w:rsidRPr="00A07126" w14:paraId="443A02F8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FE079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762397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403BB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407A0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6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9568F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3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E93F4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3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2C3A7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4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CBB44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3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CF175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8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BEB2C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18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DD5E2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56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71BA3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7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0089D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2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B5FFF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5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2952F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6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5FA17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81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C2621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00</w:t>
            </w:r>
          </w:p>
        </w:tc>
      </w:tr>
      <w:tr w:rsidR="00A07126" w:rsidRPr="00A07126" w14:paraId="318E18C9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90AC2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2A0A25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D41870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BA74A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1AF19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B2A7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2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D8CF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8A23B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881E5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00855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3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0801A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2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33E2C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8F728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28E85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66999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1F080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9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84BE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8</w:t>
            </w:r>
          </w:p>
        </w:tc>
      </w:tr>
      <w:tr w:rsidR="00A07126" w:rsidRPr="00A07126" w14:paraId="13C7CED4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59A56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2AED6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E18C5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D1A0E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157ED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B043F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2D361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813A3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A347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031B5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3D773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12FD7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93074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8A7C4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CF12C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0F30D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D22AF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</w:tr>
      <w:tr w:rsidR="00A07126" w:rsidRPr="00A07126" w14:paraId="3CA2687D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56673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C29EC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51B3B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6896F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8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74B55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5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5D66C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96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3CC58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7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72685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7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1AAA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0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1D0D1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77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8BD28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74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18F84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F8ED0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AA9C8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7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42F51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1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C0CF8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3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E6C1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3</w:t>
            </w:r>
          </w:p>
        </w:tc>
      </w:tr>
      <w:tr w:rsidR="00A07126" w:rsidRPr="00A07126" w14:paraId="0C5D0D42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8F698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a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D09CB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18DA30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776F1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6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EE287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8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9325E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78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223CD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845B0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09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A5A08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8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0BDAE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3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D94F1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4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BC25A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FC907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40070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5AFF9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9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0C58E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9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BAE12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7</w:t>
            </w:r>
          </w:p>
        </w:tc>
      </w:tr>
      <w:tr w:rsidR="00A07126" w:rsidRPr="00A07126" w14:paraId="0B584A8F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8D2604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K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9C3C88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6F0A2E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8A588A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1782C4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A46C5A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819843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5F2F99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55D0E9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E0655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4179A1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7ED90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559446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CA2E3B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00790D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D4C775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98C6DA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</w:tr>
      <w:tr w:rsidR="00A07126" w:rsidRPr="00A07126" w14:paraId="39D5D438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31191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9BF8E5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A840D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CCFF5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7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6C175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0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C7B4E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80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72DA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364F4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7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8C0F4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3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33621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4644B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6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C7548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9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02D1C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35A59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1F635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3291E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5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14964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6</w:t>
            </w:r>
          </w:p>
        </w:tc>
      </w:tr>
      <w:tr w:rsidR="00A07126" w:rsidRPr="00A07126" w14:paraId="76CCDAF7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B3B4B8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n%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CCE2695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BAAEB1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70A67D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7.8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53F693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6.2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CB369D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7.50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9EF823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6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4636B8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8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520AA9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4.6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13DB54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1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75F5A4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95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01628B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1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D24915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3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EE81AB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6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956624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4.4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2044E3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94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A39CF2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67</w:t>
            </w:r>
          </w:p>
        </w:tc>
      </w:tr>
      <w:tr w:rsidR="00A07126" w:rsidRPr="00A07126" w14:paraId="1564C957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F920B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F69681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9CB497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CE57E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4-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0E6A6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4-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1470B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4-9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3610D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1-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3231C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1-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AC4E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1-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5D87D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1-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30E21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1-6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5FC74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1-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6BFC8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1-1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C3A0C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3-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FCEFE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3-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8C4E6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3-9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A99FD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3-1</w:t>
            </w:r>
          </w:p>
        </w:tc>
      </w:tr>
      <w:tr w:rsidR="00A07126" w:rsidRPr="00A07126" w14:paraId="7857BB24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8CC08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C2140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86C0A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99D9C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438A1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15916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78490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9764B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00B1F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B7AAD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20F13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D283E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1BF6B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D569C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46FAD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11C8F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</w:tr>
      <w:tr w:rsidR="00A07126" w:rsidRPr="00A07126" w14:paraId="6F426ECC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B3473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C0F667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B9C84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46079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9F037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55395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846B4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1586D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E301C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C926E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E681C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0D6D8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30DEB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DBFAA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2C988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E4A9D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55A25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</w:tr>
      <w:tr w:rsidR="00A07126" w:rsidRPr="00A07126" w14:paraId="005BC76C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2A17DF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86A88A7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A096EA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6E6931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6A4FF4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2E2AD5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D2105A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6E294B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D70CB8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B3E0FE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6F5F55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4D25A1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4D6B00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B2C7CB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4B9A03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0455F0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</w:tr>
      <w:tr w:rsidR="00A07126" w:rsidRPr="00A07126" w14:paraId="49E177E2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FE23F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B6CFF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55777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D4312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5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6E456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0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68C4D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32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54A9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7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F85A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3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BCDA9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1.6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1A06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42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89986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42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A898A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9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F46A4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2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9ED19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8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DB112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9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2DDEB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6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C5A1E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92</w:t>
            </w:r>
          </w:p>
        </w:tc>
      </w:tr>
      <w:tr w:rsidR="00A07126" w:rsidRPr="00A07126" w14:paraId="5C25E268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C0E5D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3DCFDB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5BD63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366ED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4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4662E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6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4C1D7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28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1436D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8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88248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3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ED394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59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BA955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36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00B1F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26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B8AF9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5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342F2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2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01F76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1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7E385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7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4515D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68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647D4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24</w:t>
            </w:r>
          </w:p>
        </w:tc>
      </w:tr>
      <w:tr w:rsidR="00A07126" w:rsidRPr="00A07126" w14:paraId="4115CA32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6B87A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40ADC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583C8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17FE6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88C30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B0157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7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33D87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04E2B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796B6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19426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144A6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7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77DA2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F866C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8CAA8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75DD2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B1BCD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9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A578B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5</w:t>
            </w:r>
          </w:p>
        </w:tc>
      </w:tr>
      <w:tr w:rsidR="00A07126" w:rsidRPr="00A07126" w14:paraId="74108A30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FAAA5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65C510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45E197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EC0B1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73264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9094B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A4F96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01D47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40BB7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647CB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11C3C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8FE1A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D0F7B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BC3A3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11367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62D30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45EFE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</w:tr>
      <w:tr w:rsidR="00A07126" w:rsidRPr="00A07126" w14:paraId="732EBA24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92529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774E23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FD620B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A704D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721CA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1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C1028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18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8A340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3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F9F11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5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A2DA5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1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9E42E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10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79339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37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BC1C7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5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9DC6F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5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E5FC1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04F7D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A3D14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00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9FC3F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3</w:t>
            </w:r>
          </w:p>
        </w:tc>
      </w:tr>
      <w:tr w:rsidR="00A07126" w:rsidRPr="00A07126" w14:paraId="6494E243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A7F33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a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2B1DE3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26662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2ACEF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520AD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9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765CF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0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D8D2B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9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1944D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7213E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9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72D9D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53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1CD5A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7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3DC78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1D628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59F45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FF8DE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F326F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2AA1F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7</w:t>
            </w:r>
          </w:p>
        </w:tc>
      </w:tr>
      <w:tr w:rsidR="00A07126" w:rsidRPr="00A07126" w14:paraId="546487A6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EB91A8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K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E3A8B7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7066FA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CF68F2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9DE55B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18BD83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CF2F52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FB28E1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002BEE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463ACD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EEAA20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A56ABE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A0E849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A0107A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490062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44920F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482AE4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</w:tr>
      <w:tr w:rsidR="00A07126" w:rsidRPr="00A07126" w14:paraId="25F51525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B4CB7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ED6340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0566B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434E5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5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21CFE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4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31986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1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B065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8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3F820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6D3FA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96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2FF17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36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4E349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18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4596E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BBA97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5FEF0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5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61A20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90DEB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2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BC46C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78</w:t>
            </w:r>
          </w:p>
        </w:tc>
      </w:tr>
      <w:tr w:rsidR="00A07126" w:rsidRPr="00A07126" w14:paraId="3F81BD7C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638EAC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n%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093D94B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303D58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523A09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3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2D4A71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4.5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319BB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4.76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D27AC9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5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615028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4.4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F0F1EE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1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2211FA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10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BC7B85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07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7F87CE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9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2DCC83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6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AFAC4F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9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1624A4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0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2C7B7C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4.63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2E2BD3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21</w:t>
            </w:r>
          </w:p>
        </w:tc>
      </w:tr>
      <w:tr w:rsidR="00A07126" w:rsidRPr="00A07126" w14:paraId="74BA5318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4F1FB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980939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4AAAEB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FE934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3-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64E5F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3-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D7AA3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3-9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A9332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C4-1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1D3E9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1-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F6AFE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1-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C7C9C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1-9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939C7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3-1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E7947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3-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38963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3-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E894A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3-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9B931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3-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67FEE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C3-10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AABA5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1</w:t>
            </w:r>
          </w:p>
        </w:tc>
      </w:tr>
      <w:tr w:rsidR="00A07126" w:rsidRPr="00A07126" w14:paraId="0D31FC36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12BD3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F2172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6E74F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8A7DC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08F94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50613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AEC3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970E8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165DE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1E9FC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E5264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F980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D4D55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09A6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51D14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D68ED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</w:tr>
      <w:tr w:rsidR="00A07126" w:rsidRPr="00A07126" w14:paraId="47804920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A569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BA067B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978295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798F8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84227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2BACD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936E8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032B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95543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CC010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4FE42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F05CA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1F13C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46EAC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AA79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0C20A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4D389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A07126" w:rsidRPr="00A07126" w14:paraId="44B64C17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F8235C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155F55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9B334C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AFD568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3EDE39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840200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F1A353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B77618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DE66CD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BE9347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C8D947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E8562A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E26C78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0C199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E3BEEB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C41005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A07126" w:rsidRPr="00A07126" w14:paraId="2EF0DB63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91E35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CAC03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3DE33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43776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2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484E8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0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F9A66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19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708B1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4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94BF8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4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83A30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4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117A3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5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8963F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83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CC12F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5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0004E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4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C8680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9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4BE68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6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D6B66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99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20A1E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05</w:t>
            </w:r>
          </w:p>
        </w:tc>
      </w:tr>
      <w:tr w:rsidR="00A07126" w:rsidRPr="00A07126" w14:paraId="5CF6DD12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1D3A2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4CFE87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CD4D6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1EF90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1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454E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5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CE2D8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77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B500C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6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EC051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4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8B6C8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7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CEC9C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2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2008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60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041F7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8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37826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8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936EE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4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1295E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3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0E37D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4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80A99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51</w:t>
            </w:r>
          </w:p>
        </w:tc>
      </w:tr>
      <w:tr w:rsidR="00A07126" w:rsidRPr="00A07126" w14:paraId="35E4255B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8BE5D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FE1F75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09B2FB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241B1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309F1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533B4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2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16B09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80A25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E09A2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6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86AD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2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A7A2E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0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206F5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5B97F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E1F69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BE9FA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FEBF1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F70E1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7</w:t>
            </w:r>
          </w:p>
        </w:tc>
      </w:tr>
      <w:tr w:rsidR="00A07126" w:rsidRPr="00A07126" w14:paraId="1464F2A6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79D2D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9AB0E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81D1E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5F77E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875D4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11C1B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412B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3FD20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69650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56B68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A46CB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EACFF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3A094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81F57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B3349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F66F6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1DCD9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</w:tr>
      <w:tr w:rsidR="00A07126" w:rsidRPr="00A07126" w14:paraId="3C9040D9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BD872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F6832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12AB51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42F9B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3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7309F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5342A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23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317B7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7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59E92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0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53740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974D7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3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82CFA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3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6601B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5C38E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0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008A1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6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BEF58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DD9C4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6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C102A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3</w:t>
            </w:r>
          </w:p>
        </w:tc>
      </w:tr>
      <w:tr w:rsidR="00A07126" w:rsidRPr="00A07126" w14:paraId="6E584449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149FC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lastRenderedPageBreak/>
              <w:t>Na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431C3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9E524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C7680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EDC2A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518E2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93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C685C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0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0795A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064BB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9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938FF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069A1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2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5280B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2163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DF9B0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4BB6A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AA432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7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E0563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08</w:t>
            </w:r>
          </w:p>
        </w:tc>
      </w:tr>
      <w:tr w:rsidR="00A07126" w:rsidRPr="00A07126" w14:paraId="2B67B4EA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B40893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K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5DD2E5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147A94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53500C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D6C784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550659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56F5A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B19E0C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AD204F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615788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0BDDC7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EBF79A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2AACCF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D85FCA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3A026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47B401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756E3A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</w:tr>
      <w:tr w:rsidR="00A07126" w:rsidRPr="00A07126" w14:paraId="567E119A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94408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7CA535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DAA92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97771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0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C14D7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6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C544A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00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E717D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7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89E82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6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9CB6C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86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1BCAC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8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3F04C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9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A6B03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9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C20B5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2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38C8C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7BC73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9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96A77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7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A2ED8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9</w:t>
            </w:r>
          </w:p>
        </w:tc>
      </w:tr>
      <w:tr w:rsidR="00A07126" w:rsidRPr="00A07126" w14:paraId="3DF97B39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D76337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n%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AA0182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ACB0FB7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B26DC6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3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CE1940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8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4F80CF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04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B15F32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9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41D614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2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629B94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6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9B5ECE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32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34F1DE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89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D3B370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2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3BA068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2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298D80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8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CA4A24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4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2F1F21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71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6E1C2C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03</w:t>
            </w:r>
          </w:p>
        </w:tc>
      </w:tr>
      <w:tr w:rsidR="00A07126" w:rsidRPr="00A07126" w14:paraId="300E1128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F8FF0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95C16F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CE9EBC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0625C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E414E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02414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4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8E069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9FE6F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6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6C3AD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1B25C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8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84EF9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3-1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E7C1A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3-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FD090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3-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50ED7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3-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B3814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3-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727C9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3-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2239B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3-7</w:t>
            </w:r>
          </w:p>
        </w:tc>
      </w:tr>
      <w:tr w:rsidR="00A07126" w:rsidRPr="00A07126" w14:paraId="16727622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B4EAE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A52CD7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B5E41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FAF6E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DDF10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736FF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9BC8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547D5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596E8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F2683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95F0A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3D561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1C5EA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685CF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C3A5A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B6F8C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</w:tr>
      <w:tr w:rsidR="00A07126" w:rsidRPr="00A07126" w14:paraId="13F4D442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2AC4A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C70D6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597D2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24555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EA6EE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AC6ED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25753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0DA40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5A887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323AF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0CC14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5F2CA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40486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2558B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C9A6D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12A42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2F62F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A07126" w:rsidRPr="00A07126" w14:paraId="6F5C53C2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27FADB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738E341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C732C4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976565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BDB2A7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1F7D49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BA29C4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8518B3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B574EE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F7B6A3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CA64F1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335FFE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9A6F7C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57BF28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F149E4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50802B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A07126" w:rsidRPr="00A07126" w14:paraId="55D727B7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06254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D1BD23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51AA1B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F77EB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2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C5E39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5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B8E3E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84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0C233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1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AF7F9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3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BFC8A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4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81CEC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23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E6FBA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46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51924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4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64BE3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8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E27F2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7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34E1F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5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CDC90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1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A5D4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44</w:t>
            </w:r>
          </w:p>
        </w:tc>
      </w:tr>
      <w:tr w:rsidR="00A07126" w:rsidRPr="00A07126" w14:paraId="022AEAA6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1B8E2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29D6AB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1D502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99204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3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77B5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2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82B4E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70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62B4B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2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BBD6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3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21D13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5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64BC9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24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A4E0B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7.99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4E058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1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37E51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7.8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5C684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9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19BCE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9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715BA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31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D5550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3</w:t>
            </w:r>
          </w:p>
        </w:tc>
      </w:tr>
      <w:tr w:rsidR="00A07126" w:rsidRPr="00A07126" w14:paraId="5C484255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78894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36E0E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5FD22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0E8EF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8EA3C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2E805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6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FE11B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F9E22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66FCF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036C0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9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54B37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9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74E0E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E4B22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93001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76891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75BCA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0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D40EC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5</w:t>
            </w:r>
          </w:p>
        </w:tc>
      </w:tr>
      <w:tr w:rsidR="00A07126" w:rsidRPr="00A07126" w14:paraId="2751C7A3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25A6B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7ACE7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50A13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44EAC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F0D36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EAE5D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8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8057A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AE6BE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6DF0B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B8125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A565F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46331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23ACB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A59F6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E111B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71E83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E618C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</w:tr>
      <w:tr w:rsidR="00A07126" w:rsidRPr="00A07126" w14:paraId="07CA0147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64924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4C945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E4CD8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ADF67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D5B44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7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731C8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8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1B55F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6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BDD1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1BF7F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1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059DD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10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8547C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32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1E7A4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6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44B98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4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8D2B9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7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CDC2E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1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BBE91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69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EA263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19</w:t>
            </w:r>
          </w:p>
        </w:tc>
      </w:tr>
      <w:tr w:rsidR="00A07126" w:rsidRPr="00A07126" w14:paraId="21BC3E6D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9FB1B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a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71D12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70F7C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DE020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01A3A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EF61C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5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88018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AEF68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3551A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0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89F94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2D574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94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7974D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5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842B3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9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7B491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AF6B8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5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BC8C5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8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60698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7</w:t>
            </w:r>
          </w:p>
        </w:tc>
      </w:tr>
      <w:tr w:rsidR="00A07126" w:rsidRPr="00A07126" w14:paraId="362C350F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DB396C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K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DACB040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4F28487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6D323D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D13693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CB848F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4D3C10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AA05A0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4AB3C8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83EBDE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A08D24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F7731C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ABD664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F087F9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414861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26A362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FACE07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</w:tr>
      <w:tr w:rsidR="00A07126" w:rsidRPr="00A07126" w14:paraId="7A0E7979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FC55A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6E629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C86DC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27627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F9A23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7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D1AF5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3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3F6FE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0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B48A3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6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2855A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0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6A951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88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E5D69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89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662CC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7.9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D0CAE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2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04B60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5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C796F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1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F8321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0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A66F7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6</w:t>
            </w:r>
          </w:p>
        </w:tc>
      </w:tr>
      <w:tr w:rsidR="00A07126" w:rsidRPr="00A07126" w14:paraId="20AD8B61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5709F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n%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E266867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280142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692FD9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8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017F56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2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22F70C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91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106DF4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5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FAFB3B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49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28DDA3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6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6F9DB2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58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A5A541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5.34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65800A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7.8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91D861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5.8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CAD28F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9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A0A8AF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3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182E95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6.86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63EC23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72</w:t>
            </w:r>
          </w:p>
        </w:tc>
      </w:tr>
      <w:tr w:rsidR="00A07126" w:rsidRPr="00A07126" w14:paraId="2B6D86D3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C8C21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CCA822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FF03343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EB7F8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3-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89724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4-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F20C2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4-2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C7E48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4-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9775D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4-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8FEFF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4-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F618D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4-6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24EEB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1-1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E5C14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1-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35D8B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1-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C7458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1-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C371E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1-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F6BD8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2-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D0FC5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2-6</w:t>
            </w:r>
          </w:p>
        </w:tc>
      </w:tr>
      <w:tr w:rsidR="00A07126" w:rsidRPr="00A07126" w14:paraId="4791F7F0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DA11B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E7454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59381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C9A3E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A1645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93BA9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693FC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C01C0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00A3A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93B08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E75FD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53A0A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47FF2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15B55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D9DF6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5B8F3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</w:tr>
      <w:tr w:rsidR="00A07126" w:rsidRPr="00A07126" w14:paraId="5958CF31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E18C8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D9D94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728E9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D5A12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9454F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8D8FD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D3A60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948D7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03057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F6534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E637A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F16EC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33F78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ACB0A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025EC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FB874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82BB5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</w:tr>
      <w:tr w:rsidR="00A07126" w:rsidRPr="00A07126" w14:paraId="6ED72F3B" w14:textId="77777777" w:rsidTr="00486644">
        <w:trPr>
          <w:gridAfter w:val="2"/>
          <w:wAfter w:w="938" w:type="dxa"/>
          <w:trHeight w:val="162"/>
        </w:trPr>
        <w:tc>
          <w:tcPr>
            <w:tcW w:w="140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F11708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B17C4B1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9E16A4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7B6230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16B385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95CFED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FA8DEB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C74CD5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7F63CE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C8B298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1C5286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3AC347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065776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FA33AE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418AE5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1E5902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A07126" w:rsidRPr="00A07126" w14:paraId="5C783A97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3BE43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AE0C1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126B21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A4A13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4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CA693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3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343F5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55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6E17D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4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96426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0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7EC12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8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C4336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27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F3FE0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47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64708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3E217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97C3E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9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443D2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1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EBDEA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91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C8CD4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11</w:t>
            </w:r>
          </w:p>
        </w:tc>
      </w:tr>
      <w:tr w:rsidR="00A07126" w:rsidRPr="00A07126" w14:paraId="0AF4BBAB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6CA13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71F6E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19C4A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9AE2A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0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F54D4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4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A249E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17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F9E3B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A25B6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26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99F39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9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22818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2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D1158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33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32C57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0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CD2FC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1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AEDA2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3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F4FE5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CE0B1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1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8CA07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99</w:t>
            </w:r>
          </w:p>
        </w:tc>
      </w:tr>
      <w:tr w:rsidR="00A07126" w:rsidRPr="00A07126" w14:paraId="55DB6461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D038B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1C55D3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156E8B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3EC41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F6122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2353E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7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56E12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8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08179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7CE85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0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E9790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D55A0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7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EAF5B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E1320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9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498B3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6D9D5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3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38B6B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1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C579B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2</w:t>
            </w:r>
          </w:p>
        </w:tc>
      </w:tr>
      <w:tr w:rsidR="00A07126" w:rsidRPr="00A07126" w14:paraId="26817352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A6C3A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AD3637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058D3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07110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26280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DA0AC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DD434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6B98D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D469F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F2297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2D499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7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6D08C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F5F1B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45C66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D9329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7778A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5D047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</w:tr>
      <w:tr w:rsidR="00A07126" w:rsidRPr="00A07126" w14:paraId="5B171BCC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31D0B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2060E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32841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03329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8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B88D7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7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17FA6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1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EF0C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0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C0643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84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D195A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8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6620C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50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050DC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54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ED37E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5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8722E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7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533E1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7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82562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2F961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3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9DE99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1</w:t>
            </w:r>
          </w:p>
        </w:tc>
      </w:tr>
      <w:tr w:rsidR="00A07126" w:rsidRPr="00A07126" w14:paraId="0FA06E95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92481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a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E3575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999F8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8A0D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7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416DB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1B988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3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B7DEC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5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E9EFF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68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A81D8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76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8126A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.12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B5668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53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2B454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5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0D6E6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0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51A63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6226F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7D477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9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2B7E7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8</w:t>
            </w:r>
          </w:p>
        </w:tc>
      </w:tr>
      <w:tr w:rsidR="00A07126" w:rsidRPr="00A07126" w14:paraId="71823622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BF168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K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5D129E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441D82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D0E9B4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4689CE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C594CF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EBBA1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64FBE7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C4A52C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A55EEE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DBA517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FD3CAE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B1C9C4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3A3E96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23E8C8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4A11A8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382F1C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</w:tr>
      <w:tr w:rsidR="00A07126" w:rsidRPr="00A07126" w14:paraId="2A130394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63A43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9EF718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7A20E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4CCE7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30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99FDB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9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A6C4F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76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E045F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9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E94B6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12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FEA87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3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92260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5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CA1FA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75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2E2C1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5DDB6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9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B6B39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158CE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0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CAE52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C64A0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96</w:t>
            </w:r>
          </w:p>
        </w:tc>
      </w:tr>
      <w:tr w:rsidR="00A07126" w:rsidRPr="00A07126" w14:paraId="3729ACC7" w14:textId="77777777" w:rsidTr="00486644">
        <w:trPr>
          <w:gridAfter w:val="2"/>
          <w:wAfter w:w="938" w:type="dxa"/>
          <w:trHeight w:val="162"/>
        </w:trPr>
        <w:tc>
          <w:tcPr>
            <w:tcW w:w="7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67D031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n%</w:t>
            </w:r>
          </w:p>
        </w:tc>
        <w:tc>
          <w:tcPr>
            <w:tcW w:w="7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4ED0171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35D35B3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9E1F25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7.63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C1BA79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14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BF8079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78</w:t>
            </w:r>
          </w:p>
        </w:tc>
        <w:tc>
          <w:tcPr>
            <w:tcW w:w="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5491D1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21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0EE4D1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7.71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10FE1E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7.36</w:t>
            </w:r>
          </w:p>
        </w:tc>
        <w:tc>
          <w:tcPr>
            <w:tcW w:w="8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95AAC3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4.91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68CC57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02</w:t>
            </w:r>
          </w:p>
        </w:tc>
        <w:tc>
          <w:tcPr>
            <w:tcW w:w="7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180551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86</w:t>
            </w:r>
          </w:p>
        </w:tc>
        <w:tc>
          <w:tcPr>
            <w:tcW w:w="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34E7FD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1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58C605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7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55974C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81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3E2ABF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05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9EC3E9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9.70</w:t>
            </w:r>
          </w:p>
        </w:tc>
      </w:tr>
    </w:tbl>
    <w:tbl>
      <w:tblPr>
        <w:tblpPr w:leftFromText="180" w:rightFromText="180" w:vertAnchor="text" w:horzAnchor="margin" w:tblpY="3"/>
        <w:tblW w:w="9490" w:type="dxa"/>
        <w:tblLook w:val="04A0" w:firstRow="1" w:lastRow="0" w:firstColumn="1" w:lastColumn="0" w:noHBand="0" w:noVBand="1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1319"/>
        <w:gridCol w:w="251"/>
        <w:gridCol w:w="720"/>
        <w:gridCol w:w="720"/>
        <w:gridCol w:w="720"/>
      </w:tblGrid>
      <w:tr w:rsidR="00A07126" w:rsidRPr="00A07126" w14:paraId="0927E079" w14:textId="77777777" w:rsidTr="00A07126">
        <w:trPr>
          <w:trHeight w:val="162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BFEF8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8554EFC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BC3E8D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C7A0D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2-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736A0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2-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B727F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3-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84387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3-1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7821D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3-11</w:t>
            </w:r>
          </w:p>
        </w:tc>
        <w:tc>
          <w:tcPr>
            <w:tcW w:w="15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B7672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78-D3-1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FC7ED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9A986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D59E5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7F2685C0" w14:textId="77777777" w:rsidTr="00A07126">
        <w:trPr>
          <w:trHeight w:val="162"/>
        </w:trPr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DB414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63E090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AACEC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CA7EC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6F83A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193BF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1F087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958A5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E9DB4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8E86F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DD815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B7899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2CE18976" w14:textId="77777777" w:rsidTr="00A07126">
        <w:trPr>
          <w:trHeight w:val="162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E6086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DDB97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21578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27F0E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52528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34889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67EAC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A5E44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333C6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A20A2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6B300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1DBA6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840C8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30F8719E" w14:textId="77777777" w:rsidTr="00A07126">
        <w:trPr>
          <w:trHeight w:val="162"/>
        </w:trPr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363355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002B47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2D1C28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420563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799278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98EE0F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959BCB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2A9E03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0C9EF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3B278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68FA1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4EB16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32191FFD" w14:textId="77777777" w:rsidTr="00A07126">
        <w:trPr>
          <w:trHeight w:val="162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2B92E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AEFC2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0C87B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C0252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8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5DBAD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6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D6492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6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C18F6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4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A800D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72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362E4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3.44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9AF7C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210CF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FA96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79009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0E1D6396" w14:textId="77777777" w:rsidTr="00A07126">
        <w:trPr>
          <w:trHeight w:val="162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ECF31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37A74F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1A3A45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3A483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7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F1A6C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4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97BB4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8.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F8088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3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6C016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49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7DB40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9.35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6FC5C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02882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2F2B5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9EB89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52F59D5A" w14:textId="77777777" w:rsidTr="00A07126">
        <w:trPr>
          <w:trHeight w:val="162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82315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AB5A6D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B8EB8E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3165E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1F150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776E2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C9FDF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20321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4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2D611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3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F34C1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BAA47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440CB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A9D8F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6CC1FC13" w14:textId="77777777" w:rsidTr="00A07126">
        <w:trPr>
          <w:trHeight w:val="162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A257D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0FC9C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BC19B3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32DC8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43854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5CEB4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B9FD3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33462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17EC1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C9DE1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5AE69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4DD3F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C9E77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683913B6" w14:textId="77777777" w:rsidTr="00A07126">
        <w:trPr>
          <w:trHeight w:val="162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F04D0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C8D82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18D6E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F98FD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3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0F49B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8B2CC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416C3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6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E0597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05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D5C10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3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5B720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33394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287F5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A998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4C6B2AB1" w14:textId="77777777" w:rsidTr="00A07126">
        <w:trPr>
          <w:trHeight w:val="162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B6138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a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18A0F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E36206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34283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F6B97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0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36DA8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698ED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9A5B6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09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B12AD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2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C5BC0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CAE8F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57AA1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24F8D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1FE32F47" w14:textId="77777777" w:rsidTr="00A07126">
        <w:trPr>
          <w:trHeight w:val="162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651B94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K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83E48CA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7B3F5B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B3A54F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7DA1F1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5E8426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A490D7D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F974F9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AD57C9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19AF28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61668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A6159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971A9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5B4080C8" w14:textId="77777777" w:rsidTr="00A07126">
        <w:trPr>
          <w:trHeight w:val="162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99814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Total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012309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A9EA7B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95653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5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581A4F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F63F29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E1E86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9D8F7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7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9565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71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70463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4186E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E1930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D1589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7262CF59" w14:textId="77777777" w:rsidTr="00A07126">
        <w:trPr>
          <w:trHeight w:val="162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499500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n%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9FC814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4CB6F32" w14:textId="77777777" w:rsidR="00A07126" w:rsidRPr="00A07126" w:rsidRDefault="00A07126" w:rsidP="00A0712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B75B96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3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E55FE33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3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405F8A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6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42181A0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1.9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476B83C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38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98698D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2.29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A2F93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3F0C1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BFC42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D4879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A07126" w:rsidRPr="00A07126" w14:paraId="0C128A3B" w14:textId="77777777" w:rsidTr="00A07126">
        <w:trPr>
          <w:trHeight w:val="162"/>
        </w:trPr>
        <w:tc>
          <w:tcPr>
            <w:tcW w:w="949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B97035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 xml:space="preserve">1 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amples starting with 'M' retain full prefix of MH-20, labels starting with 'A' retain full prefix of AW-15. Sample label format: "sample # - grain # - analysis #"</w:t>
            </w:r>
          </w:p>
        </w:tc>
      </w:tr>
      <w:tr w:rsidR="00A07126" w:rsidRPr="00A07126" w14:paraId="21F10C8E" w14:textId="77777777" w:rsidTr="00A07126">
        <w:trPr>
          <w:trHeight w:val="162"/>
        </w:trPr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4DBF4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 xml:space="preserve">2 </w:t>
            </w: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imit of detection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AF78A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B3AC07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DB65D4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DE555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7C2CC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CF20EB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2EA18E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F87152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201B21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BD6746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2FE1AA" w14:textId="77777777" w:rsidR="00A07126" w:rsidRPr="00A07126" w:rsidRDefault="00A07126" w:rsidP="00A0712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A0712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</w:tbl>
    <w:p w14:paraId="60EC6BBD" w14:textId="15EE8EDA" w:rsidR="00047676" w:rsidRDefault="00047676">
      <w:pPr>
        <w:spacing w:before="0" w:after="200" w:line="276" w:lineRule="auto"/>
        <w:rPr>
          <w:rFonts w:eastAsia="SimSun" w:cs="Times New Roman"/>
          <w:b/>
          <w:bCs/>
          <w:sz w:val="28"/>
          <w:szCs w:val="26"/>
        </w:rPr>
      </w:pPr>
    </w:p>
    <w:tbl>
      <w:tblPr>
        <w:tblW w:w="13753" w:type="dxa"/>
        <w:tblLook w:val="04A0" w:firstRow="1" w:lastRow="0" w:firstColumn="1" w:lastColumn="0" w:noHBand="0" w:noVBand="1"/>
      </w:tblPr>
      <w:tblGrid>
        <w:gridCol w:w="720"/>
        <w:gridCol w:w="49"/>
        <w:gridCol w:w="671"/>
        <w:gridCol w:w="49"/>
        <w:gridCol w:w="512"/>
        <w:gridCol w:w="86"/>
        <w:gridCol w:w="707"/>
        <w:gridCol w:w="132"/>
        <w:gridCol w:w="661"/>
        <w:gridCol w:w="178"/>
        <w:gridCol w:w="545"/>
        <w:gridCol w:w="294"/>
        <w:gridCol w:w="499"/>
        <w:gridCol w:w="340"/>
        <w:gridCol w:w="453"/>
        <w:gridCol w:w="386"/>
        <w:gridCol w:w="337"/>
        <w:gridCol w:w="502"/>
        <w:gridCol w:w="291"/>
        <w:gridCol w:w="548"/>
        <w:gridCol w:w="245"/>
        <w:gridCol w:w="664"/>
        <w:gridCol w:w="129"/>
        <w:gridCol w:w="594"/>
        <w:gridCol w:w="199"/>
        <w:gridCol w:w="524"/>
        <w:gridCol w:w="269"/>
        <w:gridCol w:w="524"/>
        <w:gridCol w:w="199"/>
        <w:gridCol w:w="594"/>
        <w:gridCol w:w="129"/>
        <w:gridCol w:w="664"/>
        <w:gridCol w:w="59"/>
        <w:gridCol w:w="664"/>
        <w:gridCol w:w="336"/>
      </w:tblGrid>
      <w:tr w:rsidR="00047676" w:rsidRPr="00047676" w14:paraId="38F21CE3" w14:textId="77777777" w:rsidTr="00047676">
        <w:trPr>
          <w:gridAfter w:val="1"/>
          <w:wAfter w:w="336" w:type="dxa"/>
          <w:trHeight w:val="161"/>
        </w:trPr>
        <w:tc>
          <w:tcPr>
            <w:tcW w:w="13417" w:type="dxa"/>
            <w:gridSpan w:val="3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0C77001" w14:textId="5FBA0FB1" w:rsidR="00486644" w:rsidRDefault="00486644" w:rsidP="00047676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4"/>
                <w:szCs w:val="14"/>
                <w:lang w:val="en-CA" w:eastAsia="en-CA"/>
              </w:rPr>
            </w:pPr>
          </w:p>
          <w:p w14:paraId="7FF8DFF3" w14:textId="10147780" w:rsidR="00486644" w:rsidRDefault="00486644" w:rsidP="00047676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4"/>
                <w:szCs w:val="14"/>
                <w:lang w:val="en-CA" w:eastAsia="en-CA"/>
              </w:rPr>
            </w:pPr>
          </w:p>
          <w:p w14:paraId="7C392E5B" w14:textId="77777777" w:rsidR="00486644" w:rsidRDefault="00486644" w:rsidP="00047676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4"/>
                <w:szCs w:val="14"/>
                <w:lang w:val="en-CA" w:eastAsia="en-CA"/>
              </w:rPr>
            </w:pPr>
          </w:p>
          <w:p w14:paraId="6DFDB413" w14:textId="7BEAFBB6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b/>
                <w:bCs/>
                <w:color w:val="000000"/>
                <w:sz w:val="14"/>
                <w:szCs w:val="14"/>
                <w:lang w:val="en-CA" w:eastAsia="en-CA"/>
              </w:rPr>
              <w:t>Table B3: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 Electron Microprobe (EMP) major element analyses (wt. %) of CM clinopyroxene phenocryst cores (PC), phenocryst rims (PR), and groundmass phases (GM). Analyses conducted at University of British Columbia, Vancouver, Canada.</w:t>
            </w:r>
          </w:p>
        </w:tc>
      </w:tr>
      <w:tr w:rsidR="00486644" w:rsidRPr="00047676" w14:paraId="0848BF8E" w14:textId="77777777" w:rsidTr="00A569A1">
        <w:trPr>
          <w:gridAfter w:val="1"/>
          <w:wAfter w:w="336" w:type="dxa"/>
          <w:trHeight w:val="161"/>
        </w:trPr>
        <w:tc>
          <w:tcPr>
            <w:tcW w:w="376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B09E47" w14:textId="70580BD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linopyroxene Analyses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B4D09A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B3705F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EAD0D8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5AAA44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42A43C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A347C0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043BD5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784539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049CCF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0089D8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B4D260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F77B7A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486644" w:rsidRPr="00047676" w14:paraId="26433507" w14:textId="77777777" w:rsidTr="00230F69">
        <w:trPr>
          <w:gridAfter w:val="1"/>
          <w:wAfter w:w="336" w:type="dxa"/>
          <w:trHeight w:val="161"/>
        </w:trPr>
        <w:tc>
          <w:tcPr>
            <w:tcW w:w="292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95FD6C3" w14:textId="0C36366D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lastRenderedPageBreak/>
              <w:t xml:space="preserve">Total number of </w:t>
            </w:r>
            <w:r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clinopyroxene 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nalyses: 4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CBEB9C1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BE8DC75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F5E48F3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F2160F3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E913FD7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54AF4CB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79DF9D9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286B519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4DE73ED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511F788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D51EB3C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ABA1392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F8D9969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</w:tr>
      <w:tr w:rsidR="00047676" w:rsidRPr="00047676" w14:paraId="58D7ADEB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5605F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E2FA5F4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4FE5795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72D61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1-1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8BAD4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1-2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83923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1-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8C8FB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1-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72032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1-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EF8DF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1-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26094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1-9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3FE79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-045A-C1-1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A4D8D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1-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20489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1-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8C919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1-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B9CFB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1-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63013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1-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3365D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1-6</w:t>
            </w:r>
          </w:p>
        </w:tc>
      </w:tr>
      <w:tr w:rsidR="00047676" w:rsidRPr="00047676" w14:paraId="3A009D50" w14:textId="77777777" w:rsidTr="00047676">
        <w:trPr>
          <w:gridAfter w:val="1"/>
          <w:wAfter w:w="336" w:type="dxa"/>
          <w:trHeight w:val="161"/>
        </w:trPr>
        <w:tc>
          <w:tcPr>
            <w:tcW w:w="148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37FA0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7F7001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F8963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A7197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87C1A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1C964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BD281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B8949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2A07B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77495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45F94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79151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2B471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53CDA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050FE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40E0E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</w:tr>
      <w:tr w:rsidR="00047676" w:rsidRPr="00047676" w14:paraId="4064E27D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9FE40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FB8B7A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22A43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034E4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DE509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C64D3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8D1A9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40C92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71918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E95A1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30FD1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illow Lava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6B318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58DD4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2D5AE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04807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C24D4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1C292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047676" w:rsidRPr="00047676" w14:paraId="10D557C1" w14:textId="77777777" w:rsidTr="00047676">
        <w:trPr>
          <w:gridAfter w:val="1"/>
          <w:wAfter w:w="336" w:type="dxa"/>
          <w:trHeight w:val="161"/>
        </w:trPr>
        <w:tc>
          <w:tcPr>
            <w:tcW w:w="148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951BD4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FD683BD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388BFC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0311DA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74ADDD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E2D62F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E3A59B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F91E14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A7B77E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DB35AA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4A9263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82CB1C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5ACDAF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57F32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01790A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14678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</w:tr>
      <w:tr w:rsidR="00047676" w:rsidRPr="00047676" w14:paraId="5597FFD4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943E2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227E52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54E32F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9C624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1.17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7346B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7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6BA24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87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3E786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7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9E011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5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9D1BA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67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3BEF3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71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55581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7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204F6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2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930A5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1.9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00A96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1.0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6FFA1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7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D9E8C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6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C3B23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75</w:t>
            </w:r>
          </w:p>
        </w:tc>
      </w:tr>
      <w:tr w:rsidR="00047676" w:rsidRPr="00047676" w14:paraId="70EFF838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3E55C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6DDDD4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E3F7BE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A3F2D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A6F7A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7745D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2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C00FB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27D6F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07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6F9D5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1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F344D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00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A4648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0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B1CEB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53E80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F8E1B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F89B9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752BA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19341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5</w:t>
            </w:r>
          </w:p>
        </w:tc>
      </w:tr>
      <w:tr w:rsidR="00047676" w:rsidRPr="00047676" w14:paraId="346AE3C1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12807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D651E1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1014F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01BEE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4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06202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6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0B54E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52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C4DD4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5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6927C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6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2818B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6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4833D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49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FA7EE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6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E337B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6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DC37A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9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4EC30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3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9D9FF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7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0EA33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8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976E3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46</w:t>
            </w:r>
          </w:p>
        </w:tc>
      </w:tr>
      <w:tr w:rsidR="00047676" w:rsidRPr="00047676" w14:paraId="4563F935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B0456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r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63FFB3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8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554A19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08734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9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3B4E9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431B5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7C0D9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22AD9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6AD2E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2A89B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1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F307F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85E65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E3C19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85F00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553AC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BC5A5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E21C4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9</w:t>
            </w:r>
          </w:p>
        </w:tc>
      </w:tr>
      <w:tr w:rsidR="00047676" w:rsidRPr="00047676" w14:paraId="43C89626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5C342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4A9EF5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C0D31B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6F6BD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.7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8886A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.8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A15D1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.6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7D720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.1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8C709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.4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C899B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.02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BEC0A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.76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F27E9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.6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EF6D9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.6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4B90E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.5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01872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.2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AA388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.8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47AC0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.1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A01EC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.63</w:t>
            </w:r>
          </w:p>
        </w:tc>
      </w:tr>
      <w:tr w:rsidR="00047676" w:rsidRPr="00047676" w14:paraId="18CA2242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3506F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585544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CC0C5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0317F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7.01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BC145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1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64EF6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22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40F2D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3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B0492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0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F3B92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8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1318C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12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A9B38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5.9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590ED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7.3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9B554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9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23525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1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1AD3D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3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3C7DD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2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B5AD6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06</w:t>
            </w:r>
          </w:p>
        </w:tc>
      </w:tr>
      <w:tr w:rsidR="00047676" w:rsidRPr="00047676" w14:paraId="2F9FB669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910FA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122CB1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4976E4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62D49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82241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B000B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175AD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03FFE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7E3EF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42DDD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45D6A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48923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1E482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C404B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F6ECC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E65C9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7B05F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</w:tr>
      <w:tr w:rsidR="00047676" w:rsidRPr="00047676" w14:paraId="46DF3088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25950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D371A1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BB14E3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1D3BC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8.1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8B300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49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BEB4F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49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305C1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1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48BBD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3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5ADB6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8.1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9FF66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11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BBB9A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1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CE5AB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1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7BF66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2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A89CE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8.7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98B27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3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0484C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0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66D3F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9</w:t>
            </w:r>
          </w:p>
        </w:tc>
      </w:tr>
      <w:tr w:rsidR="00047676" w:rsidRPr="00047676" w14:paraId="307FB017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B559DE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a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E97B895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D90E3CD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7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A8007B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CB5B67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2253D1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7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9A435C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BAFD82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9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4043E3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1D47D7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5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FDEB0E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D36346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3848DF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F46E19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D496C2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4C69EC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2C73D1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2</w:t>
            </w:r>
          </w:p>
        </w:tc>
      </w:tr>
      <w:tr w:rsidR="00047676" w:rsidRPr="00047676" w14:paraId="67C08E85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932B3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otal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ECB033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304D3F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056F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2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E5DE1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85B1F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09C8D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69E39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4C5C9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2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88CCB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5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21993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FF909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5A16B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6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2656F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E38F4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FBBA0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1CA3B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7</w:t>
            </w:r>
          </w:p>
        </w:tc>
      </w:tr>
      <w:tr w:rsidR="00047676" w:rsidRPr="00047676" w14:paraId="57FC0D6A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128809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 #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9DB3AB6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A6847FD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D9E6FA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61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22E431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6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3D0B90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01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956013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0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78F75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19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2B4A69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6.8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76778E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6.63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795D03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6.7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961C4D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0.1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6C8631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9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08D2E3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7.7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31A4F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7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292035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0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6975DF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96</w:t>
            </w:r>
          </w:p>
        </w:tc>
      </w:tr>
      <w:tr w:rsidR="00047676" w:rsidRPr="00047676" w14:paraId="0201DC17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9B890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8E5A6FE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D442E13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8538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1-7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99974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2-1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4E011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2-2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8BEDC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2-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2E984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2-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94CE9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2-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C60E7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2-6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2580B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C2-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C88B2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1-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8F55B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1-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D86C0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1-1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B52FD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1-1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FA43F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1-1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0F5A2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4-8</w:t>
            </w:r>
          </w:p>
        </w:tc>
      </w:tr>
      <w:tr w:rsidR="00047676" w:rsidRPr="00047676" w14:paraId="78163455" w14:textId="77777777" w:rsidTr="00047676">
        <w:trPr>
          <w:gridAfter w:val="1"/>
          <w:wAfter w:w="336" w:type="dxa"/>
          <w:trHeight w:val="161"/>
        </w:trPr>
        <w:tc>
          <w:tcPr>
            <w:tcW w:w="148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651CF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1636C8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4086D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81235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35C6E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1B6C6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1A438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9E181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0E259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C4A40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D6D8F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4E964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E923F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15E80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73A6A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CCC7B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</w:tr>
      <w:tr w:rsidR="00047676" w:rsidRPr="00047676" w14:paraId="1B44DD6C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E288F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ACDE05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CE3670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0B519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46AF4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C010C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51CE5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666E5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A323E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A4D57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9D344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EC6F8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7F43B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54B93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532E2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1D811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EDB4F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047676" w:rsidRPr="00047676" w14:paraId="38CEA92F" w14:textId="77777777" w:rsidTr="00047676">
        <w:trPr>
          <w:gridAfter w:val="1"/>
          <w:wAfter w:w="336" w:type="dxa"/>
          <w:trHeight w:val="161"/>
        </w:trPr>
        <w:tc>
          <w:tcPr>
            <w:tcW w:w="148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BEF42B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4DF2F16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11E393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F85746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DCF7E9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C3750C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1229C7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R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7D84CB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00465D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C2F27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PC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8DDB76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CD08B0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773863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5F15FB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7F2115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C8F842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047676" w:rsidRPr="00047676" w14:paraId="6B74C632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3D4D0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C22240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A8B703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81A5B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3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BE223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1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3434B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2.6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D6E69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71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58D25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7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8B641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8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8BF35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20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04204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50.8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5760C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0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282DA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8.0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6C094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6.8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ABD52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9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1E4C5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0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64288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6.58</w:t>
            </w:r>
          </w:p>
        </w:tc>
      </w:tr>
      <w:tr w:rsidR="00047676" w:rsidRPr="00047676" w14:paraId="710F56CE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E45A9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74E29F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26C068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B03D0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9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22414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9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2F5E2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3B760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2ABF8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2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03977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D63A6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9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8C0FA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428D4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1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33D64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8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B0660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4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477E5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3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C6172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5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74488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53</w:t>
            </w:r>
          </w:p>
        </w:tc>
      </w:tr>
      <w:tr w:rsidR="00047676" w:rsidRPr="00047676" w14:paraId="10498CA1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820F1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8A326F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BDAC03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7CA0D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0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33495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12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90BA3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1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457BC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7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AA04A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61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81CE4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9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D2DEB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68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B8094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3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488BA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21B17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5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A15C5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9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5FA3E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9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20E24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95076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50</w:t>
            </w:r>
          </w:p>
        </w:tc>
      </w:tr>
      <w:tr w:rsidR="00047676" w:rsidRPr="00047676" w14:paraId="1951DA73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A4B54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r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CB7F38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8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DC6F1F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9FC1C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D95D4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7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DD891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7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E259E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9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9FE5A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7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39553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6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86DEE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82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21CEB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7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03D59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25C18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7EDA7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9019C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3A3F5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9BAD3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</w:tr>
      <w:tr w:rsidR="00047676" w:rsidRPr="00047676" w14:paraId="224A0601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36323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319EFE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AD5642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D2EF9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.9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3EC7A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.7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7F24C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.0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B35DA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.6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1BDA2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.4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8DF7B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.27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662D7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.62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EBB26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.0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27264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4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F35E9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4.5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7F70B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5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13CB0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9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60043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4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8E687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90</w:t>
            </w:r>
          </w:p>
        </w:tc>
      </w:tr>
      <w:tr w:rsidR="00047676" w:rsidRPr="00047676" w14:paraId="0CC9B4DD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D5228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99E6B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35B0C3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CAE2F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7.8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72B59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7.7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AD25B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7.6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8DB33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0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21A3A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84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90AAA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7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F029E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6.40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845D3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7.4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F88F6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0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A1168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EA7C9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0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BB234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3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45DE0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0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64381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7</w:t>
            </w:r>
          </w:p>
        </w:tc>
      </w:tr>
      <w:tr w:rsidR="00047676" w:rsidRPr="00047676" w14:paraId="25CF61C1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2C2D3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CF9A42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5D9271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C7E94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4DBFD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C5233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E426A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ACC22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A1C71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604EB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4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B7CE1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6B2B5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6B802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202B3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25B42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7DA66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65432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</w:tr>
      <w:tr w:rsidR="00047676" w:rsidRPr="00047676" w14:paraId="00BBF9CC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E5F05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433C62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706D91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28381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8.41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FC406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8.9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3F101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8.8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596BC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09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88497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8.67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785A5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8.9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2D8C5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69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6E11A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8.9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A79C3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20D7E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6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077E4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0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85317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9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C7150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4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7F390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13</w:t>
            </w:r>
          </w:p>
        </w:tc>
      </w:tr>
      <w:tr w:rsidR="00047676" w:rsidRPr="00047676" w14:paraId="0F3CC438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6AAD5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a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88150F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9C9F77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7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9E68D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295E1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0C867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8EFD0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2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8D330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0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EAA22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5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B5C790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9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59B015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68F489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1E178F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1EB667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EC6B3E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7F17CF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654D35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9</w:t>
            </w:r>
          </w:p>
        </w:tc>
      </w:tr>
      <w:tr w:rsidR="00047676" w:rsidRPr="00047676" w14:paraId="76E2DA4D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40456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otal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B25416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508C29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1DD54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3</w:t>
            </w:r>
          </w:p>
        </w:tc>
        <w:tc>
          <w:tcPr>
            <w:tcW w:w="83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8B596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42</w:t>
            </w:r>
          </w:p>
        </w:tc>
        <w:tc>
          <w:tcPr>
            <w:tcW w:w="83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F1E47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1.04</w:t>
            </w:r>
          </w:p>
        </w:tc>
        <w:tc>
          <w:tcPr>
            <w:tcW w:w="83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D6827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1</w:t>
            </w:r>
          </w:p>
        </w:tc>
        <w:tc>
          <w:tcPr>
            <w:tcW w:w="83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581C3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50</w:t>
            </w:r>
          </w:p>
        </w:tc>
        <w:tc>
          <w:tcPr>
            <w:tcW w:w="83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4070E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86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37595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72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6AD37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8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3E6D6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7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F873C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7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7E147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5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E5345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16A0B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8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213B0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39</w:t>
            </w:r>
          </w:p>
        </w:tc>
      </w:tr>
      <w:tr w:rsidR="00047676" w:rsidRPr="00047676" w14:paraId="16833E96" w14:textId="77777777" w:rsidTr="00047676">
        <w:trPr>
          <w:gridAfter w:val="1"/>
          <w:wAfter w:w="336" w:type="dxa"/>
          <w:trHeight w:val="161"/>
        </w:trPr>
        <w:tc>
          <w:tcPr>
            <w:tcW w:w="7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7DDBCD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 #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0A2BAD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DE73E4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B4DC22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99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11F06A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80.2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E4EE10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5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31B916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89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3A5D75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13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C41E91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8.28</w:t>
            </w:r>
          </w:p>
        </w:tc>
        <w:tc>
          <w:tcPr>
            <w:tcW w:w="8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796E2D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33</w:t>
            </w:r>
          </w:p>
        </w:tc>
        <w:tc>
          <w:tcPr>
            <w:tcW w:w="9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289AF7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79.3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71C719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7.0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93FA5F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0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9CFFB2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6.7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AE401E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6.6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82AE8B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7.1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12EABD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6.03</w:t>
            </w:r>
          </w:p>
        </w:tc>
      </w:tr>
      <w:tr w:rsidR="00047676" w:rsidRPr="00047676" w14:paraId="27D6A45D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80F6F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28F8740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7445F2B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03C1F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4-1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344C2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4-1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59B1C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4-1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06223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3-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5A983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3-1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8ECE9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1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8A22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1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9121C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1-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C8F1C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1-1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F06B7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1-1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58481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D3791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1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D9718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4-1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E4F96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3-8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41729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3-10</w:t>
            </w:r>
          </w:p>
        </w:tc>
      </w:tr>
      <w:tr w:rsidR="00047676" w:rsidRPr="00047676" w14:paraId="66EC7B14" w14:textId="77777777" w:rsidTr="00047676">
        <w:trPr>
          <w:trHeight w:val="161"/>
        </w:trPr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6C478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009AF4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4529D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6283C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665A5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A56FE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C40EF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7F368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5CC61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285EC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C822B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E902C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1C518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707B9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4217A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91A28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14040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</w:tr>
      <w:tr w:rsidR="00047676" w:rsidRPr="00047676" w14:paraId="0BEE687B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3AA0F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3E9A8B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BBACC5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DFFF8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5A783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C1D8B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3304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7F16A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9544B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79C27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276DC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AC78C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A2A80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1451A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8C85E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F99E6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3F755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8672C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047676" w:rsidRPr="00047676" w14:paraId="078FB8B4" w14:textId="77777777" w:rsidTr="00047676">
        <w:trPr>
          <w:trHeight w:val="161"/>
        </w:trPr>
        <w:tc>
          <w:tcPr>
            <w:tcW w:w="144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42AF9E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ineral Type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FC19D69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1C0891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258A0F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D24A4A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1CDBB5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C97D6B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813E39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E1021C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BEBBE8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DF943F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EB05AF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9F0E4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6F36B2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363455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268B41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5D2804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047676" w:rsidRPr="00047676" w14:paraId="0A32A8AE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AD788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F4BFA9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698538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28927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6.1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884A0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9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8DDEF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7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AF888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8.8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15013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5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DDD12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8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ADF4B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8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924D7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6.9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B2125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1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774EA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7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123B5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6.8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7B08B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4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0A305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7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ED6DF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8.80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A0A04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55</w:t>
            </w:r>
          </w:p>
        </w:tc>
      </w:tr>
      <w:tr w:rsidR="00047676" w:rsidRPr="00047676" w14:paraId="10CFE2C5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7DD49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5228E4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F7AE9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F2733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6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3A9E9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5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E37EC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7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840D7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7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0527E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9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D9BAE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1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E47A9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3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40266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4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0D5F8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1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16CDC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1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E04DC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9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151A5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4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9F90D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7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841B7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79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1D6C4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.94</w:t>
            </w:r>
          </w:p>
        </w:tc>
      </w:tr>
      <w:tr w:rsidR="00047676" w:rsidRPr="00047676" w14:paraId="67186C9F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3B668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D8FD0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706B16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C8E78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67439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4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99DDD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3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E13C7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8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DA025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7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97A9C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7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5914A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2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7A30F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B48B6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0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55DAC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4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B783C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5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48121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7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EA9BD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3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68D29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83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636B4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72</w:t>
            </w:r>
          </w:p>
        </w:tc>
      </w:tr>
      <w:tr w:rsidR="00047676" w:rsidRPr="00047676" w14:paraId="485A32FC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0BEF1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r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DF612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8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9FDACE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99FA8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2E251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52388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4F63F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BADB2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76AB5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97A3E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77046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EF804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1A41B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57323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2D442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9DBCB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5E1CF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88F63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8</w:t>
            </w:r>
          </w:p>
        </w:tc>
      </w:tr>
      <w:tr w:rsidR="00047676" w:rsidRPr="00047676" w14:paraId="5416F01B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62BE5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2C2249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2C23D5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67900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0C1FD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1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2F9FF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8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191E3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4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A959D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7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E8142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59D27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4.1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ECF9C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0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36FE2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.8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C0836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7E7FA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7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F3229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4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82282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8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4A8C2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44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F05C6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74</w:t>
            </w:r>
          </w:p>
        </w:tc>
      </w:tr>
      <w:tr w:rsidR="00047676" w:rsidRPr="00047676" w14:paraId="63D482BB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06173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B5B042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37C9EB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49EC4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F92FB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4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A8388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4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8C692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2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ABEC0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8A3B4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110D3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1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353C4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55E08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4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92B2F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E8A27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5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ADAF4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6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2A474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4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FC6A3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27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84C05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9</w:t>
            </w:r>
          </w:p>
        </w:tc>
      </w:tr>
      <w:tr w:rsidR="00047676" w:rsidRPr="00047676" w14:paraId="47F37ABD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A81CB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61AD8F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4C1913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6AA46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30D2B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116AA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35B29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11BCA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7F0C0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FEA0E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6F754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F37AA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B4A8A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B664D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48182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D2530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C8E1E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7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8E4B8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</w:tr>
      <w:tr w:rsidR="00047676" w:rsidRPr="00047676" w14:paraId="54AD824F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B88D8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1B8C2D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DD8367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06ACD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6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222E5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2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5999B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5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6A41C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4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6AD37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4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3EC04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0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63A4B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6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B38F9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9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97B49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5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F916C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5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EB69B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429B5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6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4D617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5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A119C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46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66B15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47</w:t>
            </w:r>
          </w:p>
        </w:tc>
      </w:tr>
      <w:tr w:rsidR="00047676" w:rsidRPr="00047676" w14:paraId="110BAE87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F6D03A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a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431767B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89B2698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24943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D5723F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0BFC6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DDF837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2C349F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8F96B7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39D5D5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711F47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6DD809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A9AA2C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964880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0C39AE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B19B33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3FDC42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50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95C328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0</w:t>
            </w:r>
          </w:p>
        </w:tc>
      </w:tr>
      <w:tr w:rsidR="00047676" w:rsidRPr="00047676" w14:paraId="05133491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33351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otal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881769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F6D424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35170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2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C08ED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3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34327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2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808B5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6F7F5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1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74556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FCA6B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935AB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3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0D1CB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8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127AD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4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FF109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2D9C6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0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D5B99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2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3E9D9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39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3096B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13</w:t>
            </w:r>
          </w:p>
        </w:tc>
      </w:tr>
      <w:tr w:rsidR="00047676" w:rsidRPr="00047676" w14:paraId="59B5E74A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CD44DB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 #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7B6DB79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D0E70F3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E0FD26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5.3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0076EC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6.4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8313BA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6.8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C974F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7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298194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6.3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00F20A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5.0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F634D7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5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F9F1EE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7.4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670590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8.8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F136F3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4.0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79DF0B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5.5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1275ED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6.2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E6E1BD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6.8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12F211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77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81506E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6.36</w:t>
            </w:r>
          </w:p>
        </w:tc>
      </w:tr>
      <w:tr w:rsidR="00047676" w:rsidRPr="00047676" w14:paraId="015B2473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76DDF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abel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1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52E5601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OD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2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DA60ED9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D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94744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1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3E5CC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68-D2-1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7B127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1-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8051F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1-1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D48E4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1-1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62F9B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126C5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1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D352C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2-1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1B317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3-1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46BE7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3-1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0683D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3-1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FDE04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4-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91A43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4-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56849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4-9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2952D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-182-D4-10</w:t>
            </w:r>
          </w:p>
        </w:tc>
      </w:tr>
      <w:tr w:rsidR="00047676" w:rsidRPr="00047676" w14:paraId="185FC39C" w14:textId="77777777" w:rsidTr="00047676">
        <w:trPr>
          <w:trHeight w:val="161"/>
        </w:trPr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92014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 xml:space="preserve">Phenocrysts 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48E9A7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38624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1E2AB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A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5ABC6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F9FFD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D9188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8EADB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AB01A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6B11A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91E18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86D7F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18986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9B16D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C8CA4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0566F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4B71F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P</w:t>
            </w:r>
          </w:p>
        </w:tc>
      </w:tr>
      <w:tr w:rsidR="00047676" w:rsidRPr="00047676" w14:paraId="5288358C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DFF80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Rock Type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3B4C3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E860E8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DA663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90463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E1832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71D96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ADCA5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382C7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0FC32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BE7FC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39534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3DB8E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EAEFB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FA7CF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981E5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D1B67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50F30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Dyke</w:t>
            </w:r>
          </w:p>
        </w:tc>
      </w:tr>
      <w:tr w:rsidR="00047676" w:rsidRPr="00047676" w14:paraId="700C1755" w14:textId="77777777" w:rsidTr="00047676">
        <w:trPr>
          <w:trHeight w:val="161"/>
        </w:trPr>
        <w:tc>
          <w:tcPr>
            <w:tcW w:w="144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7B2C2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lastRenderedPageBreak/>
              <w:t>Mineral Type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65A9EE6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D8ED49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B7F7CE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4E86D8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3BEE7A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DC9C50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099D71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8DD9D4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8E81D7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BBF223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E8F81F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27A14E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081E8B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2CAABA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427C4F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4BCF4E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GM</w:t>
            </w:r>
          </w:p>
        </w:tc>
      </w:tr>
      <w:tr w:rsidR="00047676" w:rsidRPr="00047676" w14:paraId="5EFFE836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E81AC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i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582AB8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6BBA4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D6CD3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8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8B045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8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31EC7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6.9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48BAD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1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34936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7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07092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6.8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F7860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4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DE428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1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AA98B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7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B1B1B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6.8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FBC8B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8.0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51064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1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69AE4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8.8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508CC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7.91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3568B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6.90</w:t>
            </w:r>
          </w:p>
        </w:tc>
      </w:tr>
      <w:tr w:rsidR="00047676" w:rsidRPr="00047676" w14:paraId="5F2C8B6D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7C396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i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B22F4F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CDA0DA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A072A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1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5C72D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3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AECF6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4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57F48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1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4C521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1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F5B93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9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CF0E5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4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6591E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6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9ACED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1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FCEC7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4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0932A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3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EA0AB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1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A8D4B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1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F5FF2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26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49256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.72</w:t>
            </w:r>
          </w:p>
        </w:tc>
      </w:tr>
      <w:tr w:rsidR="00047676" w:rsidRPr="00047676" w14:paraId="1CC7FCBB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EDB87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l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CAFF08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A6A029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5B1EF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7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BF839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2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27B82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4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D0A5E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0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78904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4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4441C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5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9C091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7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14BD9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2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BA6A2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9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863BC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6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AFCED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6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9F7CA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7EDFE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8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5F64D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3.96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ACB5D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4.11</w:t>
            </w:r>
          </w:p>
        </w:tc>
      </w:tr>
      <w:tr w:rsidR="00047676" w:rsidRPr="00047676" w14:paraId="5172D662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37485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r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DEB9C6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8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89B30D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A6D68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8207D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72849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54658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C79E0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06059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10B77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5BFD2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0B39E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B9151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6A890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1735B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75AB5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3A0E7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4A462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7</w:t>
            </w:r>
          </w:p>
        </w:tc>
      </w:tr>
      <w:tr w:rsidR="00047676" w:rsidRPr="00047676" w14:paraId="2049DB50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97439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FeO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09F251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A1F92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E0EE9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2EF0F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4.1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DE740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0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1694B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.8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53748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2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AA9FF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7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C855D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4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9139E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2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65FF1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8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F828D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.8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429F6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.6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E95B0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1.6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56E3A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5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68670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7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44ED2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3</w:t>
            </w:r>
          </w:p>
        </w:tc>
      </w:tr>
      <w:tr w:rsidR="00047676" w:rsidRPr="00047676" w14:paraId="01DBE186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6F5B1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O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073336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6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4489FE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6E93E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2D4C2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1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CF4D5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D695B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4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3A4D2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AF53C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5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2C9A2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6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22CD3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5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27AB4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9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E24C5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1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964F2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3.1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67B74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4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EF016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6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158CE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85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CC6F7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2.56</w:t>
            </w:r>
          </w:p>
        </w:tc>
      </w:tr>
      <w:tr w:rsidR="00047676" w:rsidRPr="00047676" w14:paraId="21B820BD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67903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nO</w:t>
            </w:r>
            <w:proofErr w:type="spellEnd"/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158E10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9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F7F02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C5CBA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21E53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64116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FC77C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8B111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1A668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DB5EF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D63BF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C7223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7937C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5DC15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CFA7C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63A64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EFB63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26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2EE29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</w:tr>
      <w:tr w:rsidR="00047676" w:rsidRPr="00047676" w14:paraId="78BD8BE4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CCB0A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proofErr w:type="spellStart"/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CaO</w:t>
            </w:r>
            <w:proofErr w:type="spellEnd"/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A0DAAA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4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F1A537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5C19A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0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51F4D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6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2B952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9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05F55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5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A14A2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5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A7255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51679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6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FF903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1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4BE30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1.0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521A2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7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C1248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73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A22B6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5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67CD4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20.2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3B2C3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53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1BBA0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9.87</w:t>
            </w:r>
          </w:p>
        </w:tc>
      </w:tr>
      <w:tr w:rsidR="00047676" w:rsidRPr="00047676" w14:paraId="018BC6AB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AC9DB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Na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bscript"/>
                <w:lang w:val="en-CA" w:eastAsia="en-CA"/>
              </w:rPr>
              <w:t>2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O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B2C5BDC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11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FCCFEF6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0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65DD68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8FC6EA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72E0CE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CB1ED0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0DE3F9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9396F5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B7182B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7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CB0C16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F98B1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7594A5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784ED4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18F8D3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B2866E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8002DB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46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9E6AD1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0.38</w:t>
            </w:r>
          </w:p>
        </w:tc>
      </w:tr>
      <w:tr w:rsidR="00047676" w:rsidRPr="00047676" w14:paraId="3E5F9C35" w14:textId="77777777" w:rsidTr="00047676">
        <w:trPr>
          <w:trHeight w:val="161"/>
        </w:trPr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514A2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Total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960D83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913600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D18EE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9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649CF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E5C60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3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EA094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8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71C3E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45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744A3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6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509BD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08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76675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7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68045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7C832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35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C07CC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2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7FEA0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8.77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422BE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94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9AB4C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100.19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150B4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99.59</w:t>
            </w:r>
          </w:p>
        </w:tc>
      </w:tr>
      <w:tr w:rsidR="00047676" w:rsidRPr="00047676" w14:paraId="1E066440" w14:textId="77777777" w:rsidTr="00047676">
        <w:trPr>
          <w:trHeight w:val="161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4F8742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Mg #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A8D8A6E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04A50F" w14:textId="77777777" w:rsidR="00047676" w:rsidRPr="00047676" w:rsidRDefault="00047676" w:rsidP="00047676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43CF71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5.04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1E0ABA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0.51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265EF8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7.40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2160B2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8.8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2B61CA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4.08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F75EB7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5.52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9D701E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6.29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871EF3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4.63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5F3C09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6.11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3303AF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8.36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C540FD1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8.86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FEFB43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5.60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9E0B1E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4.19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C15357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4.01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4B20F6B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63.58</w:t>
            </w:r>
          </w:p>
        </w:tc>
      </w:tr>
      <w:tr w:rsidR="00047676" w:rsidRPr="00047676" w14:paraId="2E6A41CA" w14:textId="77777777" w:rsidTr="00047676">
        <w:trPr>
          <w:trHeight w:val="161"/>
        </w:trPr>
        <w:tc>
          <w:tcPr>
            <w:tcW w:w="9791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409FB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 xml:space="preserve">1 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Samples starting with 'M' retain full prefix of MH-20, labels starting with 'A' retain full prefix of AW-15. Sample label format: "sample # - grain # - analysis #"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3B759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19DF9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A297B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A4143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A93530" w14:textId="77777777" w:rsidR="00047676" w:rsidRPr="00047676" w:rsidRDefault="00047676" w:rsidP="00047676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</w:pPr>
            <w:r w:rsidRPr="00047676"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  <w:t> </w:t>
            </w:r>
          </w:p>
        </w:tc>
      </w:tr>
      <w:tr w:rsidR="00047676" w:rsidRPr="00047676" w14:paraId="0BFFFA7A" w14:textId="77777777" w:rsidTr="00047676">
        <w:trPr>
          <w:trHeight w:val="161"/>
        </w:trPr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6AA39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 xml:space="preserve">2 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Limit of detection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11F2ED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A1549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375E0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1E1FD6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B815B4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2586BC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AECD4F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074902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88AE90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9DA62E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FCDA59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51658A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B15DD7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69BA93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277F75" w14:textId="77777777" w:rsidR="00047676" w:rsidRPr="00047676" w:rsidRDefault="00047676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516E43" w14:textId="77777777" w:rsidR="00047676" w:rsidRPr="00047676" w:rsidRDefault="00047676" w:rsidP="00047676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</w:pPr>
            <w:r w:rsidRPr="00047676"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  <w:t> </w:t>
            </w:r>
          </w:p>
        </w:tc>
      </w:tr>
      <w:tr w:rsidR="00486644" w:rsidRPr="00047676" w14:paraId="0DD55250" w14:textId="77777777" w:rsidTr="002531BD">
        <w:trPr>
          <w:trHeight w:val="161"/>
        </w:trPr>
        <w:tc>
          <w:tcPr>
            <w:tcW w:w="358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BB4104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vertAlign w:val="superscript"/>
                <w:lang w:val="en-CA" w:eastAsia="en-CA"/>
              </w:rPr>
              <w:t>3</w:t>
            </w: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Analytical uncertainty given as 2σ</w:t>
            </w:r>
          </w:p>
          <w:p w14:paraId="73611183" w14:textId="6DE9B46A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  <w:p w14:paraId="7E0575E3" w14:textId="61E6EEB9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88885E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E43E36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338312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382122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5BD5CA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258850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EB4E69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2BFAD1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421A9D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03C816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1FBFAB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08EE7F" w14:textId="77777777" w:rsidR="00486644" w:rsidRPr="00047676" w:rsidRDefault="00486644" w:rsidP="00047676">
            <w:pPr>
              <w:spacing w:before="0" w:after="0"/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</w:pPr>
            <w:r w:rsidRPr="00047676">
              <w:rPr>
                <w:rFonts w:eastAsia="Times New Roman" w:cs="Times New Roman"/>
                <w:color w:val="000000"/>
                <w:sz w:val="14"/>
                <w:szCs w:val="14"/>
                <w:lang w:val="en-CA" w:eastAsia="en-CA"/>
              </w:rPr>
              <w:t> 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B23CDA" w14:textId="77777777" w:rsidR="00486644" w:rsidRPr="00047676" w:rsidRDefault="00486644" w:rsidP="00047676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</w:pPr>
            <w:r w:rsidRPr="00047676">
              <w:rPr>
                <w:rFonts w:ascii="Calibri" w:eastAsia="Times New Roman" w:hAnsi="Calibri" w:cs="Calibri"/>
                <w:color w:val="000000"/>
                <w:sz w:val="22"/>
                <w:lang w:val="en-CA" w:eastAsia="en-CA"/>
              </w:rPr>
              <w:t> </w:t>
            </w:r>
          </w:p>
        </w:tc>
      </w:tr>
    </w:tbl>
    <w:p w14:paraId="6E655CEF" w14:textId="77777777" w:rsidR="007B5AF3" w:rsidRPr="00C575F9" w:rsidRDefault="007B5AF3" w:rsidP="007B5AF3">
      <w:pPr>
        <w:spacing w:before="0" w:after="0"/>
        <w:rPr>
          <w:rFonts w:eastAsia="SimSun" w:cs="Times New Roman"/>
          <w:b/>
          <w:bCs/>
          <w:sz w:val="28"/>
          <w:szCs w:val="26"/>
        </w:rPr>
      </w:pPr>
    </w:p>
    <w:sectPr w:rsidR="007B5AF3" w:rsidRPr="00C575F9" w:rsidSect="00A07126">
      <w:pgSz w:w="15840" w:h="12240" w:orient="landscape"/>
      <w:pgMar w:top="1440" w:right="1440" w:bottom="1440" w:left="1440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45DE9C" w14:textId="77777777" w:rsidR="007E79DB" w:rsidRDefault="007E79DB" w:rsidP="00117666">
      <w:pPr>
        <w:spacing w:after="0"/>
      </w:pPr>
      <w:r>
        <w:separator/>
      </w:r>
    </w:p>
  </w:endnote>
  <w:endnote w:type="continuationSeparator" w:id="0">
    <w:p w14:paraId="3C938DB8" w14:textId="77777777" w:rsidR="007E79DB" w:rsidRDefault="007E79DB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BMMAM I+ Gullive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98559055"/>
      <w:docPartObj>
        <w:docPartGallery w:val="Page Numbers (Bottom of Page)"/>
        <w:docPartUnique/>
      </w:docPartObj>
    </w:sdtPr>
    <w:sdtContent>
      <w:p w14:paraId="4B2884B9" w14:textId="263D3DCE" w:rsidR="001A67A2" w:rsidRDefault="001A67A2" w:rsidP="0070344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22F49A1" w14:textId="77777777" w:rsidR="001A67A2" w:rsidRDefault="001A67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51377652"/>
      <w:docPartObj>
        <w:docPartGallery w:val="Page Numbers (Bottom of Page)"/>
        <w:docPartUnique/>
      </w:docPartObj>
    </w:sdtPr>
    <w:sdtContent>
      <w:p w14:paraId="00382FD5" w14:textId="35432AB5" w:rsidR="001A67A2" w:rsidRDefault="001A67A2" w:rsidP="0070344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6B31BA3" w14:textId="77777777" w:rsidR="001A67A2" w:rsidRDefault="001A67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1A67A2" w:rsidRPr="00577C4C" w:rsidRDefault="001A67A2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1A67A2" w:rsidRPr="00D142DD" w:rsidRDefault="001A67A2">
                          <w:pPr>
                            <w:jc w:val="right"/>
                            <w:rPr>
                              <w:color w:val="000000"/>
                              <w:szCs w:val="40"/>
                            </w:rPr>
                          </w:pPr>
                          <w:r w:rsidRPr="00D142DD">
                            <w:rPr>
                              <w:color w:val="000000"/>
                              <w:szCs w:val="40"/>
                            </w:rPr>
                            <w:fldChar w:fldCharType="begin"/>
                          </w:r>
                          <w:r w:rsidRPr="00D142DD">
                            <w:rPr>
                              <w:color w:val="000000"/>
                              <w:szCs w:val="40"/>
                            </w:rPr>
                            <w:instrText xml:space="preserve"> PAGE  \* Arabic  \* MERGEFORMAT </w:instrText>
                          </w:r>
                          <w:r w:rsidRPr="00D142DD">
                            <w:rPr>
                              <w:color w:val="000000"/>
                              <w:szCs w:val="40"/>
                            </w:rPr>
                            <w:fldChar w:fldCharType="separate"/>
                          </w:r>
                          <w:r w:rsidRPr="00D142DD">
                            <w:rPr>
                              <w:noProof/>
                              <w:color w:val="000000"/>
                              <w:szCs w:val="40"/>
                            </w:rPr>
                            <w:t>2</w:t>
                          </w:r>
                          <w:r w:rsidRPr="00D142DD">
                            <w:rPr>
                              <w:color w:val="00000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1A67A2" w:rsidRPr="00D142DD" w:rsidRDefault="001A67A2">
                    <w:pPr>
                      <w:jc w:val="right"/>
                      <w:rPr>
                        <w:color w:val="000000"/>
                        <w:szCs w:val="40"/>
                      </w:rPr>
                    </w:pPr>
                    <w:r w:rsidRPr="00D142DD">
                      <w:rPr>
                        <w:color w:val="000000"/>
                        <w:szCs w:val="40"/>
                      </w:rPr>
                      <w:fldChar w:fldCharType="begin"/>
                    </w:r>
                    <w:r w:rsidRPr="00D142DD">
                      <w:rPr>
                        <w:color w:val="000000"/>
                        <w:szCs w:val="40"/>
                      </w:rPr>
                      <w:instrText xml:space="preserve"> PAGE  \* Arabic  \* MERGEFORMAT </w:instrText>
                    </w:r>
                    <w:r w:rsidRPr="00D142DD">
                      <w:rPr>
                        <w:color w:val="000000"/>
                        <w:szCs w:val="40"/>
                      </w:rPr>
                      <w:fldChar w:fldCharType="separate"/>
                    </w:r>
                    <w:r w:rsidRPr="00D142DD">
                      <w:rPr>
                        <w:noProof/>
                        <w:color w:val="000000"/>
                        <w:szCs w:val="40"/>
                      </w:rPr>
                      <w:t>2</w:t>
                    </w:r>
                    <w:r w:rsidRPr="00D142DD">
                      <w:rPr>
                        <w:color w:val="00000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1A67A2" w:rsidRPr="00577C4C" w:rsidRDefault="001A67A2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1A67A2" w:rsidRPr="00D142DD" w:rsidRDefault="001A67A2">
                          <w:pPr>
                            <w:jc w:val="right"/>
                            <w:rPr>
                              <w:color w:val="000000"/>
                              <w:szCs w:val="40"/>
                            </w:rPr>
                          </w:pPr>
                          <w:r w:rsidRPr="00D142DD">
                            <w:rPr>
                              <w:color w:val="000000"/>
                              <w:szCs w:val="40"/>
                            </w:rPr>
                            <w:fldChar w:fldCharType="begin"/>
                          </w:r>
                          <w:r w:rsidRPr="00D142DD">
                            <w:rPr>
                              <w:color w:val="000000"/>
                              <w:szCs w:val="40"/>
                            </w:rPr>
                            <w:instrText xml:space="preserve"> PAGE  \* Arabic  \* MERGEFORMAT </w:instrText>
                          </w:r>
                          <w:r w:rsidRPr="00D142DD">
                            <w:rPr>
                              <w:color w:val="000000"/>
                              <w:szCs w:val="40"/>
                            </w:rPr>
                            <w:fldChar w:fldCharType="separate"/>
                          </w:r>
                          <w:r w:rsidRPr="00D142DD">
                            <w:rPr>
                              <w:noProof/>
                              <w:color w:val="000000"/>
                              <w:szCs w:val="40"/>
                            </w:rPr>
                            <w:t>3</w:t>
                          </w:r>
                          <w:r w:rsidRPr="00D142DD">
                            <w:rPr>
                              <w:color w:val="00000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1A67A2" w:rsidRPr="00D142DD" w:rsidRDefault="001A67A2">
                    <w:pPr>
                      <w:jc w:val="right"/>
                      <w:rPr>
                        <w:color w:val="000000"/>
                        <w:szCs w:val="40"/>
                      </w:rPr>
                    </w:pPr>
                    <w:r w:rsidRPr="00D142DD">
                      <w:rPr>
                        <w:color w:val="000000"/>
                        <w:szCs w:val="40"/>
                      </w:rPr>
                      <w:fldChar w:fldCharType="begin"/>
                    </w:r>
                    <w:r w:rsidRPr="00D142DD">
                      <w:rPr>
                        <w:color w:val="000000"/>
                        <w:szCs w:val="40"/>
                      </w:rPr>
                      <w:instrText xml:space="preserve"> PAGE  \* Arabic  \* MERGEFORMAT </w:instrText>
                    </w:r>
                    <w:r w:rsidRPr="00D142DD">
                      <w:rPr>
                        <w:color w:val="000000"/>
                        <w:szCs w:val="40"/>
                      </w:rPr>
                      <w:fldChar w:fldCharType="separate"/>
                    </w:r>
                    <w:r w:rsidRPr="00D142DD">
                      <w:rPr>
                        <w:noProof/>
                        <w:color w:val="000000"/>
                        <w:szCs w:val="40"/>
                      </w:rPr>
                      <w:t>3</w:t>
                    </w:r>
                    <w:r w:rsidRPr="00D142DD">
                      <w:rPr>
                        <w:color w:val="00000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7909C2" w14:textId="77777777" w:rsidR="007E79DB" w:rsidRDefault="007E79DB" w:rsidP="00117666">
      <w:pPr>
        <w:spacing w:after="0"/>
      </w:pPr>
      <w:r>
        <w:separator/>
      </w:r>
    </w:p>
  </w:footnote>
  <w:footnote w:type="continuationSeparator" w:id="0">
    <w:p w14:paraId="6881D3AF" w14:textId="77777777" w:rsidR="007E79DB" w:rsidRDefault="007E79DB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1A67A2" w:rsidRPr="009151AA" w:rsidRDefault="001A67A2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1A67A2" w:rsidRDefault="001A67A2" w:rsidP="0093429D">
    <w:r w:rsidRPr="00D142DD">
      <w:rPr>
        <w:b/>
        <w:noProof/>
        <w:color w:val="A6A6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8" name="Picture 8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C6259E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D3874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1C04DA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D585EF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796BAF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58AEA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12C56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B10C74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BC96B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02405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1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10"/>
  </w:num>
  <w:num w:numId="4">
    <w:abstractNumId w:val="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2"/>
  </w:num>
  <w:num w:numId="12">
    <w:abstractNumId w:val="1"/>
  </w:num>
  <w:num w:numId="13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5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DEyMDQ2NzEwNLJQ0lEKTi0uzszPAykwrAUAtSGJxSwAAAA="/>
  </w:docVars>
  <w:rsids>
    <w:rsidRoot w:val="00ED20B5"/>
    <w:rsid w:val="0001436A"/>
    <w:rsid w:val="00016AF2"/>
    <w:rsid w:val="00034304"/>
    <w:rsid w:val="00035434"/>
    <w:rsid w:val="00047676"/>
    <w:rsid w:val="00052A14"/>
    <w:rsid w:val="00077D53"/>
    <w:rsid w:val="00105FD9"/>
    <w:rsid w:val="001165EB"/>
    <w:rsid w:val="00117666"/>
    <w:rsid w:val="001549D3"/>
    <w:rsid w:val="00160065"/>
    <w:rsid w:val="00177D84"/>
    <w:rsid w:val="001A67A2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5157"/>
    <w:rsid w:val="00447801"/>
    <w:rsid w:val="00452E9C"/>
    <w:rsid w:val="004735C8"/>
    <w:rsid w:val="00486644"/>
    <w:rsid w:val="004947A6"/>
    <w:rsid w:val="004961FF"/>
    <w:rsid w:val="00517A89"/>
    <w:rsid w:val="005250F2"/>
    <w:rsid w:val="00593EEA"/>
    <w:rsid w:val="005A1662"/>
    <w:rsid w:val="005A5EEE"/>
    <w:rsid w:val="006375C7"/>
    <w:rsid w:val="00654E8F"/>
    <w:rsid w:val="00660D05"/>
    <w:rsid w:val="006820B1"/>
    <w:rsid w:val="006A0296"/>
    <w:rsid w:val="006B7D14"/>
    <w:rsid w:val="00701727"/>
    <w:rsid w:val="0070344B"/>
    <w:rsid w:val="0070566C"/>
    <w:rsid w:val="00705EDA"/>
    <w:rsid w:val="00714C50"/>
    <w:rsid w:val="00725A7D"/>
    <w:rsid w:val="007501BE"/>
    <w:rsid w:val="00790BB3"/>
    <w:rsid w:val="007B1B64"/>
    <w:rsid w:val="007B5AF3"/>
    <w:rsid w:val="007C206C"/>
    <w:rsid w:val="007E79DB"/>
    <w:rsid w:val="00817DD6"/>
    <w:rsid w:val="0083759F"/>
    <w:rsid w:val="00885156"/>
    <w:rsid w:val="00904C92"/>
    <w:rsid w:val="009151AA"/>
    <w:rsid w:val="0093429D"/>
    <w:rsid w:val="00943573"/>
    <w:rsid w:val="00964134"/>
    <w:rsid w:val="00970F7D"/>
    <w:rsid w:val="00994A3D"/>
    <w:rsid w:val="009C2B12"/>
    <w:rsid w:val="00A07126"/>
    <w:rsid w:val="00A174D9"/>
    <w:rsid w:val="00A41574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5C"/>
    <w:rsid w:val="00D060CF"/>
    <w:rsid w:val="00D142DD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nhideWhenUsed="1"/>
    <w:lsdException w:name="Subtitle" w:uiPriority="9" w:qFormat="1"/>
    <w:lsdException w:name="Salutation" w:semiHidden="1" w:uiPriority="0" w:unhideWhenUsed="1"/>
    <w:lsdException w:name="Date" w:semiHidden="1" w:uiPriority="0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1"/>
    <w:qFormat/>
    <w:rsid w:val="00AB6715"/>
    <w:pPr>
      <w:numPr>
        <w:numId w:val="3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1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1"/>
    <w:qFormat/>
    <w:rsid w:val="00AB6715"/>
    <w:pPr>
      <w:keepNext/>
      <w:keepLines/>
      <w:numPr>
        <w:ilvl w:val="2"/>
        <w:numId w:val="3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1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1"/>
    <w:qFormat/>
    <w:rsid w:val="00AB6715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1"/>
    <w:qFormat/>
    <w:rsid w:val="00D142DD"/>
    <w:pPr>
      <w:tabs>
        <w:tab w:val="num" w:pos="1224"/>
      </w:tabs>
      <w:spacing w:before="0" w:after="0" w:line="480" w:lineRule="auto"/>
      <w:outlineLvl w:val="5"/>
    </w:pPr>
    <w:rPr>
      <w:rFonts w:eastAsia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1"/>
    <w:qFormat/>
    <w:rsid w:val="00D142DD"/>
    <w:pPr>
      <w:spacing w:before="0" w:after="0" w:line="480" w:lineRule="auto"/>
      <w:ind w:left="1560"/>
      <w:outlineLvl w:val="6"/>
    </w:pPr>
    <w:rPr>
      <w:rFonts w:eastAsia="Times New Roman" w:cs="Times New Roman"/>
      <w:b/>
      <w:szCs w:val="24"/>
    </w:rPr>
  </w:style>
  <w:style w:type="paragraph" w:styleId="Heading8">
    <w:name w:val="heading 8"/>
    <w:basedOn w:val="Normal"/>
    <w:next w:val="Normal"/>
    <w:link w:val="Heading8Char"/>
    <w:uiPriority w:val="1"/>
    <w:qFormat/>
    <w:rsid w:val="00D142DD"/>
    <w:pPr>
      <w:keepNext/>
      <w:spacing w:before="0" w:after="0" w:line="480" w:lineRule="auto"/>
      <w:outlineLvl w:val="7"/>
    </w:pPr>
    <w:rPr>
      <w:rFonts w:eastAsia="Times New Roman" w:cs="Times New Roman"/>
      <w:b/>
      <w:iCs/>
      <w:szCs w:val="24"/>
    </w:rPr>
  </w:style>
  <w:style w:type="paragraph" w:styleId="Heading9">
    <w:name w:val="heading 9"/>
    <w:basedOn w:val="Normal"/>
    <w:next w:val="Normal"/>
    <w:link w:val="Heading9Char"/>
    <w:uiPriority w:val="1"/>
    <w:qFormat/>
    <w:rsid w:val="00D142DD"/>
    <w:pPr>
      <w:spacing w:before="240" w:after="60" w:line="480" w:lineRule="auto"/>
      <w:outlineLvl w:val="8"/>
    </w:pPr>
    <w:rPr>
      <w:rFonts w:ascii="Calibri" w:eastAsia="Times New Roman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2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AB6715"/>
    <w:pPr>
      <w:numPr>
        <w:numId w:val="1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66"/>
    <w:unhideWhenUsed/>
    <w:qFormat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1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73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3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customStyle="1" w:styleId="Heading6Char">
    <w:name w:val="Heading 6 Char"/>
    <w:basedOn w:val="DefaultParagraphFont"/>
    <w:link w:val="Heading6"/>
    <w:uiPriority w:val="1"/>
    <w:rsid w:val="00D142DD"/>
    <w:rPr>
      <w:rFonts w:ascii="Times New Roman" w:eastAsia="Times New Roman" w:hAnsi="Times New Roman" w:cs="Times New Roman"/>
      <w:b/>
      <w:bCs/>
      <w:sz w:val="24"/>
    </w:rPr>
  </w:style>
  <w:style w:type="character" w:customStyle="1" w:styleId="Heading7Char">
    <w:name w:val="Heading 7 Char"/>
    <w:basedOn w:val="DefaultParagraphFont"/>
    <w:link w:val="Heading7"/>
    <w:uiPriority w:val="1"/>
    <w:rsid w:val="00D142DD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1"/>
    <w:rsid w:val="00D142DD"/>
    <w:rPr>
      <w:rFonts w:ascii="Times New Roman" w:eastAsia="Times New Roman" w:hAnsi="Times New Roman" w:cs="Times New Roman"/>
      <w:b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1"/>
    <w:rsid w:val="00D142DD"/>
    <w:rPr>
      <w:rFonts w:ascii="Calibri" w:eastAsia="Times New Roman" w:hAnsi="Calibri" w:cs="Times New Roman"/>
    </w:rPr>
  </w:style>
  <w:style w:type="numbering" w:customStyle="1" w:styleId="NoList1">
    <w:name w:val="No List1"/>
    <w:next w:val="NoList"/>
    <w:uiPriority w:val="99"/>
    <w:semiHidden/>
    <w:unhideWhenUsed/>
    <w:rsid w:val="00D142DD"/>
  </w:style>
  <w:style w:type="paragraph" w:styleId="TOC2">
    <w:name w:val="toc 2"/>
    <w:basedOn w:val="Normal"/>
    <w:next w:val="Normal"/>
    <w:autoRedefine/>
    <w:uiPriority w:val="39"/>
    <w:rsid w:val="00D142DD"/>
    <w:pPr>
      <w:spacing w:before="0" w:after="0" w:line="480" w:lineRule="auto"/>
      <w:ind w:left="240"/>
    </w:pPr>
    <w:rPr>
      <w:rFonts w:eastAsia="Cambria" w:cs="Times New Roman"/>
    </w:rPr>
  </w:style>
  <w:style w:type="paragraph" w:styleId="TOC1">
    <w:name w:val="toc 1"/>
    <w:basedOn w:val="Normal"/>
    <w:next w:val="Normal"/>
    <w:autoRedefine/>
    <w:uiPriority w:val="39"/>
    <w:rsid w:val="00D142DD"/>
    <w:pPr>
      <w:tabs>
        <w:tab w:val="right" w:leader="dot" w:pos="9360"/>
      </w:tabs>
      <w:spacing w:before="0" w:after="0" w:line="480" w:lineRule="auto"/>
    </w:pPr>
    <w:rPr>
      <w:rFonts w:eastAsia="Cambria" w:cs="Times New Roman"/>
      <w:b/>
      <w:szCs w:val="24"/>
    </w:rPr>
  </w:style>
  <w:style w:type="paragraph" w:styleId="TOC3">
    <w:name w:val="toc 3"/>
    <w:basedOn w:val="Normal"/>
    <w:next w:val="Normal"/>
    <w:autoRedefine/>
    <w:uiPriority w:val="39"/>
    <w:rsid w:val="00D142DD"/>
    <w:pPr>
      <w:spacing w:before="0" w:after="0" w:line="480" w:lineRule="auto"/>
      <w:ind w:left="480"/>
    </w:pPr>
    <w:rPr>
      <w:rFonts w:eastAsia="Cambria" w:cs="Times New Roman"/>
    </w:rPr>
  </w:style>
  <w:style w:type="paragraph" w:styleId="TOC4">
    <w:name w:val="toc 4"/>
    <w:basedOn w:val="Normal"/>
    <w:next w:val="Normal"/>
    <w:autoRedefine/>
    <w:uiPriority w:val="39"/>
    <w:rsid w:val="00D142DD"/>
    <w:pPr>
      <w:spacing w:before="0" w:after="0" w:line="480" w:lineRule="auto"/>
      <w:ind w:left="720"/>
    </w:pPr>
    <w:rPr>
      <w:rFonts w:eastAsia="Cambria" w:cs="Times New Roman"/>
      <w:szCs w:val="20"/>
    </w:rPr>
  </w:style>
  <w:style w:type="paragraph" w:styleId="TOC5">
    <w:name w:val="toc 5"/>
    <w:basedOn w:val="Normal"/>
    <w:next w:val="Normal"/>
    <w:autoRedefine/>
    <w:uiPriority w:val="39"/>
    <w:rsid w:val="00D142DD"/>
    <w:pPr>
      <w:spacing w:before="0" w:after="0" w:line="480" w:lineRule="auto"/>
      <w:ind w:left="960"/>
    </w:pPr>
    <w:rPr>
      <w:rFonts w:eastAsia="Cambria" w:cs="Times New Roman"/>
      <w:szCs w:val="20"/>
    </w:rPr>
  </w:style>
  <w:style w:type="paragraph" w:styleId="TOC6">
    <w:name w:val="toc 6"/>
    <w:basedOn w:val="Normal"/>
    <w:next w:val="Normal"/>
    <w:autoRedefine/>
    <w:uiPriority w:val="39"/>
    <w:rsid w:val="00D142DD"/>
    <w:pPr>
      <w:spacing w:before="0" w:after="0" w:line="480" w:lineRule="auto"/>
      <w:ind w:left="1200"/>
    </w:pPr>
    <w:rPr>
      <w:rFonts w:eastAsia="Cambria" w:cs="Times New Roman"/>
      <w:szCs w:val="20"/>
    </w:rPr>
  </w:style>
  <w:style w:type="paragraph" w:styleId="TOC7">
    <w:name w:val="toc 7"/>
    <w:basedOn w:val="Normal"/>
    <w:next w:val="Normal"/>
    <w:autoRedefine/>
    <w:uiPriority w:val="39"/>
    <w:rsid w:val="00D142DD"/>
    <w:pPr>
      <w:spacing w:before="0" w:after="0" w:line="480" w:lineRule="auto"/>
      <w:ind w:left="1440"/>
    </w:pPr>
    <w:rPr>
      <w:rFonts w:eastAsia="Cambria" w:cs="Times New Roman"/>
      <w:sz w:val="22"/>
      <w:szCs w:val="20"/>
    </w:rPr>
  </w:style>
  <w:style w:type="paragraph" w:styleId="TOC8">
    <w:name w:val="toc 8"/>
    <w:basedOn w:val="Normal"/>
    <w:next w:val="Normal"/>
    <w:autoRedefine/>
    <w:uiPriority w:val="39"/>
    <w:rsid w:val="00D142DD"/>
    <w:pPr>
      <w:spacing w:before="0" w:after="0" w:line="480" w:lineRule="auto"/>
      <w:ind w:left="1680"/>
    </w:pPr>
    <w:rPr>
      <w:rFonts w:ascii="Cambria" w:eastAsia="Cambria" w:hAnsi="Cambria" w:cs="Times New Roman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D142DD"/>
    <w:pPr>
      <w:spacing w:before="0" w:after="0" w:line="480" w:lineRule="auto"/>
      <w:ind w:left="1920"/>
    </w:pPr>
    <w:rPr>
      <w:rFonts w:ascii="Cambria" w:eastAsia="Cambria" w:hAnsi="Cambria" w:cs="Times New Roman"/>
      <w:sz w:val="20"/>
      <w:szCs w:val="20"/>
    </w:rPr>
  </w:style>
  <w:style w:type="character" w:styleId="PageNumber">
    <w:name w:val="page number"/>
    <w:uiPriority w:val="99"/>
    <w:rsid w:val="00D142DD"/>
    <w:rPr>
      <w:rFonts w:ascii="Times New Roman" w:hAnsi="Times New Roman" w:cs="Times New Roman"/>
    </w:rPr>
  </w:style>
  <w:style w:type="paragraph" w:customStyle="1" w:styleId="ColorfulList-Accent11">
    <w:name w:val="Colorful List - Accent 11"/>
    <w:basedOn w:val="Normal"/>
    <w:uiPriority w:val="99"/>
    <w:qFormat/>
    <w:rsid w:val="00D142DD"/>
    <w:pPr>
      <w:spacing w:before="0" w:after="0" w:line="480" w:lineRule="auto"/>
      <w:ind w:left="720"/>
      <w:contextualSpacing/>
    </w:pPr>
    <w:rPr>
      <w:rFonts w:eastAsia="Cambria" w:cs="Times New Roman"/>
      <w:szCs w:val="24"/>
    </w:rPr>
  </w:style>
  <w:style w:type="paragraph" w:styleId="TableofFigures">
    <w:name w:val="table of figures"/>
    <w:basedOn w:val="Normal"/>
    <w:next w:val="Normal"/>
    <w:uiPriority w:val="99"/>
    <w:rsid w:val="00D142DD"/>
    <w:pPr>
      <w:spacing w:before="0" w:after="0" w:line="480" w:lineRule="auto"/>
    </w:pPr>
    <w:rPr>
      <w:rFonts w:eastAsia="Cambria" w:cs="Times New Roman"/>
      <w:szCs w:val="20"/>
    </w:rPr>
  </w:style>
  <w:style w:type="paragraph" w:styleId="DocumentMap">
    <w:name w:val="Document Map"/>
    <w:basedOn w:val="Normal"/>
    <w:link w:val="DocumentMapChar"/>
    <w:rsid w:val="00D142DD"/>
    <w:pPr>
      <w:spacing w:before="0" w:after="0" w:line="480" w:lineRule="auto"/>
    </w:pPr>
    <w:rPr>
      <w:rFonts w:ascii="Lucida Grande" w:eastAsia="Cambria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rsid w:val="00D142DD"/>
    <w:rPr>
      <w:rFonts w:ascii="Lucida Grande" w:eastAsia="Cambria" w:hAnsi="Lucida Grande" w:cs="Lucida Grande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142DD"/>
    <w:pPr>
      <w:widowControl w:val="0"/>
      <w:autoSpaceDE w:val="0"/>
      <w:autoSpaceDN w:val="0"/>
      <w:spacing w:before="0" w:after="0"/>
    </w:pPr>
    <w:rPr>
      <w:rFonts w:eastAsia="Times New Roman" w:cs="Times New Roman"/>
      <w:sz w:val="12"/>
      <w:szCs w:val="12"/>
    </w:rPr>
  </w:style>
  <w:style w:type="character" w:customStyle="1" w:styleId="BodyTextChar">
    <w:name w:val="Body Text Char"/>
    <w:basedOn w:val="DefaultParagraphFont"/>
    <w:link w:val="BodyText"/>
    <w:uiPriority w:val="1"/>
    <w:rsid w:val="00D142DD"/>
    <w:rPr>
      <w:rFonts w:ascii="Times New Roman" w:eastAsia="Times New Roman" w:hAnsi="Times New Roman" w:cs="Times New Roman"/>
      <w:sz w:val="12"/>
      <w:szCs w:val="12"/>
    </w:rPr>
  </w:style>
  <w:style w:type="paragraph" w:customStyle="1" w:styleId="TableParagraph">
    <w:name w:val="Table Paragraph"/>
    <w:basedOn w:val="Normal"/>
    <w:uiPriority w:val="1"/>
    <w:qFormat/>
    <w:rsid w:val="00D142DD"/>
    <w:pPr>
      <w:widowControl w:val="0"/>
      <w:autoSpaceDE w:val="0"/>
      <w:autoSpaceDN w:val="0"/>
      <w:spacing w:before="0" w:after="0"/>
    </w:pPr>
    <w:rPr>
      <w:rFonts w:eastAsia="Times New Roman" w:cs="Times New Roman"/>
      <w:sz w:val="22"/>
    </w:rPr>
  </w:style>
  <w:style w:type="paragraph" w:customStyle="1" w:styleId="Default">
    <w:name w:val="Default"/>
    <w:rsid w:val="00D142DD"/>
    <w:pPr>
      <w:autoSpaceDE w:val="0"/>
      <w:autoSpaceDN w:val="0"/>
      <w:adjustRightInd w:val="0"/>
      <w:spacing w:after="0" w:line="240" w:lineRule="auto"/>
    </w:pPr>
    <w:rPr>
      <w:rFonts w:ascii="BMMAM I+ Gulliver" w:eastAsia="Cambria" w:hAnsi="BMMAM I+ Gulliver" w:cs="BMMAM I+ Gulliver"/>
      <w:color w:val="000000"/>
      <w:sz w:val="24"/>
      <w:szCs w:val="24"/>
      <w:lang w:val="en-CA" w:eastAsia="en-CA"/>
    </w:rPr>
  </w:style>
  <w:style w:type="paragraph" w:customStyle="1" w:styleId="msonormal0">
    <w:name w:val="msonormal"/>
    <w:basedOn w:val="Normal"/>
    <w:rsid w:val="00D142DD"/>
    <w:pPr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customStyle="1" w:styleId="font5">
    <w:name w:val="font5"/>
    <w:basedOn w:val="Normal"/>
    <w:rsid w:val="00D142DD"/>
    <w:pPr>
      <w:spacing w:before="100" w:beforeAutospacing="1" w:after="100" w:afterAutospacing="1"/>
    </w:pPr>
    <w:rPr>
      <w:rFonts w:eastAsia="Times New Roman" w:cs="Times New Roman"/>
      <w:color w:val="000000"/>
      <w:sz w:val="28"/>
      <w:szCs w:val="28"/>
      <w:lang w:val="en-CA" w:eastAsia="en-CA"/>
    </w:rPr>
  </w:style>
  <w:style w:type="paragraph" w:customStyle="1" w:styleId="font6">
    <w:name w:val="font6"/>
    <w:basedOn w:val="Normal"/>
    <w:rsid w:val="00D142DD"/>
    <w:pPr>
      <w:spacing w:before="100" w:beforeAutospacing="1" w:after="100" w:afterAutospacing="1"/>
    </w:pPr>
    <w:rPr>
      <w:rFonts w:eastAsia="Times New Roman" w:cs="Times New Roman"/>
      <w:b/>
      <w:bCs/>
      <w:color w:val="000000"/>
      <w:sz w:val="28"/>
      <w:szCs w:val="28"/>
      <w:lang w:val="en-CA" w:eastAsia="en-CA"/>
    </w:rPr>
  </w:style>
  <w:style w:type="paragraph" w:customStyle="1" w:styleId="font7">
    <w:name w:val="font7"/>
    <w:basedOn w:val="Normal"/>
    <w:rsid w:val="00D142DD"/>
    <w:pPr>
      <w:spacing w:before="100" w:beforeAutospacing="1" w:after="100" w:afterAutospacing="1"/>
    </w:pPr>
    <w:rPr>
      <w:rFonts w:eastAsia="Times New Roman" w:cs="Times New Roman"/>
      <w:color w:val="000000"/>
      <w:sz w:val="28"/>
      <w:szCs w:val="28"/>
      <w:lang w:val="en-CA" w:eastAsia="en-CA"/>
    </w:rPr>
  </w:style>
  <w:style w:type="paragraph" w:customStyle="1" w:styleId="font8">
    <w:name w:val="font8"/>
    <w:basedOn w:val="Normal"/>
    <w:rsid w:val="00D142DD"/>
    <w:pPr>
      <w:spacing w:before="100" w:beforeAutospacing="1" w:after="100" w:afterAutospacing="1"/>
    </w:pPr>
    <w:rPr>
      <w:rFonts w:eastAsia="Times New Roman" w:cs="Times New Roman"/>
      <w:color w:val="000000"/>
      <w:sz w:val="28"/>
      <w:szCs w:val="28"/>
      <w:lang w:val="en-CA" w:eastAsia="en-CA"/>
    </w:rPr>
  </w:style>
  <w:style w:type="paragraph" w:customStyle="1" w:styleId="xl65">
    <w:name w:val="xl65"/>
    <w:basedOn w:val="Normal"/>
    <w:rsid w:val="00D142DD"/>
    <w:pPr>
      <w:shd w:val="clear" w:color="000000" w:fill="FFFFFF"/>
      <w:spacing w:before="100" w:beforeAutospacing="1" w:after="100" w:afterAutospacing="1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66">
    <w:name w:val="xl66"/>
    <w:basedOn w:val="Normal"/>
    <w:rsid w:val="00D142DD"/>
    <w:pPr>
      <w:shd w:val="clear" w:color="000000" w:fill="FFFFFF"/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customStyle="1" w:styleId="xl67">
    <w:name w:val="xl67"/>
    <w:basedOn w:val="Normal"/>
    <w:rsid w:val="00D142DD"/>
    <w:pPr>
      <w:pBdr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68">
    <w:name w:val="xl68"/>
    <w:basedOn w:val="Normal"/>
    <w:rsid w:val="00D142DD"/>
    <w:pPr>
      <w:shd w:val="clear" w:color="000000" w:fill="FFFFFF"/>
      <w:spacing w:before="100" w:beforeAutospacing="1" w:after="100" w:afterAutospacing="1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69">
    <w:name w:val="xl69"/>
    <w:basedOn w:val="Normal"/>
    <w:rsid w:val="00D142DD"/>
    <w:pPr>
      <w:shd w:val="clear" w:color="000000" w:fill="FFFFFF"/>
      <w:spacing w:before="100" w:beforeAutospacing="1" w:after="100" w:afterAutospacing="1"/>
      <w:jc w:val="center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70">
    <w:name w:val="xl70"/>
    <w:basedOn w:val="Normal"/>
    <w:rsid w:val="00D142DD"/>
    <w:pPr>
      <w:shd w:val="clear" w:color="000000" w:fill="FFFFFF"/>
      <w:spacing w:before="100" w:beforeAutospacing="1" w:after="100" w:afterAutospacing="1"/>
      <w:jc w:val="center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71">
    <w:name w:val="xl71"/>
    <w:basedOn w:val="Normal"/>
    <w:rsid w:val="00D142DD"/>
    <w:pPr>
      <w:shd w:val="clear" w:color="000000" w:fill="FFFFFF"/>
      <w:spacing w:before="100" w:beforeAutospacing="1" w:after="100" w:afterAutospacing="1"/>
      <w:jc w:val="center"/>
    </w:pPr>
    <w:rPr>
      <w:rFonts w:eastAsia="Times New Roman" w:cs="Times New Roman"/>
      <w:b/>
      <w:bCs/>
      <w:sz w:val="28"/>
      <w:szCs w:val="28"/>
      <w:lang w:val="en-CA" w:eastAsia="en-CA"/>
    </w:rPr>
  </w:style>
  <w:style w:type="paragraph" w:customStyle="1" w:styleId="xl72">
    <w:name w:val="xl72"/>
    <w:basedOn w:val="Normal"/>
    <w:rsid w:val="00D142DD"/>
    <w:pPr>
      <w:shd w:val="clear" w:color="000000" w:fill="FFFFFF"/>
      <w:spacing w:before="100" w:beforeAutospacing="1" w:after="100" w:afterAutospacing="1"/>
      <w:jc w:val="center"/>
    </w:pPr>
    <w:rPr>
      <w:rFonts w:eastAsia="Times New Roman" w:cs="Times New Roman"/>
      <w:b/>
      <w:bCs/>
      <w:sz w:val="28"/>
      <w:szCs w:val="28"/>
      <w:lang w:val="en-CA" w:eastAsia="en-CA"/>
    </w:rPr>
  </w:style>
  <w:style w:type="paragraph" w:customStyle="1" w:styleId="xl73">
    <w:name w:val="xl73"/>
    <w:basedOn w:val="Normal"/>
    <w:rsid w:val="00D142DD"/>
    <w:pPr>
      <w:shd w:val="clear" w:color="000000" w:fill="FFFFFF"/>
      <w:spacing w:before="100" w:beforeAutospacing="1" w:after="100" w:afterAutospacing="1"/>
      <w:jc w:val="center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74">
    <w:name w:val="xl74"/>
    <w:basedOn w:val="Normal"/>
    <w:rsid w:val="00D142DD"/>
    <w:pPr>
      <w:pBdr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75">
    <w:name w:val="xl75"/>
    <w:basedOn w:val="Normal"/>
    <w:rsid w:val="00D142DD"/>
    <w:pPr>
      <w:pBdr>
        <w:bottom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76">
    <w:name w:val="xl76"/>
    <w:basedOn w:val="Normal"/>
    <w:rsid w:val="00D142DD"/>
    <w:pPr>
      <w:pBdr>
        <w:bottom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77">
    <w:name w:val="xl77"/>
    <w:basedOn w:val="Normal"/>
    <w:rsid w:val="00D142DD"/>
    <w:pPr>
      <w:shd w:val="clear" w:color="000000" w:fill="FFFFFF"/>
      <w:spacing w:before="100" w:beforeAutospacing="1" w:after="100" w:afterAutospacing="1"/>
      <w:jc w:val="center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78">
    <w:name w:val="xl78"/>
    <w:basedOn w:val="Normal"/>
    <w:rsid w:val="00D142DD"/>
    <w:pPr>
      <w:shd w:val="clear" w:color="000000" w:fill="FFFFFF"/>
      <w:spacing w:before="100" w:beforeAutospacing="1" w:after="100" w:afterAutospacing="1"/>
      <w:jc w:val="center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79">
    <w:name w:val="xl79"/>
    <w:basedOn w:val="Normal"/>
    <w:rsid w:val="00D142DD"/>
    <w:pPr>
      <w:shd w:val="clear" w:color="000000" w:fill="FFFFFF"/>
      <w:spacing w:before="100" w:beforeAutospacing="1" w:after="100" w:afterAutospacing="1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80">
    <w:name w:val="xl80"/>
    <w:basedOn w:val="Normal"/>
    <w:rsid w:val="00D142DD"/>
    <w:pPr>
      <w:shd w:val="clear" w:color="000000" w:fill="FFFFFF"/>
      <w:spacing w:before="100" w:beforeAutospacing="1" w:after="100" w:afterAutospacing="1"/>
      <w:jc w:val="center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81">
    <w:name w:val="xl81"/>
    <w:basedOn w:val="Normal"/>
    <w:rsid w:val="00D142DD"/>
    <w:pPr>
      <w:pBdr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rFonts w:eastAsia="Times New Roman" w:cs="Times New Roman"/>
      <w:sz w:val="28"/>
      <w:szCs w:val="28"/>
      <w:lang w:val="en-CA" w:eastAsia="en-CA"/>
    </w:rPr>
  </w:style>
  <w:style w:type="paragraph" w:customStyle="1" w:styleId="xl64">
    <w:name w:val="xl64"/>
    <w:basedOn w:val="Normal"/>
    <w:rsid w:val="00D142DD"/>
    <w:pPr>
      <w:shd w:val="clear" w:color="000000" w:fill="FFFFFF"/>
      <w:spacing w:before="100" w:beforeAutospacing="1" w:after="100" w:afterAutospacing="1"/>
      <w:textAlignment w:val="top"/>
    </w:pPr>
    <w:rPr>
      <w:rFonts w:eastAsia="Times New Roman" w:cs="Times New Roman"/>
      <w:sz w:val="18"/>
      <w:szCs w:val="18"/>
      <w:lang w:val="en-CA" w:eastAsia="en-CA"/>
    </w:rPr>
  </w:style>
  <w:style w:type="paragraph" w:customStyle="1" w:styleId="xl82">
    <w:name w:val="xl82"/>
    <w:basedOn w:val="Normal"/>
    <w:rsid w:val="00D142DD"/>
    <w:pPr>
      <w:pBdr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rFonts w:eastAsia="Times New Roman" w:cs="Times New Roman"/>
      <w:sz w:val="18"/>
      <w:szCs w:val="18"/>
      <w:lang w:val="en-CA" w:eastAsia="en-CA"/>
    </w:rPr>
  </w:style>
  <w:style w:type="paragraph" w:customStyle="1" w:styleId="xl83">
    <w:name w:val="xl83"/>
    <w:basedOn w:val="Normal"/>
    <w:rsid w:val="00D142DD"/>
    <w:pPr>
      <w:pBdr>
        <w:bottom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eastAsia="Times New Roman" w:cs="Times New Roman"/>
      <w:sz w:val="18"/>
      <w:szCs w:val="18"/>
      <w:lang w:val="en-CA" w:eastAsia="en-CA"/>
    </w:rPr>
  </w:style>
  <w:style w:type="paragraph" w:customStyle="1" w:styleId="xl84">
    <w:name w:val="xl84"/>
    <w:basedOn w:val="Normal"/>
    <w:rsid w:val="00D142DD"/>
    <w:pPr>
      <w:shd w:val="clear" w:color="000000" w:fill="FFFFFF"/>
      <w:spacing w:before="100" w:beforeAutospacing="1" w:after="100" w:afterAutospacing="1"/>
    </w:pPr>
    <w:rPr>
      <w:rFonts w:eastAsia="Times New Roman" w:cs="Times New Roman"/>
      <w:sz w:val="18"/>
      <w:szCs w:val="18"/>
      <w:lang w:val="en-CA" w:eastAsia="en-CA"/>
    </w:rPr>
  </w:style>
  <w:style w:type="paragraph" w:customStyle="1" w:styleId="xl85">
    <w:name w:val="xl85"/>
    <w:basedOn w:val="Normal"/>
    <w:rsid w:val="00D142DD"/>
    <w:pPr>
      <w:pBdr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rFonts w:eastAsia="Times New Roman" w:cs="Times New Roman"/>
      <w:sz w:val="18"/>
      <w:szCs w:val="18"/>
      <w:lang w:val="en-CA" w:eastAsia="en-CA"/>
    </w:rPr>
  </w:style>
  <w:style w:type="paragraph" w:customStyle="1" w:styleId="xl86">
    <w:name w:val="xl86"/>
    <w:basedOn w:val="Normal"/>
    <w:rsid w:val="00D142DD"/>
    <w:pPr>
      <w:shd w:val="clear" w:color="000000" w:fill="FFFFFF"/>
      <w:spacing w:before="100" w:beforeAutospacing="1" w:after="100" w:afterAutospacing="1"/>
    </w:pPr>
    <w:rPr>
      <w:rFonts w:eastAsia="Times New Roman" w:cs="Times New Roman"/>
      <w:sz w:val="18"/>
      <w:szCs w:val="18"/>
      <w:lang w:val="en-CA" w:eastAsia="en-CA"/>
    </w:rPr>
  </w:style>
  <w:style w:type="paragraph" w:customStyle="1" w:styleId="xl87">
    <w:name w:val="xl87"/>
    <w:basedOn w:val="Normal"/>
    <w:rsid w:val="00D142DD"/>
    <w:pPr>
      <w:shd w:val="clear" w:color="000000" w:fill="FFFFFF"/>
      <w:spacing w:before="100" w:beforeAutospacing="1" w:after="100" w:afterAutospacing="1"/>
    </w:pPr>
    <w:rPr>
      <w:rFonts w:eastAsia="Times New Roman" w:cs="Times New Roman"/>
      <w:sz w:val="18"/>
      <w:szCs w:val="18"/>
      <w:lang w:val="en-CA" w:eastAsia="en-CA"/>
    </w:rPr>
  </w:style>
  <w:style w:type="paragraph" w:customStyle="1" w:styleId="xl88">
    <w:name w:val="xl88"/>
    <w:basedOn w:val="Normal"/>
    <w:rsid w:val="00D142DD"/>
    <w:pPr>
      <w:shd w:val="clear" w:color="000000" w:fill="FFFFFF"/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customStyle="1" w:styleId="xl89">
    <w:name w:val="xl89"/>
    <w:basedOn w:val="Normal"/>
    <w:rsid w:val="00D142DD"/>
    <w:pPr>
      <w:shd w:val="clear" w:color="000000" w:fill="FFFFFF"/>
      <w:spacing w:before="100" w:beforeAutospacing="1" w:after="100" w:afterAutospacing="1"/>
    </w:pPr>
    <w:rPr>
      <w:rFonts w:eastAsia="Times New Roman" w:cs="Times New Roman"/>
      <w:sz w:val="18"/>
      <w:szCs w:val="18"/>
      <w:lang w:val="en-CA" w:eastAsia="en-CA"/>
    </w:rPr>
  </w:style>
  <w:style w:type="paragraph" w:customStyle="1" w:styleId="xl90">
    <w:name w:val="xl90"/>
    <w:basedOn w:val="Normal"/>
    <w:rsid w:val="00D142DD"/>
    <w:pPr>
      <w:shd w:val="clear" w:color="000000" w:fill="FFFFFF"/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customStyle="1" w:styleId="xl91">
    <w:name w:val="xl91"/>
    <w:basedOn w:val="Normal"/>
    <w:rsid w:val="00D142DD"/>
    <w:pPr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customStyle="1" w:styleId="xl92">
    <w:name w:val="xl92"/>
    <w:basedOn w:val="Normal"/>
    <w:rsid w:val="00D142DD"/>
    <w:pPr>
      <w:shd w:val="clear" w:color="000000" w:fill="FFFFFF"/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styleId="Bibliography">
    <w:name w:val="Bibliography"/>
    <w:basedOn w:val="Normal"/>
    <w:next w:val="Normal"/>
    <w:uiPriority w:val="70"/>
    <w:semiHidden/>
    <w:unhideWhenUsed/>
    <w:rsid w:val="00D142DD"/>
    <w:pPr>
      <w:spacing w:before="0" w:after="0" w:line="480" w:lineRule="auto"/>
    </w:pPr>
    <w:rPr>
      <w:rFonts w:eastAsia="Cambria" w:cs="Times New Roman"/>
      <w:szCs w:val="24"/>
    </w:rPr>
  </w:style>
  <w:style w:type="paragraph" w:customStyle="1" w:styleId="BlockText1">
    <w:name w:val="Block Text1"/>
    <w:basedOn w:val="Normal"/>
    <w:next w:val="BlockText"/>
    <w:rsid w:val="00D142DD"/>
    <w:pPr>
      <w:pBdr>
        <w:top w:val="single" w:sz="2" w:space="10" w:color="000000"/>
        <w:left w:val="single" w:sz="2" w:space="10" w:color="000000"/>
        <w:bottom w:val="single" w:sz="2" w:space="10" w:color="000000"/>
        <w:right w:val="single" w:sz="2" w:space="10" w:color="000000"/>
      </w:pBdr>
      <w:spacing w:before="0" w:after="0" w:line="480" w:lineRule="auto"/>
      <w:ind w:left="1152" w:right="1152"/>
    </w:pPr>
    <w:rPr>
      <w:rFonts w:asciiTheme="minorHAnsi" w:eastAsia="MS Mincho" w:hAnsiTheme="minorHAnsi"/>
      <w:i/>
      <w:iCs/>
      <w:color w:val="000000"/>
      <w:szCs w:val="24"/>
    </w:rPr>
  </w:style>
  <w:style w:type="paragraph" w:styleId="BodyText2">
    <w:name w:val="Body Text 2"/>
    <w:basedOn w:val="Normal"/>
    <w:link w:val="BodyText2Char"/>
    <w:semiHidden/>
    <w:unhideWhenUsed/>
    <w:rsid w:val="00D142DD"/>
    <w:pPr>
      <w:spacing w:before="0" w:after="120" w:line="480" w:lineRule="auto"/>
    </w:pPr>
    <w:rPr>
      <w:rFonts w:eastAsia="Cambria" w:cs="Times New Roman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D142DD"/>
    <w:rPr>
      <w:rFonts w:ascii="Times New Roman" w:eastAsia="Cambria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rsid w:val="00D142DD"/>
    <w:pPr>
      <w:spacing w:before="0" w:after="120" w:line="480" w:lineRule="auto"/>
    </w:pPr>
    <w:rPr>
      <w:rFonts w:eastAsia="Cambria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142DD"/>
    <w:rPr>
      <w:rFonts w:ascii="Times New Roman" w:eastAsia="Cambria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D142DD"/>
    <w:pPr>
      <w:widowControl/>
      <w:autoSpaceDE/>
      <w:autoSpaceDN/>
      <w:spacing w:line="480" w:lineRule="auto"/>
      <w:ind w:firstLine="360"/>
    </w:pPr>
    <w:rPr>
      <w:rFonts w:eastAsia="Cambria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semiHidden/>
    <w:rsid w:val="00D142DD"/>
    <w:rPr>
      <w:rFonts w:ascii="Times New Roman" w:eastAsia="Cambria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semiHidden/>
    <w:unhideWhenUsed/>
    <w:rsid w:val="00D142DD"/>
    <w:pPr>
      <w:spacing w:before="0" w:after="120" w:line="480" w:lineRule="auto"/>
      <w:ind w:left="283"/>
    </w:pPr>
    <w:rPr>
      <w:rFonts w:eastAsia="Cambria" w:cs="Times New Roman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D142DD"/>
    <w:rPr>
      <w:rFonts w:ascii="Times New Roman" w:eastAsia="Cambria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D142DD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D142DD"/>
    <w:rPr>
      <w:rFonts w:ascii="Times New Roman" w:eastAsia="Cambria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D142DD"/>
    <w:pPr>
      <w:spacing w:before="0" w:after="120" w:line="480" w:lineRule="auto"/>
      <w:ind w:left="283"/>
    </w:pPr>
    <w:rPr>
      <w:rFonts w:eastAsia="Cambria" w:cs="Times New Roman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D142DD"/>
    <w:rPr>
      <w:rFonts w:ascii="Times New Roman" w:eastAsia="Cambria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D142DD"/>
    <w:pPr>
      <w:spacing w:before="0" w:after="120" w:line="480" w:lineRule="auto"/>
      <w:ind w:left="283"/>
    </w:pPr>
    <w:rPr>
      <w:rFonts w:eastAsia="Cambria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142DD"/>
    <w:rPr>
      <w:rFonts w:ascii="Times New Roman" w:eastAsia="Cambria" w:hAnsi="Times New Roman" w:cs="Times New Roman"/>
      <w:sz w:val="16"/>
      <w:szCs w:val="16"/>
    </w:rPr>
  </w:style>
  <w:style w:type="paragraph" w:styleId="Closing">
    <w:name w:val="Closing"/>
    <w:basedOn w:val="Normal"/>
    <w:link w:val="ClosingChar"/>
    <w:semiHidden/>
    <w:unhideWhenUsed/>
    <w:rsid w:val="00D142DD"/>
    <w:pPr>
      <w:spacing w:before="0" w:after="0"/>
      <w:ind w:left="4252"/>
    </w:pPr>
    <w:rPr>
      <w:rFonts w:eastAsia="Cambria" w:cs="Times New Roman"/>
      <w:szCs w:val="24"/>
    </w:rPr>
  </w:style>
  <w:style w:type="character" w:customStyle="1" w:styleId="ClosingChar">
    <w:name w:val="Closing Char"/>
    <w:basedOn w:val="DefaultParagraphFont"/>
    <w:link w:val="Closing"/>
    <w:semiHidden/>
    <w:rsid w:val="00D142DD"/>
    <w:rPr>
      <w:rFonts w:ascii="Times New Roman" w:eastAsia="Cambria" w:hAnsi="Times New Roman" w:cs="Times New Roman"/>
      <w:sz w:val="24"/>
      <w:szCs w:val="24"/>
    </w:rPr>
  </w:style>
  <w:style w:type="paragraph" w:styleId="Date">
    <w:name w:val="Date"/>
    <w:basedOn w:val="Normal"/>
    <w:next w:val="Normal"/>
    <w:link w:val="DateChar"/>
    <w:semiHidden/>
    <w:unhideWhenUsed/>
    <w:rsid w:val="00D142DD"/>
    <w:pPr>
      <w:spacing w:before="0" w:after="0" w:line="480" w:lineRule="auto"/>
    </w:pPr>
    <w:rPr>
      <w:rFonts w:eastAsia="Cambria" w:cs="Times New Roman"/>
      <w:szCs w:val="24"/>
    </w:rPr>
  </w:style>
  <w:style w:type="character" w:customStyle="1" w:styleId="DateChar">
    <w:name w:val="Date Char"/>
    <w:basedOn w:val="DefaultParagraphFont"/>
    <w:link w:val="Date"/>
    <w:semiHidden/>
    <w:rsid w:val="00D142DD"/>
    <w:rPr>
      <w:rFonts w:ascii="Times New Roman" w:eastAsia="Cambria" w:hAnsi="Times New Roman" w:cs="Times New Roman"/>
      <w:sz w:val="24"/>
      <w:szCs w:val="24"/>
    </w:rPr>
  </w:style>
  <w:style w:type="paragraph" w:styleId="E-mailSignature">
    <w:name w:val="E-mail Signature"/>
    <w:basedOn w:val="Normal"/>
    <w:link w:val="E-mailSignatureChar"/>
    <w:semiHidden/>
    <w:unhideWhenUsed/>
    <w:rsid w:val="00D142DD"/>
    <w:pPr>
      <w:spacing w:before="0" w:after="0"/>
    </w:pPr>
    <w:rPr>
      <w:rFonts w:eastAsia="Cambria" w:cs="Times New Roman"/>
      <w:szCs w:val="24"/>
    </w:rPr>
  </w:style>
  <w:style w:type="character" w:customStyle="1" w:styleId="E-mailSignatureChar">
    <w:name w:val="E-mail Signature Char"/>
    <w:basedOn w:val="DefaultParagraphFont"/>
    <w:link w:val="E-mailSignature"/>
    <w:semiHidden/>
    <w:rsid w:val="00D142DD"/>
    <w:rPr>
      <w:rFonts w:ascii="Times New Roman" w:eastAsia="Cambria" w:hAnsi="Times New Roman" w:cs="Times New Roman"/>
      <w:sz w:val="24"/>
      <w:szCs w:val="24"/>
    </w:rPr>
  </w:style>
  <w:style w:type="paragraph" w:customStyle="1" w:styleId="EnvelopeAddress1">
    <w:name w:val="Envelope Address1"/>
    <w:basedOn w:val="Normal"/>
    <w:next w:val="EnvelopeAddress"/>
    <w:semiHidden/>
    <w:unhideWhenUsed/>
    <w:rsid w:val="00D142DD"/>
    <w:pPr>
      <w:framePr w:w="7920" w:h="1980" w:hRule="exact" w:hSpace="180" w:wrap="auto" w:hAnchor="page" w:xAlign="center" w:yAlign="bottom"/>
      <w:spacing w:before="0" w:after="0"/>
      <w:ind w:left="2880"/>
    </w:pPr>
    <w:rPr>
      <w:rFonts w:ascii="Cambria" w:eastAsia="MS Gothic" w:hAnsi="Cambria" w:cs="Times New Roman"/>
      <w:szCs w:val="24"/>
    </w:rPr>
  </w:style>
  <w:style w:type="paragraph" w:customStyle="1" w:styleId="EnvelopeReturn1">
    <w:name w:val="Envelope Return1"/>
    <w:basedOn w:val="Normal"/>
    <w:next w:val="EnvelopeReturn"/>
    <w:semiHidden/>
    <w:unhideWhenUsed/>
    <w:rsid w:val="00D142DD"/>
    <w:pPr>
      <w:spacing w:before="0" w:after="0"/>
    </w:pPr>
    <w:rPr>
      <w:rFonts w:ascii="Cambria" w:eastAsia="MS Gothic" w:hAnsi="Cambria" w:cs="Times New Roman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D142DD"/>
    <w:pPr>
      <w:spacing w:before="0" w:after="0"/>
    </w:pPr>
    <w:rPr>
      <w:rFonts w:eastAsia="Cambria" w:cs="Times New Roman"/>
      <w:i/>
      <w:iCs/>
      <w:szCs w:val="24"/>
    </w:rPr>
  </w:style>
  <w:style w:type="character" w:customStyle="1" w:styleId="HTMLAddressChar">
    <w:name w:val="HTML Address Char"/>
    <w:basedOn w:val="DefaultParagraphFont"/>
    <w:link w:val="HTMLAddress"/>
    <w:semiHidden/>
    <w:rsid w:val="00D142DD"/>
    <w:rPr>
      <w:rFonts w:ascii="Times New Roman" w:eastAsia="Cambria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rsid w:val="00D142DD"/>
    <w:pPr>
      <w:spacing w:before="0" w:after="0"/>
    </w:pPr>
    <w:rPr>
      <w:rFonts w:ascii="Consolas" w:eastAsia="Cambria" w:hAnsi="Consolas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D142DD"/>
    <w:rPr>
      <w:rFonts w:ascii="Consolas" w:eastAsia="Cambria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D142DD"/>
    <w:pPr>
      <w:spacing w:before="0" w:after="0"/>
      <w:ind w:left="240" w:hanging="240"/>
    </w:pPr>
    <w:rPr>
      <w:rFonts w:eastAsia="Cambria" w:cs="Times New Roman"/>
      <w:szCs w:val="24"/>
    </w:rPr>
  </w:style>
  <w:style w:type="paragraph" w:styleId="Index2">
    <w:name w:val="index 2"/>
    <w:basedOn w:val="Normal"/>
    <w:next w:val="Normal"/>
    <w:autoRedefine/>
    <w:semiHidden/>
    <w:unhideWhenUsed/>
    <w:rsid w:val="00D142DD"/>
    <w:pPr>
      <w:spacing w:before="0" w:after="0"/>
      <w:ind w:left="480" w:hanging="240"/>
    </w:pPr>
    <w:rPr>
      <w:rFonts w:eastAsia="Cambria" w:cs="Times New Roman"/>
      <w:szCs w:val="24"/>
    </w:rPr>
  </w:style>
  <w:style w:type="paragraph" w:styleId="Index3">
    <w:name w:val="index 3"/>
    <w:basedOn w:val="Normal"/>
    <w:next w:val="Normal"/>
    <w:autoRedefine/>
    <w:semiHidden/>
    <w:unhideWhenUsed/>
    <w:rsid w:val="00D142DD"/>
    <w:pPr>
      <w:spacing w:before="0" w:after="0"/>
      <w:ind w:left="720" w:hanging="240"/>
    </w:pPr>
    <w:rPr>
      <w:rFonts w:eastAsia="Cambria" w:cs="Times New Roman"/>
      <w:szCs w:val="24"/>
    </w:rPr>
  </w:style>
  <w:style w:type="paragraph" w:styleId="Index4">
    <w:name w:val="index 4"/>
    <w:basedOn w:val="Normal"/>
    <w:next w:val="Normal"/>
    <w:autoRedefine/>
    <w:semiHidden/>
    <w:unhideWhenUsed/>
    <w:rsid w:val="00D142DD"/>
    <w:pPr>
      <w:spacing w:before="0" w:after="0"/>
      <w:ind w:left="960" w:hanging="240"/>
    </w:pPr>
    <w:rPr>
      <w:rFonts w:eastAsia="Cambria" w:cs="Times New Roman"/>
      <w:szCs w:val="24"/>
    </w:rPr>
  </w:style>
  <w:style w:type="paragraph" w:styleId="Index5">
    <w:name w:val="index 5"/>
    <w:basedOn w:val="Normal"/>
    <w:next w:val="Normal"/>
    <w:autoRedefine/>
    <w:semiHidden/>
    <w:unhideWhenUsed/>
    <w:rsid w:val="00D142DD"/>
    <w:pPr>
      <w:spacing w:before="0" w:after="0"/>
      <w:ind w:left="1200" w:hanging="240"/>
    </w:pPr>
    <w:rPr>
      <w:rFonts w:eastAsia="Cambria" w:cs="Times New Roman"/>
      <w:szCs w:val="24"/>
    </w:rPr>
  </w:style>
  <w:style w:type="paragraph" w:styleId="Index6">
    <w:name w:val="index 6"/>
    <w:basedOn w:val="Normal"/>
    <w:next w:val="Normal"/>
    <w:autoRedefine/>
    <w:semiHidden/>
    <w:unhideWhenUsed/>
    <w:rsid w:val="00D142DD"/>
    <w:pPr>
      <w:spacing w:before="0" w:after="0"/>
      <w:ind w:left="1440" w:hanging="240"/>
    </w:pPr>
    <w:rPr>
      <w:rFonts w:eastAsia="Cambria" w:cs="Times New Roman"/>
      <w:szCs w:val="24"/>
    </w:rPr>
  </w:style>
  <w:style w:type="paragraph" w:styleId="Index7">
    <w:name w:val="index 7"/>
    <w:basedOn w:val="Normal"/>
    <w:next w:val="Normal"/>
    <w:autoRedefine/>
    <w:semiHidden/>
    <w:unhideWhenUsed/>
    <w:rsid w:val="00D142DD"/>
    <w:pPr>
      <w:spacing w:before="0" w:after="0"/>
      <w:ind w:left="1680" w:hanging="240"/>
    </w:pPr>
    <w:rPr>
      <w:rFonts w:eastAsia="Cambria" w:cs="Times New Roman"/>
      <w:szCs w:val="24"/>
    </w:rPr>
  </w:style>
  <w:style w:type="paragraph" w:styleId="Index8">
    <w:name w:val="index 8"/>
    <w:basedOn w:val="Normal"/>
    <w:next w:val="Normal"/>
    <w:autoRedefine/>
    <w:semiHidden/>
    <w:unhideWhenUsed/>
    <w:rsid w:val="00D142DD"/>
    <w:pPr>
      <w:spacing w:before="0" w:after="0"/>
      <w:ind w:left="1920" w:hanging="240"/>
    </w:pPr>
    <w:rPr>
      <w:rFonts w:eastAsia="Cambria" w:cs="Times New Roman"/>
      <w:szCs w:val="24"/>
    </w:rPr>
  </w:style>
  <w:style w:type="paragraph" w:styleId="Index9">
    <w:name w:val="index 9"/>
    <w:basedOn w:val="Normal"/>
    <w:next w:val="Normal"/>
    <w:autoRedefine/>
    <w:semiHidden/>
    <w:unhideWhenUsed/>
    <w:rsid w:val="00D142DD"/>
    <w:pPr>
      <w:spacing w:before="0" w:after="0"/>
      <w:ind w:left="2160" w:hanging="240"/>
    </w:pPr>
    <w:rPr>
      <w:rFonts w:eastAsia="Cambria" w:cs="Times New Roman"/>
      <w:szCs w:val="24"/>
    </w:rPr>
  </w:style>
  <w:style w:type="paragraph" w:customStyle="1" w:styleId="IndexHeading1">
    <w:name w:val="Index Heading1"/>
    <w:basedOn w:val="Normal"/>
    <w:next w:val="Index1"/>
    <w:semiHidden/>
    <w:unhideWhenUsed/>
    <w:rsid w:val="00D142DD"/>
    <w:pPr>
      <w:spacing w:before="0" w:after="0" w:line="480" w:lineRule="auto"/>
    </w:pPr>
    <w:rPr>
      <w:rFonts w:ascii="Cambria" w:eastAsia="MS Gothic" w:hAnsi="Cambria" w:cs="Times New Roman"/>
      <w:b/>
      <w:bCs/>
      <w:szCs w:val="24"/>
    </w:rPr>
  </w:style>
  <w:style w:type="paragraph" w:customStyle="1" w:styleId="IntenseQuote1">
    <w:name w:val="Intense Quote1"/>
    <w:basedOn w:val="Normal"/>
    <w:next w:val="Normal"/>
    <w:uiPriority w:val="60"/>
    <w:qFormat/>
    <w:rsid w:val="00D142DD"/>
    <w:pPr>
      <w:pBdr>
        <w:top w:val="single" w:sz="4" w:space="10" w:color="000000"/>
        <w:bottom w:val="single" w:sz="4" w:space="10" w:color="000000"/>
      </w:pBdr>
      <w:spacing w:before="360" w:after="360" w:line="480" w:lineRule="auto"/>
      <w:ind w:left="864" w:right="864"/>
      <w:jc w:val="center"/>
    </w:pPr>
    <w:rPr>
      <w:rFonts w:eastAsia="Cambria" w:cs="Times New Roman"/>
      <w:i/>
      <w:iCs/>
      <w:color w:val="000000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60"/>
    <w:rsid w:val="00D142DD"/>
    <w:rPr>
      <w:rFonts w:ascii="Times New Roman" w:hAnsi="Times New Roman"/>
      <w:i/>
      <w:iCs/>
      <w:color w:val="000000"/>
      <w:sz w:val="24"/>
      <w:szCs w:val="24"/>
    </w:rPr>
  </w:style>
  <w:style w:type="paragraph" w:styleId="List">
    <w:name w:val="List"/>
    <w:basedOn w:val="Normal"/>
    <w:rsid w:val="00D142DD"/>
    <w:pPr>
      <w:spacing w:before="0" w:after="0" w:line="480" w:lineRule="auto"/>
      <w:ind w:left="283" w:hanging="283"/>
      <w:contextualSpacing/>
    </w:pPr>
    <w:rPr>
      <w:rFonts w:eastAsia="Cambria" w:cs="Times New Roman"/>
      <w:szCs w:val="24"/>
    </w:rPr>
  </w:style>
  <w:style w:type="paragraph" w:styleId="List2">
    <w:name w:val="List 2"/>
    <w:basedOn w:val="Normal"/>
    <w:rsid w:val="00D142DD"/>
    <w:pPr>
      <w:spacing w:before="0" w:after="0" w:line="480" w:lineRule="auto"/>
      <w:ind w:left="566" w:hanging="283"/>
      <w:contextualSpacing/>
    </w:pPr>
    <w:rPr>
      <w:rFonts w:eastAsia="Cambria" w:cs="Times New Roman"/>
      <w:szCs w:val="24"/>
    </w:rPr>
  </w:style>
  <w:style w:type="paragraph" w:styleId="List3">
    <w:name w:val="List 3"/>
    <w:basedOn w:val="Normal"/>
    <w:rsid w:val="00D142DD"/>
    <w:pPr>
      <w:spacing w:before="0" w:after="0" w:line="480" w:lineRule="auto"/>
      <w:ind w:left="849" w:hanging="283"/>
      <w:contextualSpacing/>
    </w:pPr>
    <w:rPr>
      <w:rFonts w:eastAsia="Cambria" w:cs="Times New Roman"/>
      <w:szCs w:val="24"/>
    </w:rPr>
  </w:style>
  <w:style w:type="paragraph" w:styleId="List4">
    <w:name w:val="List 4"/>
    <w:basedOn w:val="Normal"/>
    <w:rsid w:val="00D142DD"/>
    <w:pPr>
      <w:spacing w:before="0" w:after="0" w:line="480" w:lineRule="auto"/>
      <w:ind w:left="1132" w:hanging="283"/>
      <w:contextualSpacing/>
    </w:pPr>
    <w:rPr>
      <w:rFonts w:eastAsia="Cambria" w:cs="Times New Roman"/>
      <w:szCs w:val="24"/>
    </w:rPr>
  </w:style>
  <w:style w:type="paragraph" w:styleId="List5">
    <w:name w:val="List 5"/>
    <w:basedOn w:val="Normal"/>
    <w:rsid w:val="00D142DD"/>
    <w:pPr>
      <w:spacing w:before="0" w:after="0" w:line="480" w:lineRule="auto"/>
      <w:ind w:left="1415" w:hanging="283"/>
      <w:contextualSpacing/>
    </w:pPr>
    <w:rPr>
      <w:rFonts w:eastAsia="Cambria" w:cs="Times New Roman"/>
      <w:szCs w:val="24"/>
    </w:rPr>
  </w:style>
  <w:style w:type="paragraph" w:styleId="ListBullet">
    <w:name w:val="List Bullet"/>
    <w:basedOn w:val="Normal"/>
    <w:semiHidden/>
    <w:unhideWhenUsed/>
    <w:rsid w:val="00D142DD"/>
    <w:pPr>
      <w:numPr>
        <w:numId w:val="5"/>
      </w:numPr>
      <w:spacing w:before="0" w:after="0" w:line="480" w:lineRule="auto"/>
      <w:contextualSpacing/>
    </w:pPr>
    <w:rPr>
      <w:rFonts w:eastAsia="Cambria" w:cs="Times New Roman"/>
      <w:szCs w:val="24"/>
    </w:rPr>
  </w:style>
  <w:style w:type="paragraph" w:styleId="ListBullet2">
    <w:name w:val="List Bullet 2"/>
    <w:basedOn w:val="Normal"/>
    <w:rsid w:val="00D142DD"/>
    <w:pPr>
      <w:numPr>
        <w:numId w:val="6"/>
      </w:numPr>
      <w:spacing w:before="0" w:after="0" w:line="480" w:lineRule="auto"/>
      <w:contextualSpacing/>
    </w:pPr>
    <w:rPr>
      <w:rFonts w:eastAsia="Cambria" w:cs="Times New Roman"/>
      <w:szCs w:val="24"/>
    </w:rPr>
  </w:style>
  <w:style w:type="paragraph" w:styleId="ListBullet3">
    <w:name w:val="List Bullet 3"/>
    <w:basedOn w:val="Normal"/>
    <w:rsid w:val="00D142DD"/>
    <w:pPr>
      <w:numPr>
        <w:numId w:val="7"/>
      </w:numPr>
      <w:spacing w:before="0" w:after="0" w:line="480" w:lineRule="auto"/>
      <w:contextualSpacing/>
    </w:pPr>
    <w:rPr>
      <w:rFonts w:eastAsia="Cambria" w:cs="Times New Roman"/>
      <w:szCs w:val="24"/>
    </w:rPr>
  </w:style>
  <w:style w:type="paragraph" w:styleId="ListBullet4">
    <w:name w:val="List Bullet 4"/>
    <w:basedOn w:val="Normal"/>
    <w:rsid w:val="00D142DD"/>
    <w:pPr>
      <w:numPr>
        <w:numId w:val="8"/>
      </w:numPr>
      <w:spacing w:before="0" w:after="0" w:line="480" w:lineRule="auto"/>
      <w:contextualSpacing/>
    </w:pPr>
    <w:rPr>
      <w:rFonts w:eastAsia="Cambria" w:cs="Times New Roman"/>
      <w:szCs w:val="24"/>
    </w:rPr>
  </w:style>
  <w:style w:type="paragraph" w:styleId="ListBullet5">
    <w:name w:val="List Bullet 5"/>
    <w:basedOn w:val="Normal"/>
    <w:rsid w:val="00D142DD"/>
    <w:pPr>
      <w:numPr>
        <w:numId w:val="9"/>
      </w:numPr>
      <w:spacing w:before="0" w:after="0" w:line="480" w:lineRule="auto"/>
      <w:contextualSpacing/>
    </w:pPr>
    <w:rPr>
      <w:rFonts w:eastAsia="Cambria" w:cs="Times New Roman"/>
      <w:szCs w:val="24"/>
    </w:rPr>
  </w:style>
  <w:style w:type="paragraph" w:styleId="ListContinue">
    <w:name w:val="List Continue"/>
    <w:basedOn w:val="Normal"/>
    <w:semiHidden/>
    <w:unhideWhenUsed/>
    <w:rsid w:val="00D142DD"/>
    <w:pPr>
      <w:spacing w:before="0" w:after="120" w:line="480" w:lineRule="auto"/>
      <w:ind w:left="283"/>
      <w:contextualSpacing/>
    </w:pPr>
    <w:rPr>
      <w:rFonts w:eastAsia="Cambria" w:cs="Times New Roman"/>
      <w:szCs w:val="24"/>
    </w:rPr>
  </w:style>
  <w:style w:type="paragraph" w:styleId="ListContinue2">
    <w:name w:val="List Continue 2"/>
    <w:basedOn w:val="Normal"/>
    <w:semiHidden/>
    <w:unhideWhenUsed/>
    <w:rsid w:val="00D142DD"/>
    <w:pPr>
      <w:spacing w:before="0" w:after="120" w:line="480" w:lineRule="auto"/>
      <w:ind w:left="566"/>
      <w:contextualSpacing/>
    </w:pPr>
    <w:rPr>
      <w:rFonts w:eastAsia="Cambria" w:cs="Times New Roman"/>
      <w:szCs w:val="24"/>
    </w:rPr>
  </w:style>
  <w:style w:type="paragraph" w:styleId="ListContinue3">
    <w:name w:val="List Continue 3"/>
    <w:basedOn w:val="Normal"/>
    <w:semiHidden/>
    <w:unhideWhenUsed/>
    <w:rsid w:val="00D142DD"/>
    <w:pPr>
      <w:spacing w:before="0" w:after="120" w:line="480" w:lineRule="auto"/>
      <w:ind w:left="849"/>
      <w:contextualSpacing/>
    </w:pPr>
    <w:rPr>
      <w:rFonts w:eastAsia="Cambria" w:cs="Times New Roman"/>
      <w:szCs w:val="24"/>
    </w:rPr>
  </w:style>
  <w:style w:type="paragraph" w:styleId="ListContinue4">
    <w:name w:val="List Continue 4"/>
    <w:basedOn w:val="Normal"/>
    <w:semiHidden/>
    <w:unhideWhenUsed/>
    <w:rsid w:val="00D142DD"/>
    <w:pPr>
      <w:spacing w:before="0" w:after="120" w:line="480" w:lineRule="auto"/>
      <w:ind w:left="1132"/>
      <w:contextualSpacing/>
    </w:pPr>
    <w:rPr>
      <w:rFonts w:eastAsia="Cambria" w:cs="Times New Roman"/>
      <w:szCs w:val="24"/>
    </w:rPr>
  </w:style>
  <w:style w:type="paragraph" w:styleId="ListContinue5">
    <w:name w:val="List Continue 5"/>
    <w:basedOn w:val="Normal"/>
    <w:semiHidden/>
    <w:unhideWhenUsed/>
    <w:rsid w:val="00D142DD"/>
    <w:pPr>
      <w:spacing w:before="0" w:after="120" w:line="480" w:lineRule="auto"/>
      <w:ind w:left="1415"/>
      <w:contextualSpacing/>
    </w:pPr>
    <w:rPr>
      <w:rFonts w:eastAsia="Cambria" w:cs="Times New Roman"/>
      <w:szCs w:val="24"/>
    </w:rPr>
  </w:style>
  <w:style w:type="paragraph" w:styleId="ListNumber">
    <w:name w:val="List Number"/>
    <w:basedOn w:val="Normal"/>
    <w:semiHidden/>
    <w:unhideWhenUsed/>
    <w:rsid w:val="00D142DD"/>
    <w:pPr>
      <w:numPr>
        <w:numId w:val="10"/>
      </w:numPr>
      <w:spacing w:before="0" w:after="0" w:line="480" w:lineRule="auto"/>
      <w:contextualSpacing/>
    </w:pPr>
    <w:rPr>
      <w:rFonts w:eastAsia="Cambria" w:cs="Times New Roman"/>
      <w:szCs w:val="24"/>
    </w:rPr>
  </w:style>
  <w:style w:type="paragraph" w:styleId="ListNumber2">
    <w:name w:val="List Number 2"/>
    <w:basedOn w:val="Normal"/>
    <w:rsid w:val="00D142DD"/>
    <w:pPr>
      <w:numPr>
        <w:numId w:val="4"/>
      </w:numPr>
      <w:spacing w:before="0" w:after="0" w:line="480" w:lineRule="auto"/>
      <w:contextualSpacing/>
    </w:pPr>
    <w:rPr>
      <w:rFonts w:eastAsia="Cambria" w:cs="Times New Roman"/>
      <w:szCs w:val="24"/>
    </w:rPr>
  </w:style>
  <w:style w:type="paragraph" w:styleId="ListNumber3">
    <w:name w:val="List Number 3"/>
    <w:basedOn w:val="Normal"/>
    <w:rsid w:val="00D142DD"/>
    <w:pPr>
      <w:numPr>
        <w:numId w:val="11"/>
      </w:numPr>
      <w:spacing w:before="0" w:after="0" w:line="480" w:lineRule="auto"/>
      <w:contextualSpacing/>
    </w:pPr>
    <w:rPr>
      <w:rFonts w:eastAsia="Cambria" w:cs="Times New Roman"/>
      <w:szCs w:val="24"/>
    </w:rPr>
  </w:style>
  <w:style w:type="paragraph" w:styleId="ListNumber4">
    <w:name w:val="List Number 4"/>
    <w:basedOn w:val="Normal"/>
    <w:rsid w:val="00D142DD"/>
    <w:pPr>
      <w:numPr>
        <w:numId w:val="12"/>
      </w:numPr>
      <w:spacing w:before="0" w:after="0" w:line="480" w:lineRule="auto"/>
      <w:contextualSpacing/>
    </w:pPr>
    <w:rPr>
      <w:rFonts w:eastAsia="Cambria" w:cs="Times New Roman"/>
      <w:szCs w:val="24"/>
    </w:rPr>
  </w:style>
  <w:style w:type="paragraph" w:styleId="ListNumber5">
    <w:name w:val="List Number 5"/>
    <w:basedOn w:val="Normal"/>
    <w:semiHidden/>
    <w:unhideWhenUsed/>
    <w:rsid w:val="00D142DD"/>
    <w:pPr>
      <w:numPr>
        <w:numId w:val="13"/>
      </w:numPr>
      <w:spacing w:before="0" w:after="0" w:line="480" w:lineRule="auto"/>
      <w:contextualSpacing/>
    </w:pPr>
    <w:rPr>
      <w:rFonts w:eastAsia="Cambria" w:cs="Times New Roman"/>
      <w:szCs w:val="24"/>
    </w:rPr>
  </w:style>
  <w:style w:type="paragraph" w:styleId="MacroText">
    <w:name w:val="macro"/>
    <w:link w:val="MacroTextChar"/>
    <w:semiHidden/>
    <w:unhideWhenUsed/>
    <w:rsid w:val="00D142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</w:pPr>
    <w:rPr>
      <w:rFonts w:ascii="Consolas" w:eastAsia="Cambria" w:hAnsi="Consolas" w:cs="Times New Roma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142DD"/>
    <w:rPr>
      <w:rFonts w:ascii="Consolas" w:eastAsia="Cambria" w:hAnsi="Consolas" w:cs="Times New Roman"/>
      <w:sz w:val="20"/>
      <w:szCs w:val="20"/>
    </w:rPr>
  </w:style>
  <w:style w:type="paragraph" w:customStyle="1" w:styleId="MessageHeader1">
    <w:name w:val="Message Header1"/>
    <w:basedOn w:val="Normal"/>
    <w:next w:val="MessageHeader"/>
    <w:link w:val="MessageHeaderChar"/>
    <w:semiHidden/>
    <w:unhideWhenUsed/>
    <w:rsid w:val="00D142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="Cambria" w:eastAsia="MS Gothic" w:hAnsi="Cambria" w:cs="Times New Roman"/>
      <w:szCs w:val="24"/>
    </w:rPr>
  </w:style>
  <w:style w:type="character" w:customStyle="1" w:styleId="MessageHeaderChar">
    <w:name w:val="Message Header Char"/>
    <w:basedOn w:val="DefaultParagraphFont"/>
    <w:link w:val="MessageHeader1"/>
    <w:semiHidden/>
    <w:rsid w:val="00D142DD"/>
    <w:rPr>
      <w:rFonts w:ascii="Cambria" w:eastAsia="MS Gothic" w:hAnsi="Cambria" w:cs="Times New Roman"/>
      <w:sz w:val="24"/>
      <w:szCs w:val="24"/>
      <w:shd w:val="pct20" w:color="auto" w:fill="auto"/>
    </w:rPr>
  </w:style>
  <w:style w:type="paragraph" w:styleId="NormalIndent">
    <w:name w:val="Normal Indent"/>
    <w:basedOn w:val="Normal"/>
    <w:semiHidden/>
    <w:unhideWhenUsed/>
    <w:rsid w:val="00D142DD"/>
    <w:pPr>
      <w:spacing w:before="0" w:after="0" w:line="480" w:lineRule="auto"/>
      <w:ind w:left="720"/>
    </w:pPr>
    <w:rPr>
      <w:rFonts w:eastAsia="Cambria" w:cs="Times New Roman"/>
      <w:szCs w:val="24"/>
    </w:rPr>
  </w:style>
  <w:style w:type="paragraph" w:styleId="NoteHeading">
    <w:name w:val="Note Heading"/>
    <w:basedOn w:val="Normal"/>
    <w:next w:val="Normal"/>
    <w:link w:val="NoteHeadingChar"/>
    <w:semiHidden/>
    <w:unhideWhenUsed/>
    <w:rsid w:val="00D142DD"/>
    <w:pPr>
      <w:spacing w:before="0" w:after="0"/>
    </w:pPr>
    <w:rPr>
      <w:rFonts w:eastAsia="Cambria" w:cs="Times New Roman"/>
      <w:szCs w:val="24"/>
    </w:rPr>
  </w:style>
  <w:style w:type="character" w:customStyle="1" w:styleId="NoteHeadingChar">
    <w:name w:val="Note Heading Char"/>
    <w:basedOn w:val="DefaultParagraphFont"/>
    <w:link w:val="NoteHeading"/>
    <w:semiHidden/>
    <w:rsid w:val="00D142DD"/>
    <w:rPr>
      <w:rFonts w:ascii="Times New Roman" w:eastAsia="Cambria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semiHidden/>
    <w:unhideWhenUsed/>
    <w:rsid w:val="00D142DD"/>
    <w:pPr>
      <w:spacing w:before="0" w:after="0"/>
    </w:pPr>
    <w:rPr>
      <w:rFonts w:ascii="Consolas" w:eastAsia="Cambria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D142DD"/>
    <w:rPr>
      <w:rFonts w:ascii="Consolas" w:eastAsia="Cambria" w:hAnsi="Consolas" w:cs="Times New Roman"/>
      <w:sz w:val="21"/>
      <w:szCs w:val="21"/>
    </w:rPr>
  </w:style>
  <w:style w:type="paragraph" w:customStyle="1" w:styleId="Quote1">
    <w:name w:val="Quote1"/>
    <w:basedOn w:val="Normal"/>
    <w:next w:val="Normal"/>
    <w:uiPriority w:val="73"/>
    <w:qFormat/>
    <w:rsid w:val="00D142DD"/>
    <w:pPr>
      <w:spacing w:before="200" w:after="160" w:line="480" w:lineRule="auto"/>
      <w:ind w:left="864" w:right="864"/>
      <w:jc w:val="center"/>
    </w:pPr>
    <w:rPr>
      <w:rFonts w:eastAsia="Cambria" w:cs="Times New Roman"/>
      <w:i/>
      <w:iCs/>
      <w:color w:val="404040"/>
      <w:szCs w:val="24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D142DD"/>
    <w:pPr>
      <w:spacing w:before="0" w:after="0" w:line="480" w:lineRule="auto"/>
    </w:pPr>
    <w:rPr>
      <w:rFonts w:eastAsia="Cambria" w:cs="Times New Roman"/>
      <w:szCs w:val="24"/>
    </w:rPr>
  </w:style>
  <w:style w:type="character" w:customStyle="1" w:styleId="SalutationChar">
    <w:name w:val="Salutation Char"/>
    <w:basedOn w:val="DefaultParagraphFont"/>
    <w:link w:val="Salutation"/>
    <w:semiHidden/>
    <w:rsid w:val="00D142DD"/>
    <w:rPr>
      <w:rFonts w:ascii="Times New Roman" w:eastAsia="Cambria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semiHidden/>
    <w:unhideWhenUsed/>
    <w:rsid w:val="00D142DD"/>
    <w:pPr>
      <w:spacing w:before="0" w:after="0"/>
      <w:ind w:left="4252"/>
    </w:pPr>
    <w:rPr>
      <w:rFonts w:eastAsia="Cambria" w:cs="Times New Roman"/>
      <w:szCs w:val="24"/>
    </w:rPr>
  </w:style>
  <w:style w:type="character" w:customStyle="1" w:styleId="SignatureChar">
    <w:name w:val="Signature Char"/>
    <w:basedOn w:val="DefaultParagraphFont"/>
    <w:link w:val="Signature"/>
    <w:semiHidden/>
    <w:rsid w:val="00D142DD"/>
    <w:rPr>
      <w:rFonts w:ascii="Times New Roman" w:eastAsia="Cambria" w:hAnsi="Times New Roman" w:cs="Times New Roman"/>
      <w:sz w:val="24"/>
      <w:szCs w:val="24"/>
    </w:rPr>
  </w:style>
  <w:style w:type="paragraph" w:customStyle="1" w:styleId="Subtitle1">
    <w:name w:val="Subtitle1"/>
    <w:basedOn w:val="Normal"/>
    <w:next w:val="Normal"/>
    <w:uiPriority w:val="9"/>
    <w:qFormat/>
    <w:rsid w:val="00D142DD"/>
    <w:pPr>
      <w:numPr>
        <w:ilvl w:val="1"/>
      </w:numPr>
      <w:spacing w:before="0" w:after="160" w:line="480" w:lineRule="auto"/>
    </w:pPr>
    <w:rPr>
      <w:rFonts w:asciiTheme="minorHAnsi" w:eastAsia="MS Mincho" w:hAnsiTheme="minorHAnsi"/>
      <w:color w:val="5A5A5A"/>
      <w:spacing w:val="15"/>
      <w:sz w:val="22"/>
    </w:rPr>
  </w:style>
  <w:style w:type="paragraph" w:styleId="TableofAuthorities">
    <w:name w:val="table of authorities"/>
    <w:basedOn w:val="Normal"/>
    <w:next w:val="Normal"/>
    <w:semiHidden/>
    <w:unhideWhenUsed/>
    <w:rsid w:val="00D142DD"/>
    <w:pPr>
      <w:spacing w:before="0" w:after="0" w:line="480" w:lineRule="auto"/>
      <w:ind w:left="240" w:hanging="240"/>
    </w:pPr>
    <w:rPr>
      <w:rFonts w:eastAsia="Cambria" w:cs="Times New Roman"/>
      <w:szCs w:val="24"/>
    </w:rPr>
  </w:style>
  <w:style w:type="paragraph" w:customStyle="1" w:styleId="TOAHeading1">
    <w:name w:val="TOA Heading1"/>
    <w:basedOn w:val="Normal"/>
    <w:next w:val="Normal"/>
    <w:semiHidden/>
    <w:unhideWhenUsed/>
    <w:rsid w:val="00D142DD"/>
    <w:pPr>
      <w:spacing w:after="0" w:line="480" w:lineRule="auto"/>
    </w:pPr>
    <w:rPr>
      <w:rFonts w:ascii="Cambria" w:eastAsia="MS Gothic" w:hAnsi="Cambria" w:cs="Times New Roman"/>
      <w:b/>
      <w:bCs/>
      <w:szCs w:val="24"/>
    </w:rPr>
  </w:style>
  <w:style w:type="paragraph" w:customStyle="1" w:styleId="TOCHeading1">
    <w:name w:val="TOC Heading1"/>
    <w:basedOn w:val="Heading1"/>
    <w:next w:val="Normal"/>
    <w:uiPriority w:val="71"/>
    <w:semiHidden/>
    <w:unhideWhenUsed/>
    <w:qFormat/>
    <w:rsid w:val="00D142DD"/>
    <w:pPr>
      <w:keepNext/>
      <w:keepLines/>
      <w:numPr>
        <w:numId w:val="0"/>
      </w:numPr>
      <w:spacing w:after="0" w:line="480" w:lineRule="auto"/>
      <w:outlineLvl w:val="9"/>
    </w:pPr>
    <w:rPr>
      <w:rFonts w:ascii="Cambria" w:eastAsia="MS Gothic" w:hAnsi="Cambria"/>
      <w:b w:val="0"/>
      <w:color w:val="000000"/>
      <w:sz w:val="32"/>
      <w:szCs w:val="32"/>
    </w:rPr>
  </w:style>
  <w:style w:type="paragraph" w:styleId="BlockText">
    <w:name w:val="Block Text"/>
    <w:basedOn w:val="Normal"/>
    <w:uiPriority w:val="99"/>
    <w:semiHidden/>
    <w:unhideWhenUsed/>
    <w:rsid w:val="00D142D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spacing w:before="0" w:after="160" w:line="259" w:lineRule="auto"/>
      <w:ind w:left="1152" w:right="1152"/>
    </w:pPr>
    <w:rPr>
      <w:rFonts w:asciiTheme="minorHAnsi" w:eastAsiaTheme="minorEastAsia" w:hAnsiTheme="minorHAnsi"/>
      <w:i/>
      <w:iCs/>
      <w:color w:val="4F81BD" w:themeColor="accent1"/>
      <w:sz w:val="22"/>
      <w:lang w:val="en-CA"/>
    </w:rPr>
  </w:style>
  <w:style w:type="paragraph" w:styleId="EnvelopeAddress">
    <w:name w:val="envelope address"/>
    <w:basedOn w:val="Normal"/>
    <w:uiPriority w:val="99"/>
    <w:semiHidden/>
    <w:unhideWhenUsed/>
    <w:rsid w:val="00D142DD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Cs w:val="24"/>
      <w:lang w:val="en-CA"/>
    </w:rPr>
  </w:style>
  <w:style w:type="paragraph" w:styleId="EnvelopeReturn">
    <w:name w:val="envelope return"/>
    <w:basedOn w:val="Normal"/>
    <w:uiPriority w:val="99"/>
    <w:semiHidden/>
    <w:unhideWhenUsed/>
    <w:rsid w:val="00D142DD"/>
    <w:pPr>
      <w:spacing w:before="0" w:after="0"/>
    </w:pPr>
    <w:rPr>
      <w:rFonts w:asciiTheme="majorHAnsi" w:eastAsiaTheme="majorEastAsia" w:hAnsiTheme="majorHAnsi" w:cstheme="majorBidi"/>
      <w:sz w:val="20"/>
      <w:szCs w:val="20"/>
      <w:lang w:val="en-CA"/>
    </w:rPr>
  </w:style>
  <w:style w:type="paragraph" w:styleId="IntenseQuote">
    <w:name w:val="Intense Quote"/>
    <w:basedOn w:val="Normal"/>
    <w:next w:val="Normal"/>
    <w:link w:val="IntenseQuoteChar"/>
    <w:uiPriority w:val="60"/>
    <w:qFormat/>
    <w:rsid w:val="00D142D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 w:line="259" w:lineRule="auto"/>
      <w:ind w:left="864" w:right="864"/>
      <w:jc w:val="center"/>
    </w:pPr>
    <w:rPr>
      <w:i/>
      <w:iCs/>
      <w:color w:val="000000"/>
      <w:szCs w:val="24"/>
    </w:rPr>
  </w:style>
  <w:style w:type="character" w:customStyle="1" w:styleId="IntenseQuoteChar1">
    <w:name w:val="Intense Quote Char1"/>
    <w:basedOn w:val="DefaultParagraphFont"/>
    <w:uiPriority w:val="30"/>
    <w:rsid w:val="00D142DD"/>
    <w:rPr>
      <w:rFonts w:ascii="Times New Roman" w:hAnsi="Times New Roman"/>
      <w:i/>
      <w:iCs/>
      <w:color w:val="4F81BD" w:themeColor="accent1"/>
      <w:sz w:val="24"/>
    </w:rPr>
  </w:style>
  <w:style w:type="paragraph" w:styleId="MessageHeader">
    <w:name w:val="Message Header"/>
    <w:basedOn w:val="Normal"/>
    <w:link w:val="MessageHeaderChar1"/>
    <w:uiPriority w:val="99"/>
    <w:semiHidden/>
    <w:unhideWhenUsed/>
    <w:rsid w:val="00D142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Cs w:val="24"/>
      <w:lang w:val="en-CA"/>
    </w:rPr>
  </w:style>
  <w:style w:type="character" w:customStyle="1" w:styleId="MessageHeaderChar1">
    <w:name w:val="Message Header Char1"/>
    <w:basedOn w:val="DefaultParagraphFont"/>
    <w:link w:val="MessageHeader"/>
    <w:uiPriority w:val="99"/>
    <w:semiHidden/>
    <w:rsid w:val="00D142DD"/>
    <w:rPr>
      <w:rFonts w:asciiTheme="majorHAnsi" w:eastAsiaTheme="majorEastAsia" w:hAnsiTheme="majorHAnsi" w:cstheme="majorBidi"/>
      <w:sz w:val="24"/>
      <w:szCs w:val="24"/>
      <w:shd w:val="pct20" w:color="auto" w:fill="auto"/>
      <w:lang w:val="en-CA"/>
    </w:rPr>
  </w:style>
  <w:style w:type="character" w:customStyle="1" w:styleId="QuoteChar1">
    <w:name w:val="Quote Char1"/>
    <w:basedOn w:val="DefaultParagraphFont"/>
    <w:uiPriority w:val="29"/>
    <w:rsid w:val="00D142DD"/>
    <w:rPr>
      <w:i/>
      <w:iCs/>
      <w:color w:val="404040" w:themeColor="text1" w:themeTint="BF"/>
    </w:rPr>
  </w:style>
  <w:style w:type="character" w:customStyle="1" w:styleId="SubtitleChar1">
    <w:name w:val="Subtitle Char1"/>
    <w:basedOn w:val="DefaultParagraphFont"/>
    <w:uiPriority w:val="11"/>
    <w:rsid w:val="00D142DD"/>
    <w:rPr>
      <w:rFonts w:eastAsiaTheme="minorEastAsia"/>
      <w:color w:val="5A5A5A" w:themeColor="text1" w:themeTint="A5"/>
      <w:spacing w:val="15"/>
    </w:rPr>
  </w:style>
  <w:style w:type="numbering" w:customStyle="1" w:styleId="NoList2">
    <w:name w:val="No List2"/>
    <w:next w:val="NoList"/>
    <w:uiPriority w:val="99"/>
    <w:semiHidden/>
    <w:unhideWhenUsed/>
    <w:rsid w:val="00D142DD"/>
  </w:style>
  <w:style w:type="numbering" w:customStyle="1" w:styleId="NoList11">
    <w:name w:val="No List11"/>
    <w:next w:val="NoList"/>
    <w:uiPriority w:val="99"/>
    <w:semiHidden/>
    <w:unhideWhenUsed/>
    <w:rsid w:val="00D142DD"/>
  </w:style>
  <w:style w:type="table" w:customStyle="1" w:styleId="TableGrid1">
    <w:name w:val="Table Grid1"/>
    <w:basedOn w:val="TableNormal"/>
    <w:next w:val="TableGrid"/>
    <w:rsid w:val="00D142DD"/>
    <w:pPr>
      <w:spacing w:after="0" w:line="240" w:lineRule="auto"/>
    </w:pPr>
    <w:rPr>
      <w:rFonts w:ascii="Cambria" w:eastAsia="Cambria" w:hAnsi="Cambria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D142DD"/>
  </w:style>
  <w:style w:type="numbering" w:customStyle="1" w:styleId="NoList12">
    <w:name w:val="No List12"/>
    <w:next w:val="NoList"/>
    <w:uiPriority w:val="99"/>
    <w:semiHidden/>
    <w:unhideWhenUsed/>
    <w:rsid w:val="00D142DD"/>
  </w:style>
  <w:style w:type="table" w:customStyle="1" w:styleId="TableGrid2">
    <w:name w:val="Table Grid2"/>
    <w:basedOn w:val="TableNormal"/>
    <w:next w:val="TableGrid"/>
    <w:rsid w:val="00D142DD"/>
    <w:pPr>
      <w:spacing w:after="0" w:line="240" w:lineRule="auto"/>
    </w:pPr>
    <w:rPr>
      <w:rFonts w:ascii="Cambria" w:eastAsia="Cambria" w:hAnsi="Cambria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2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C0D4C4C-6A8B-4205-ACDD-4E3FD3316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10</Pages>
  <Words>5484</Words>
  <Characters>31259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Martin Harris</cp:lastModifiedBy>
  <cp:revision>2</cp:revision>
  <cp:lastPrinted>2013-10-03T12:51:00Z</cp:lastPrinted>
  <dcterms:created xsi:type="dcterms:W3CDTF">2022-01-20T16:03:00Z</dcterms:created>
  <dcterms:modified xsi:type="dcterms:W3CDTF">2022-01-20T16:03:00Z</dcterms:modified>
</cp:coreProperties>
</file>